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5885B" w14:textId="2C0D014C" w:rsidR="00237FB0" w:rsidRDefault="00993B22" w:rsidP="00EC3A91">
      <w:pPr>
        <w:pStyle w:val="Heading1"/>
        <w:jc w:val="left"/>
      </w:pPr>
      <w:bookmarkStart w:id="0" w:name="_Toc267816308"/>
      <w:r>
        <w:t>Au</w:t>
      </w:r>
      <w:r w:rsidR="00654FBE">
        <w:t>burn</w:t>
      </w:r>
      <w:r w:rsidR="00A331E7">
        <w:t xml:space="preserve"> University</w:t>
      </w:r>
      <w:r w:rsidR="00A331E7">
        <w:br/>
      </w:r>
      <w:r w:rsidR="00327451">
        <w:t xml:space="preserve">College of Education </w:t>
      </w:r>
    </w:p>
    <w:p w14:paraId="713010B2" w14:textId="3D5E3FE2" w:rsidR="00327451" w:rsidRDefault="00327451" w:rsidP="00EC3A91">
      <w:pPr>
        <w:pStyle w:val="Heading1"/>
        <w:jc w:val="left"/>
      </w:pPr>
      <w:r>
        <w:t>Department of Curriculum and Teaching</w:t>
      </w:r>
    </w:p>
    <w:p w14:paraId="59A658C6" w14:textId="77777777" w:rsidR="00FB2089" w:rsidRDefault="00327451" w:rsidP="00EC3A91">
      <w:pPr>
        <w:pStyle w:val="Heading1"/>
        <w:jc w:val="left"/>
      </w:pPr>
      <w:r>
        <w:t>CT</w:t>
      </w:r>
      <w:r w:rsidR="00287B03">
        <w:t>SE 7970 Section 2</w:t>
      </w:r>
      <w:r>
        <w:t xml:space="preserve">, </w:t>
      </w:r>
    </w:p>
    <w:p w14:paraId="2765F847" w14:textId="77777777" w:rsidR="00FB2089" w:rsidRDefault="00287B03" w:rsidP="00EC3A91">
      <w:pPr>
        <w:pStyle w:val="Heading1"/>
        <w:jc w:val="left"/>
      </w:pPr>
      <w:r>
        <w:t>Teaching ESL Reading &amp; Writing</w:t>
      </w:r>
      <w:r w:rsidR="00327451">
        <w:t xml:space="preserve">, </w:t>
      </w:r>
    </w:p>
    <w:p w14:paraId="366E0823" w14:textId="5DA894EC" w:rsidR="009F6A27" w:rsidRDefault="00287B03" w:rsidP="00EC3A91">
      <w:pPr>
        <w:pStyle w:val="Heading1"/>
        <w:jc w:val="left"/>
      </w:pPr>
      <w:r>
        <w:t>Fall</w:t>
      </w:r>
      <w:r w:rsidR="00327451">
        <w:t xml:space="preserve"> 202</w:t>
      </w:r>
      <w:r w:rsidR="00237FB0">
        <w:t>2</w:t>
      </w:r>
      <w:r w:rsidR="00327451">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5A5A6CDA" w:rsidR="00A83A39" w:rsidRDefault="000A1701" w:rsidP="00A83A39">
      <w:r>
        <w:t>Office Hours: 1</w:t>
      </w:r>
      <w:r w:rsidR="00D820B7">
        <w:t>2</w:t>
      </w:r>
      <w:r>
        <w:t>:30-</w:t>
      </w:r>
      <w:r w:rsidR="00D820B7">
        <w:t>1</w:t>
      </w:r>
      <w:r>
        <w:t>:</w:t>
      </w:r>
      <w:r w:rsidR="00D820B7">
        <w:t>3</w:t>
      </w:r>
      <w:r>
        <w:t xml:space="preserve">0 PM Mondays and </w:t>
      </w:r>
      <w:r w:rsidR="00D820B7">
        <w:t xml:space="preserve">12-2 PM Mondays, and 2-3 PM </w:t>
      </w:r>
      <w:r>
        <w:t>Wednesdays</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4080A275" w:rsidR="001114EA" w:rsidRDefault="000A1701" w:rsidP="00A83A39">
      <w:r>
        <w:t xml:space="preserve">Class Days/Time: </w:t>
      </w:r>
      <w:r w:rsidR="00287B03">
        <w:t>Wednesday</w:t>
      </w:r>
      <w:r>
        <w:t xml:space="preserve"> 4:00- 6:50 PM</w:t>
      </w:r>
    </w:p>
    <w:p w14:paraId="737DB91F" w14:textId="41178B5F" w:rsidR="00C9409B" w:rsidRDefault="00A83A39" w:rsidP="00C9409B">
      <w:r>
        <w:t>Class</w:t>
      </w:r>
      <w:r w:rsidR="000A1701">
        <w:t xml:space="preserve">room: Haley </w:t>
      </w:r>
      <w:r w:rsidR="007A3048">
        <w:t>24</w:t>
      </w:r>
      <w:r w:rsidR="009412E0">
        <w:t>14</w:t>
      </w:r>
      <w:r w:rsidR="003E72DC">
        <w:t xml:space="preserve"> or on-line via Zoom</w:t>
      </w:r>
    </w:p>
    <w:p w14:paraId="3F4A950D" w14:textId="783AE13B" w:rsidR="00026764" w:rsidRDefault="00026764" w:rsidP="00C9409B">
      <w:r>
        <w:t>Office Hours 12-1 PM Monday, 3-4 PM Monday. 1-2 PM Wednesday, 3-4 PM Wed</w:t>
      </w:r>
      <w:r>
        <w:t>n</w:t>
      </w:r>
      <w:r>
        <w:t>esday</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01D92262" w:rsidR="008B09FC" w:rsidRPr="008B09FC" w:rsidRDefault="008B09FC" w:rsidP="008B09FC">
      <w:pPr>
        <w:widowControl w:val="0"/>
        <w:autoSpaceDE w:val="0"/>
        <w:autoSpaceDN w:val="0"/>
        <w:adjustRightInd w:val="0"/>
        <w:rPr>
          <w:rFonts w:ascii="Arial" w:hAnsi="Arial" w:cs="Arial"/>
          <w:b/>
        </w:rPr>
      </w:pPr>
      <w:r w:rsidRPr="00CA5509">
        <w:rPr>
          <w:rFonts w:ascii="Arial" w:hAnsi="Arial" w:cs="Arial"/>
          <w:b/>
          <w:u w:val="single"/>
        </w:rPr>
        <w:t>Catalog Description</w:t>
      </w:r>
      <w:r w:rsidRPr="00CA5509">
        <w:rPr>
          <w:rFonts w:ascii="Arial" w:hAnsi="Arial" w:cs="Arial"/>
          <w:b/>
        </w:rPr>
        <w:t xml:space="preserve">: </w:t>
      </w:r>
      <w:r w:rsidRPr="00CA5509">
        <w:rPr>
          <w:rFonts w:ascii="Arial" w:hAnsi="Arial" w:cs="Arial"/>
          <w:color w:val="000000"/>
          <w:shd w:val="clear" w:color="auto" w:fill="FFFFFF"/>
        </w:rPr>
        <w:t>Provides an opportunity for the graduate student and professor to pursue selected topics in depth.</w:t>
      </w:r>
    </w:p>
    <w:p w14:paraId="2957631A" w14:textId="3AB8C274" w:rsidR="00287B03" w:rsidRPr="00DA5553" w:rsidRDefault="008B09FC" w:rsidP="003C77BA">
      <w:pPr>
        <w:pStyle w:val="Heading2"/>
        <w:rPr>
          <w:rFonts w:ascii="Times New Roman" w:hAnsi="Times New Roman" w:cs="Times New Roman"/>
          <w:b w:val="0"/>
          <w:bCs w:val="0"/>
        </w:rPr>
      </w:pPr>
      <w:r w:rsidRPr="008B09FC">
        <w:rPr>
          <w:szCs w:val="24"/>
          <w:u w:val="single"/>
        </w:rPr>
        <w:t>Overview:</w:t>
      </w:r>
      <w:r w:rsidR="002F7988">
        <w:rPr>
          <w:szCs w:val="24"/>
          <w:u w:val="single"/>
        </w:rPr>
        <w:t xml:space="preserve"> </w:t>
      </w:r>
      <w:r w:rsidR="00DA5553" w:rsidRPr="00DA5553">
        <w:rPr>
          <w:rFonts w:ascii="Times New Roman" w:hAnsi="Times New Roman" w:cs="Times New Roman"/>
          <w:b w:val="0"/>
          <w:bCs w:val="0"/>
          <w:szCs w:val="24"/>
        </w:rPr>
        <w:t>This course is designed to increase understanding of the theory and practices of ESL reading and writing skills that actively engage English Language Learners.  More specifically, teachers in this course will learn and implement a variety of practices, strategies and process models applicable to English Language Learners.  Students in this course will utilize the available research, coaching and instruction received, as well as dialogue with peers to reflect upon their own practice. Students will engage in ESL classroom observations, synthesize results, and subsequently analyze which practices, strategies, and process models lead to the most positive outcomes for their English Language Learners.</w:t>
      </w:r>
    </w:p>
    <w:p w14:paraId="41215860" w14:textId="77777777" w:rsidR="00287B03" w:rsidRPr="00287B03" w:rsidRDefault="00287B03" w:rsidP="00287B03">
      <w:pPr>
        <w:rPr>
          <w:lang w:eastAsia="en-US"/>
        </w:rPr>
      </w:pPr>
    </w:p>
    <w:p w14:paraId="17838E85" w14:textId="2BEFCB4F" w:rsidR="003C77BA" w:rsidRDefault="00810B53" w:rsidP="003C77BA">
      <w:pPr>
        <w:pStyle w:val="Heading2"/>
      </w:pPr>
      <w:bookmarkStart w:id="4" w:name="_Hlk47959336"/>
      <w:r>
        <w:lastRenderedPageBreak/>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4355E7F4" w14:textId="3B422EAD" w:rsidR="00937476" w:rsidRDefault="00580F6C" w:rsidP="00580F6C">
      <w:pPr>
        <w:widowControl w:val="0"/>
        <w:autoSpaceDE w:val="0"/>
        <w:autoSpaceDN w:val="0"/>
        <w:adjustRightInd w:val="0"/>
        <w:spacing w:before="120"/>
        <w:rPr>
          <w:rFonts w:ascii="Times" w:hAnsi="Times"/>
        </w:rPr>
      </w:pPr>
      <w:r>
        <w:rPr>
          <w:rFonts w:ascii="Times" w:hAnsi="Times"/>
        </w:rPr>
        <w:t>1</w:t>
      </w:r>
      <w:bookmarkStart w:id="7" w:name="_Hlk45373527"/>
      <w:r>
        <w:rPr>
          <w:rFonts w:ascii="Times" w:hAnsi="Times"/>
        </w:rPr>
        <w:t xml:space="preserve">. </w:t>
      </w:r>
      <w:r w:rsidR="00937476">
        <w:rPr>
          <w:rFonts w:ascii="Times" w:hAnsi="Times"/>
        </w:rPr>
        <w:t xml:space="preserve"> Describe the literacy characteristics of </w:t>
      </w:r>
      <w:r w:rsidR="00BA20FE">
        <w:rPr>
          <w:rFonts w:ascii="Times" w:hAnsi="Times"/>
        </w:rPr>
        <w:t>multilingual learners</w:t>
      </w:r>
      <w:r w:rsidR="00937476">
        <w:rPr>
          <w:rFonts w:ascii="Times" w:hAnsi="Times"/>
        </w:rPr>
        <w:t xml:space="preserve">.  </w:t>
      </w:r>
    </w:p>
    <w:p w14:paraId="07A8170D" w14:textId="41E77390" w:rsidR="00937476" w:rsidRPr="00BC1B62" w:rsidRDefault="00937476" w:rsidP="00580F6C">
      <w:pPr>
        <w:widowControl w:val="0"/>
        <w:autoSpaceDE w:val="0"/>
        <w:autoSpaceDN w:val="0"/>
        <w:adjustRightInd w:val="0"/>
        <w:spacing w:before="120"/>
        <w:rPr>
          <w:rFonts w:ascii="Times" w:hAnsi="Times"/>
        </w:rPr>
      </w:pPr>
      <w:r>
        <w:rPr>
          <w:rFonts w:ascii="Times" w:hAnsi="Times"/>
        </w:rPr>
        <w:lastRenderedPageBreak/>
        <w:t xml:space="preserve">2. </w:t>
      </w:r>
      <w:r w:rsidR="00B12C91">
        <w:rPr>
          <w:rFonts w:ascii="Times" w:hAnsi="Times"/>
        </w:rPr>
        <w:t xml:space="preserve">Select and modify a variety of instructional materials to plan learning experiences for </w:t>
      </w:r>
      <w:r w:rsidR="00BA20FE">
        <w:rPr>
          <w:rFonts w:ascii="Times" w:hAnsi="Times"/>
        </w:rPr>
        <w:t>multilinguals</w:t>
      </w:r>
      <w:r w:rsidR="00B12C91">
        <w:rPr>
          <w:rFonts w:ascii="Times" w:hAnsi="Times"/>
        </w:rPr>
        <w:t xml:space="preserve"> to foster language and literacy development.</w:t>
      </w:r>
      <w:r w:rsidR="000B549C" w:rsidRPr="00BC1B62">
        <w:rPr>
          <w:rFonts w:ascii="Times" w:hAnsi="Times"/>
        </w:rPr>
        <w:t xml:space="preserve"> </w:t>
      </w:r>
    </w:p>
    <w:p w14:paraId="67E468E5" w14:textId="43160ECE" w:rsidR="00B12C91" w:rsidRDefault="00937476" w:rsidP="00580F6C">
      <w:pPr>
        <w:widowControl w:val="0"/>
        <w:autoSpaceDE w:val="0"/>
        <w:autoSpaceDN w:val="0"/>
        <w:adjustRightInd w:val="0"/>
        <w:spacing w:before="120"/>
        <w:rPr>
          <w:rFonts w:ascii="Times" w:hAnsi="Times"/>
        </w:rPr>
      </w:pPr>
      <w:r>
        <w:rPr>
          <w:rFonts w:ascii="Times" w:hAnsi="Times"/>
        </w:rPr>
        <w:t>3</w:t>
      </w:r>
      <w:r w:rsidR="00B12C91">
        <w:rPr>
          <w:rFonts w:ascii="Times" w:hAnsi="Times"/>
        </w:rPr>
        <w:t xml:space="preserve">. </w:t>
      </w:r>
      <w:r>
        <w:rPr>
          <w:rFonts w:ascii="Times" w:hAnsi="Times"/>
        </w:rPr>
        <w:t xml:space="preserve"> </w:t>
      </w:r>
      <w:r w:rsidR="00B12C91">
        <w:rPr>
          <w:rFonts w:ascii="Times" w:hAnsi="Times"/>
        </w:rPr>
        <w:t>Plan and implement reading and writing instruction for</w:t>
      </w:r>
      <w:r w:rsidR="00BA20FE">
        <w:rPr>
          <w:rFonts w:ascii="Times" w:hAnsi="Times"/>
        </w:rPr>
        <w:t xml:space="preserve"> multilingual students</w:t>
      </w:r>
      <w:r w:rsidR="00B12C91">
        <w:rPr>
          <w:rFonts w:ascii="Times" w:hAnsi="Times"/>
        </w:rPr>
        <w:t xml:space="preserve">. </w:t>
      </w:r>
    </w:p>
    <w:p w14:paraId="44B37755" w14:textId="1CD7E413" w:rsidR="00580F6C" w:rsidRDefault="00937476" w:rsidP="00580F6C">
      <w:pPr>
        <w:widowControl w:val="0"/>
        <w:autoSpaceDE w:val="0"/>
        <w:autoSpaceDN w:val="0"/>
        <w:adjustRightInd w:val="0"/>
        <w:spacing w:before="120"/>
        <w:rPr>
          <w:rFonts w:ascii="Times" w:hAnsi="Times"/>
        </w:rPr>
      </w:pPr>
      <w:r>
        <w:rPr>
          <w:rFonts w:ascii="Times" w:hAnsi="Times"/>
        </w:rPr>
        <w:t>4</w:t>
      </w:r>
      <w:r w:rsidR="00580F6C">
        <w:rPr>
          <w:rFonts w:ascii="Times" w:hAnsi="Times"/>
        </w:rPr>
        <w:t xml:space="preserve">. </w:t>
      </w:r>
      <w:r w:rsidR="00B12C91" w:rsidRPr="00BC1B62">
        <w:rPr>
          <w:rFonts w:ascii="Times" w:hAnsi="Times"/>
        </w:rPr>
        <w:t xml:space="preserve">Incorporate activities, tasks, and assignments that develop authentic uses of </w:t>
      </w:r>
      <w:r w:rsidR="00B12C91">
        <w:rPr>
          <w:rFonts w:ascii="Times" w:hAnsi="Times"/>
        </w:rPr>
        <w:t xml:space="preserve">English </w:t>
      </w:r>
      <w:r w:rsidR="00B12C91" w:rsidRPr="00BC1B62">
        <w:rPr>
          <w:rFonts w:ascii="Times" w:hAnsi="Times"/>
        </w:rPr>
        <w:t xml:space="preserve">language and literacy to assist </w:t>
      </w:r>
      <w:r w:rsidR="00BA20FE">
        <w:rPr>
          <w:rFonts w:ascii="Times" w:hAnsi="Times"/>
        </w:rPr>
        <w:t>multilingual learners</w:t>
      </w:r>
      <w:r w:rsidR="00B12C91" w:rsidRPr="00BC1B62">
        <w:rPr>
          <w:rFonts w:ascii="Times" w:hAnsi="Times"/>
        </w:rPr>
        <w:t xml:space="preserve"> in learning academic vocabulary and content-area material.</w:t>
      </w:r>
    </w:p>
    <w:p w14:paraId="4286066C" w14:textId="0D8771C7" w:rsidR="00937476" w:rsidRDefault="00937476" w:rsidP="00580F6C">
      <w:pPr>
        <w:widowControl w:val="0"/>
        <w:autoSpaceDE w:val="0"/>
        <w:autoSpaceDN w:val="0"/>
        <w:adjustRightInd w:val="0"/>
        <w:spacing w:before="120"/>
        <w:rPr>
          <w:rFonts w:ascii="Times" w:hAnsi="Times"/>
        </w:rPr>
      </w:pPr>
      <w:r>
        <w:rPr>
          <w:rFonts w:ascii="Times" w:hAnsi="Times"/>
        </w:rPr>
        <w:t xml:space="preserve">5. Differentiate reading and writing instruction </w:t>
      </w:r>
      <w:r w:rsidR="00BA20FE">
        <w:rPr>
          <w:rFonts w:ascii="Times" w:hAnsi="Times"/>
        </w:rPr>
        <w:t xml:space="preserve">for multilingual learners </w:t>
      </w:r>
      <w:r w:rsidRPr="00BC1B62">
        <w:rPr>
          <w:rFonts w:ascii="Times" w:hAnsi="Times"/>
        </w:rPr>
        <w:t>at various levels.</w:t>
      </w:r>
    </w:p>
    <w:p w14:paraId="5477DDD0" w14:textId="00A38BC9" w:rsidR="00B12C91" w:rsidRDefault="00B12C91" w:rsidP="00B12C91">
      <w:pPr>
        <w:widowControl w:val="0"/>
        <w:autoSpaceDE w:val="0"/>
        <w:autoSpaceDN w:val="0"/>
        <w:adjustRightInd w:val="0"/>
        <w:spacing w:before="120"/>
        <w:rPr>
          <w:rFonts w:ascii="Times" w:hAnsi="Times"/>
        </w:rPr>
      </w:pPr>
      <w:r>
        <w:rPr>
          <w:rFonts w:ascii="Times" w:hAnsi="Times"/>
        </w:rPr>
        <w:t>6. A</w:t>
      </w:r>
      <w:r w:rsidRPr="00B12C91">
        <w:rPr>
          <w:rFonts w:ascii="Times" w:hAnsi="Times"/>
        </w:rPr>
        <w:t xml:space="preserve">djust instructional decisions after critical reflection on individual </w:t>
      </w:r>
      <w:r w:rsidR="00BA20FE">
        <w:rPr>
          <w:rFonts w:ascii="Times" w:hAnsi="Times"/>
        </w:rPr>
        <w:t>multilingual students’</w:t>
      </w:r>
      <w:r>
        <w:rPr>
          <w:rFonts w:ascii="Times" w:hAnsi="Times"/>
        </w:rPr>
        <w:t xml:space="preserve"> </w:t>
      </w:r>
      <w:r w:rsidRPr="00B12C91">
        <w:rPr>
          <w:rFonts w:ascii="Times" w:hAnsi="Times"/>
        </w:rPr>
        <w:t xml:space="preserve">learning outcomes in </w:t>
      </w:r>
      <w:r>
        <w:rPr>
          <w:rFonts w:ascii="Times" w:hAnsi="Times"/>
        </w:rPr>
        <w:t>both literacy and content</w:t>
      </w:r>
      <w:r w:rsidRPr="00B12C91">
        <w:rPr>
          <w:rFonts w:ascii="Times" w:hAnsi="Times"/>
        </w:rPr>
        <w:t>.</w:t>
      </w:r>
    </w:p>
    <w:p w14:paraId="2FF7B2E9" w14:textId="550A9568" w:rsidR="0020367F" w:rsidRDefault="00484292" w:rsidP="00580F6C">
      <w:pPr>
        <w:widowControl w:val="0"/>
        <w:autoSpaceDE w:val="0"/>
        <w:autoSpaceDN w:val="0"/>
        <w:adjustRightInd w:val="0"/>
        <w:spacing w:before="120"/>
        <w:rPr>
          <w:rFonts w:ascii="Times" w:hAnsi="Times"/>
        </w:rPr>
      </w:pPr>
      <w:r>
        <w:rPr>
          <w:rFonts w:ascii="Times" w:hAnsi="Times"/>
        </w:rPr>
        <w:t>7</w:t>
      </w:r>
      <w:r w:rsidR="00580F6C">
        <w:rPr>
          <w:rFonts w:ascii="Times" w:hAnsi="Times"/>
        </w:rPr>
        <w:t xml:space="preserve">. </w:t>
      </w:r>
      <w:r w:rsidR="00561DAE">
        <w:rPr>
          <w:rFonts w:ascii="Times" w:hAnsi="Times"/>
        </w:rPr>
        <w:t>Provide constructive feedback to</w:t>
      </w:r>
      <w:r w:rsidR="00BA20FE">
        <w:rPr>
          <w:rFonts w:ascii="Times" w:hAnsi="Times"/>
        </w:rPr>
        <w:t xml:space="preserve"> multilingual writers’ </w:t>
      </w:r>
      <w:r w:rsidR="00561DAE">
        <w:rPr>
          <w:rFonts w:ascii="Times" w:hAnsi="Times"/>
        </w:rPr>
        <w:t xml:space="preserve">writing. </w:t>
      </w:r>
    </w:p>
    <w:p w14:paraId="253EC3E7" w14:textId="426B28AA" w:rsidR="00BA20FE" w:rsidRDefault="00BA20FE" w:rsidP="00580F6C">
      <w:pPr>
        <w:widowControl w:val="0"/>
        <w:autoSpaceDE w:val="0"/>
        <w:autoSpaceDN w:val="0"/>
        <w:adjustRightInd w:val="0"/>
        <w:spacing w:before="120"/>
        <w:rPr>
          <w:rFonts w:ascii="Times" w:hAnsi="Times"/>
        </w:rPr>
      </w:pPr>
      <w:r>
        <w:rPr>
          <w:rFonts w:ascii="Times" w:hAnsi="Times"/>
        </w:rPr>
        <w:t xml:space="preserve">8. Train multilingual writers on how to provide feedback on peer writers’ writing assignments. </w:t>
      </w:r>
    </w:p>
    <w:p w14:paraId="15AF5D69" w14:textId="0E18CEF8" w:rsidR="00580F6C" w:rsidRPr="00BC1B62" w:rsidRDefault="00580F6C" w:rsidP="00580F6C">
      <w:pPr>
        <w:widowControl w:val="0"/>
        <w:autoSpaceDE w:val="0"/>
        <w:autoSpaceDN w:val="0"/>
        <w:adjustRightInd w:val="0"/>
        <w:spacing w:before="120"/>
        <w:rPr>
          <w:rFonts w:ascii="Times" w:hAnsi="Times"/>
        </w:rPr>
      </w:pPr>
      <w:r>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1B64FCFA" w14:textId="4D52229C" w:rsidR="00643184" w:rsidRDefault="00670060" w:rsidP="00643184">
      <w:pPr>
        <w:rPr>
          <w:lang w:eastAsia="en-US"/>
        </w:rPr>
      </w:pPr>
      <w:r>
        <w:rPr>
          <w:lang w:eastAsia="en-US"/>
        </w:rPr>
        <w:t xml:space="preserve">There will be no required textbooks for you to purchase for this class.  All of the required readings will be available through Canvas.  </w:t>
      </w:r>
    </w:p>
    <w:p w14:paraId="6306AB83" w14:textId="77777777" w:rsidR="00670060" w:rsidRPr="00643184" w:rsidRDefault="00670060" w:rsidP="00643184">
      <w:pPr>
        <w:rPr>
          <w:lang w:eastAsia="en-US"/>
        </w:rPr>
      </w:pPr>
    </w:p>
    <w:p w14:paraId="7914CF92" w14:textId="6DAF7D5B" w:rsidR="00A331E7" w:rsidRDefault="00E91DBC" w:rsidP="00A331E7">
      <w:pPr>
        <w:pStyle w:val="Heading3"/>
      </w:pPr>
      <w:bookmarkStart w:id="9" w:name="_Toc267816324"/>
      <w:r>
        <w:t xml:space="preserve">Required </w:t>
      </w:r>
      <w:r w:rsidR="00A331E7">
        <w:t>Readings</w:t>
      </w:r>
      <w:bookmarkEnd w:id="9"/>
      <w:r w:rsidR="00643184">
        <w:t>: These readings will be p</w:t>
      </w:r>
      <w:r>
        <w:t>osted</w:t>
      </w:r>
      <w:r w:rsidR="00643184">
        <w:t xml:space="preserve"> in </w:t>
      </w:r>
      <w:r>
        <w:t xml:space="preserve">the weekly modules in </w:t>
      </w:r>
      <w:r w:rsidR="00643184">
        <w:t xml:space="preserve">Canvas. </w:t>
      </w:r>
    </w:p>
    <w:p w14:paraId="662FE28F" w14:textId="56136875" w:rsidR="00670060" w:rsidRDefault="00670060" w:rsidP="00670060">
      <w:pPr>
        <w:rPr>
          <w:lang w:eastAsia="en-US"/>
        </w:rPr>
      </w:pPr>
    </w:p>
    <w:p w14:paraId="5A89566F" w14:textId="77777777" w:rsidR="00670060" w:rsidRDefault="00670060" w:rsidP="00670060">
      <w:pPr>
        <w:ind w:left="720" w:hanging="720"/>
      </w:pPr>
      <w:proofErr w:type="spellStart"/>
      <w:r w:rsidRPr="00C661F5">
        <w:t>Baecher</w:t>
      </w:r>
      <w:proofErr w:type="spellEnd"/>
      <w:r w:rsidRPr="00C661F5">
        <w:t xml:space="preserve">, L., </w:t>
      </w:r>
      <w:proofErr w:type="spellStart"/>
      <w:r w:rsidRPr="00C661F5">
        <w:t>Artigliere</w:t>
      </w:r>
      <w:proofErr w:type="spellEnd"/>
      <w:r w:rsidRPr="00C661F5">
        <w:t xml:space="preserve">, M., Patterson, D. K., &amp; </w:t>
      </w:r>
      <w:proofErr w:type="spellStart"/>
      <w:r w:rsidRPr="00C661F5">
        <w:t>Spatzer</w:t>
      </w:r>
      <w:proofErr w:type="spellEnd"/>
      <w:r w:rsidRPr="00C661F5">
        <w:t xml:space="preserve">, A. (2012). Differentiated instruction for English language learners as “variations on a theme” teachers can differentiate instruction to support English language learners. </w:t>
      </w:r>
      <w:r w:rsidRPr="00C661F5">
        <w:rPr>
          <w:i/>
          <w:iCs/>
        </w:rPr>
        <w:t>Middle School Journal, 43</w:t>
      </w:r>
      <w:r w:rsidRPr="00C661F5">
        <w:t>(3), 14-21.</w:t>
      </w:r>
    </w:p>
    <w:p w14:paraId="61C5BC1C" w14:textId="77777777" w:rsidR="00670060" w:rsidRDefault="00670060" w:rsidP="00670060">
      <w:pPr>
        <w:ind w:left="720" w:hanging="720"/>
      </w:pPr>
    </w:p>
    <w:p w14:paraId="76D8D3C4" w14:textId="4638D8AA" w:rsidR="00670060" w:rsidRPr="00DF5D35" w:rsidRDefault="00670060" w:rsidP="00670060">
      <w:pPr>
        <w:ind w:left="720" w:hanging="720"/>
      </w:pPr>
      <w:r w:rsidRPr="00DF5D35">
        <w:t>Brown, H. D. &amp; Lee, H. (2015).  Chapter 17 Teaching reading. In</w:t>
      </w:r>
      <w:r w:rsidRPr="00DF5D35">
        <w:rPr>
          <w:i/>
          <w:iCs/>
        </w:rPr>
        <w:t xml:space="preserve"> Teaching by principles: An interactive approach to language pedagogy </w:t>
      </w:r>
      <w:r w:rsidRPr="00BE48EB">
        <w:t>(</w:t>
      </w:r>
      <w:r w:rsidR="00FD1017">
        <w:t>4</w:t>
      </w:r>
      <w:r w:rsidR="00FD1017" w:rsidRPr="00FD1017">
        <w:rPr>
          <w:vertAlign w:val="superscript"/>
        </w:rPr>
        <w:t>th</w:t>
      </w:r>
      <w:r w:rsidR="00FD1017">
        <w:t xml:space="preserve"> ed., </w:t>
      </w:r>
      <w:r w:rsidRPr="00BE48EB">
        <w:t xml:space="preserve">pp. 389-425).  </w:t>
      </w:r>
      <w:r w:rsidRPr="00DF5D35">
        <w:t xml:space="preserve">Routledge. </w:t>
      </w:r>
    </w:p>
    <w:p w14:paraId="7740F086" w14:textId="77777777" w:rsidR="00670060" w:rsidRPr="00DF5D35" w:rsidRDefault="00670060" w:rsidP="00670060">
      <w:pPr>
        <w:ind w:left="720" w:hanging="720"/>
      </w:pPr>
    </w:p>
    <w:p w14:paraId="11583B4B" w14:textId="2FCCAE67" w:rsidR="00670060" w:rsidRPr="00DF5D35" w:rsidRDefault="00670060" w:rsidP="00670060">
      <w:pPr>
        <w:ind w:left="720" w:hanging="720"/>
      </w:pPr>
      <w:r w:rsidRPr="00DF5D35">
        <w:t xml:space="preserve">Brown, H. D. &amp; Lee, H. (2015).  Chapter 18 Teaching writing. In </w:t>
      </w:r>
      <w:r w:rsidRPr="00DF5D35">
        <w:rPr>
          <w:i/>
          <w:iCs/>
        </w:rPr>
        <w:t>Teaching by principles: An interactive approach to language pedagogy</w:t>
      </w:r>
      <w:r>
        <w:t xml:space="preserve"> </w:t>
      </w:r>
      <w:r w:rsidRPr="00DF5D35">
        <w:t>(</w:t>
      </w:r>
      <w:r w:rsidR="00FD1017">
        <w:t>4</w:t>
      </w:r>
      <w:r w:rsidR="00FD1017" w:rsidRPr="00FD1017">
        <w:rPr>
          <w:vertAlign w:val="superscript"/>
        </w:rPr>
        <w:t>th</w:t>
      </w:r>
      <w:r w:rsidR="00FD1017">
        <w:t xml:space="preserve"> ed., </w:t>
      </w:r>
      <w:r w:rsidRPr="00DF5D35">
        <w:t xml:space="preserve">pp. 426-461).  Routledge. </w:t>
      </w:r>
    </w:p>
    <w:p w14:paraId="00E77468" w14:textId="77777777" w:rsidR="00670060" w:rsidRPr="00DF5D35" w:rsidRDefault="00670060" w:rsidP="00670060">
      <w:pPr>
        <w:ind w:left="720" w:hanging="720"/>
      </w:pPr>
    </w:p>
    <w:p w14:paraId="5F04F173" w14:textId="77777777" w:rsidR="007159EA" w:rsidRDefault="00670060" w:rsidP="007159EA">
      <w:pPr>
        <w:ind w:left="720" w:hanging="720"/>
      </w:pPr>
      <w:r w:rsidRPr="00DF5D35">
        <w:t xml:space="preserve">Connor, U. &amp; </w:t>
      </w:r>
      <w:proofErr w:type="spellStart"/>
      <w:r w:rsidRPr="00DF5D35">
        <w:t>Traversa</w:t>
      </w:r>
      <w:proofErr w:type="spellEnd"/>
      <w:r w:rsidRPr="00DF5D35">
        <w:t xml:space="preserve">, A. (2014). The role of intercultural rhetoric in ESP education. In </w:t>
      </w:r>
      <w:r w:rsidRPr="00DF5D35">
        <w:rPr>
          <w:i/>
          <w:iCs/>
        </w:rPr>
        <w:t>CELC 2014 Symposium on culture, cross-cultural communication, intercultural communication</w:t>
      </w:r>
      <w:r w:rsidRPr="00DF5D35">
        <w:t xml:space="preserve"> (p</w:t>
      </w:r>
      <w:r>
        <w:t xml:space="preserve">p. </w:t>
      </w:r>
      <w:r w:rsidRPr="00DF5D35">
        <w:t xml:space="preserve">19-24). </w:t>
      </w:r>
    </w:p>
    <w:p w14:paraId="7CA231B2" w14:textId="77777777" w:rsidR="007159EA" w:rsidRDefault="007159EA" w:rsidP="007159EA">
      <w:pPr>
        <w:ind w:left="720" w:hanging="720"/>
      </w:pPr>
    </w:p>
    <w:p w14:paraId="54315C3C" w14:textId="755974B2" w:rsidR="00525D5D" w:rsidRPr="007159EA" w:rsidRDefault="007159EA" w:rsidP="007159EA">
      <w:pPr>
        <w:ind w:left="720" w:hanging="720"/>
        <w:rPr>
          <w:shd w:val="clear" w:color="auto" w:fill="FFFFFF"/>
        </w:rPr>
      </w:pPr>
      <w:r w:rsidRPr="007159EA">
        <w:rPr>
          <w:shd w:val="clear" w:color="auto" w:fill="FFFFFF"/>
        </w:rPr>
        <w:t xml:space="preserve">Ferris, D. R. (2018). Chapter 6: Building a writing curriculum and developing strategic writers.  In J. M. Newton, D. R. Ferris. C. C. M. Goh, W. </w:t>
      </w:r>
      <w:proofErr w:type="spellStart"/>
      <w:r w:rsidRPr="007159EA">
        <w:rPr>
          <w:shd w:val="clear" w:color="auto" w:fill="FFFFFF"/>
        </w:rPr>
        <w:t>Grabe</w:t>
      </w:r>
      <w:proofErr w:type="spellEnd"/>
      <w:r w:rsidRPr="007159EA">
        <w:rPr>
          <w:shd w:val="clear" w:color="auto" w:fill="FFFFFF"/>
        </w:rPr>
        <w:t>, F.L. Stoller, and L. Vandegrift (Eds.)  </w:t>
      </w:r>
      <w:r w:rsidRPr="007159EA">
        <w:rPr>
          <w:rStyle w:val="Emphasis"/>
          <w:shd w:val="clear" w:color="auto" w:fill="FFFFFF"/>
        </w:rPr>
        <w:t>Teaching English to second language learners in academic contexts: Reading, writing, listening, and speaking</w:t>
      </w:r>
      <w:r w:rsidRPr="007159EA">
        <w:rPr>
          <w:shd w:val="clear" w:color="auto" w:fill="FFFFFF"/>
        </w:rPr>
        <w:t> (pp. 89-108). Routledge.</w:t>
      </w:r>
    </w:p>
    <w:p w14:paraId="03DEB466" w14:textId="77777777" w:rsidR="007159EA" w:rsidRPr="007159EA" w:rsidRDefault="007159EA" w:rsidP="007159EA">
      <w:pPr>
        <w:ind w:left="720" w:hanging="720"/>
      </w:pPr>
    </w:p>
    <w:p w14:paraId="0615CFE8" w14:textId="08753285" w:rsidR="00525D5D" w:rsidRPr="00DC0844" w:rsidRDefault="00525D5D" w:rsidP="00670060">
      <w:pPr>
        <w:ind w:left="720" w:hanging="720"/>
      </w:pPr>
      <w:r w:rsidRPr="00DC0844">
        <w:rPr>
          <w:shd w:val="clear" w:color="auto" w:fill="FFFFFF"/>
        </w:rPr>
        <w:t>Ferris, D. R. &amp; Hedgcock, J.S. (2014).  Chapter 7: Response to student writing: Issues and options for giving and facilitating feedback.  In </w:t>
      </w:r>
      <w:r w:rsidRPr="00DC0844">
        <w:rPr>
          <w:rStyle w:val="Emphasis"/>
          <w:shd w:val="clear" w:color="auto" w:fill="FFFFFF"/>
        </w:rPr>
        <w:t xml:space="preserve">Teaching L2 composition: Purpose, process, and practice, </w:t>
      </w:r>
      <w:r w:rsidRPr="00FD1017">
        <w:rPr>
          <w:rStyle w:val="Emphasis"/>
          <w:i w:val="0"/>
          <w:iCs w:val="0"/>
          <w:shd w:val="clear" w:color="auto" w:fill="FFFFFF"/>
        </w:rPr>
        <w:t>(3rd e</w:t>
      </w:r>
      <w:r w:rsidR="00FD1017">
        <w:rPr>
          <w:rStyle w:val="Emphasis"/>
          <w:i w:val="0"/>
          <w:iCs w:val="0"/>
          <w:shd w:val="clear" w:color="auto" w:fill="FFFFFF"/>
        </w:rPr>
        <w:t>d.,</w:t>
      </w:r>
      <w:r w:rsidRPr="00DC0844">
        <w:rPr>
          <w:shd w:val="clear" w:color="auto" w:fill="FFFFFF"/>
        </w:rPr>
        <w:t xml:space="preserve"> pp.237-278). Routledge.</w:t>
      </w:r>
    </w:p>
    <w:p w14:paraId="1249CAF8" w14:textId="77777777" w:rsidR="00670060" w:rsidRPr="00DC0844" w:rsidRDefault="00670060" w:rsidP="00670060">
      <w:pPr>
        <w:ind w:left="720" w:hanging="720"/>
      </w:pPr>
    </w:p>
    <w:p w14:paraId="33FC44D1" w14:textId="4CC92DE4" w:rsidR="00670060" w:rsidRPr="00DF5D35" w:rsidRDefault="00670060" w:rsidP="00670060">
      <w:pPr>
        <w:ind w:left="720" w:hanging="720"/>
      </w:pPr>
      <w:proofErr w:type="spellStart"/>
      <w:r w:rsidRPr="00DF5D35">
        <w:lastRenderedPageBreak/>
        <w:t>Gebhard</w:t>
      </w:r>
      <w:proofErr w:type="spellEnd"/>
      <w:r w:rsidRPr="00DF5D35">
        <w:t>, J. G. (2017).  Chapter 12:</w:t>
      </w:r>
      <w:r>
        <w:t xml:space="preserve"> </w:t>
      </w:r>
      <w:r w:rsidRPr="00DF5D35">
        <w:t xml:space="preserve">Teaching students how to process writing. In </w:t>
      </w:r>
      <w:r w:rsidRPr="00DF5D35">
        <w:rPr>
          <w:i/>
          <w:iCs/>
        </w:rPr>
        <w:t>Teaching English as a foreign or second language: A self-development and methodology guide (3</w:t>
      </w:r>
      <w:r w:rsidRPr="00DF5D35">
        <w:rPr>
          <w:i/>
          <w:iCs/>
          <w:vertAlign w:val="superscript"/>
        </w:rPr>
        <w:t>rd</w:t>
      </w:r>
      <w:r w:rsidRPr="00DF5D35">
        <w:rPr>
          <w:i/>
          <w:iCs/>
        </w:rPr>
        <w:t xml:space="preserve"> </w:t>
      </w:r>
      <w:r w:rsidR="00FD1017">
        <w:rPr>
          <w:i/>
          <w:iCs/>
        </w:rPr>
        <w:t xml:space="preserve">ed., </w:t>
      </w:r>
      <w:r w:rsidRPr="00DF5D35">
        <w:t xml:space="preserve">pp. 228-255). Michigan. </w:t>
      </w:r>
    </w:p>
    <w:p w14:paraId="6FE8CCA8" w14:textId="77777777" w:rsidR="00670060" w:rsidRPr="00DF5D35" w:rsidRDefault="00670060" w:rsidP="00670060"/>
    <w:p w14:paraId="510034DA" w14:textId="40F24321" w:rsidR="00670060" w:rsidRPr="00DF5D35" w:rsidRDefault="00670060" w:rsidP="00670060">
      <w:pPr>
        <w:ind w:left="720" w:hanging="720"/>
        <w:rPr>
          <w:shd w:val="clear" w:color="auto" w:fill="FFFFFF"/>
        </w:rPr>
      </w:pPr>
      <w:proofErr w:type="spellStart"/>
      <w:r w:rsidRPr="00FB2089">
        <w:rPr>
          <w:shd w:val="clear" w:color="auto" w:fill="FFFFFF"/>
        </w:rPr>
        <w:t>Grabe</w:t>
      </w:r>
      <w:proofErr w:type="spellEnd"/>
      <w:r w:rsidRPr="00FB2089">
        <w:rPr>
          <w:shd w:val="clear" w:color="auto" w:fill="FFFFFF"/>
        </w:rPr>
        <w:t>, W. &amp; Stoller. F. L. (2018). Chapter</w:t>
      </w:r>
      <w:r w:rsidR="00FB2089" w:rsidRPr="00FB2089">
        <w:rPr>
          <w:shd w:val="clear" w:color="auto" w:fill="FFFFFF"/>
        </w:rPr>
        <w:t xml:space="preserve"> 4</w:t>
      </w:r>
      <w:r w:rsidR="00FB2089" w:rsidRPr="00FB2089">
        <w:rPr>
          <w:color w:val="2D3B45"/>
          <w:shd w:val="clear" w:color="auto" w:fill="FFFFFF"/>
        </w:rPr>
        <w:t xml:space="preserve"> Reading instruction and assessment: Activities and options</w:t>
      </w:r>
      <w:r w:rsidR="00FB2089" w:rsidRPr="00FB2089">
        <w:rPr>
          <w:shd w:val="clear" w:color="auto" w:fill="FFFFFF"/>
        </w:rPr>
        <w:t xml:space="preserve"> </w:t>
      </w:r>
      <w:r w:rsidRPr="00DF5D35">
        <w:rPr>
          <w:shd w:val="clear" w:color="auto" w:fill="FFFFFF"/>
        </w:rPr>
        <w:t xml:space="preserve">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xml:space="preserve"> (pp. </w:t>
      </w:r>
      <w:r w:rsidR="00FB2089">
        <w:rPr>
          <w:shd w:val="clear" w:color="auto" w:fill="FFFFFF"/>
        </w:rPr>
        <w:t xml:space="preserve">48-71). </w:t>
      </w:r>
      <w:r w:rsidRPr="00DF5D35">
        <w:rPr>
          <w:shd w:val="clear" w:color="auto" w:fill="FFFFFF"/>
        </w:rPr>
        <w:t xml:space="preserve"> Routledge.</w:t>
      </w:r>
    </w:p>
    <w:p w14:paraId="3E0ABC83" w14:textId="77777777" w:rsidR="00670060" w:rsidRPr="00DF5D35" w:rsidRDefault="00670060" w:rsidP="00180267">
      <w:pPr>
        <w:rPr>
          <w:color w:val="2D3B45"/>
          <w:shd w:val="clear" w:color="auto" w:fill="FFFFFF"/>
        </w:rPr>
      </w:pPr>
    </w:p>
    <w:p w14:paraId="21C231A7" w14:textId="5A817AC7" w:rsidR="00193B21" w:rsidRPr="00DF5D35" w:rsidRDefault="00193B21" w:rsidP="00193B21">
      <w:pPr>
        <w:ind w:left="720" w:hanging="720"/>
      </w:pPr>
      <w:r w:rsidRPr="00DF5D35">
        <w:t>Hedgcock, J., &amp; Ferris, D.R. (201</w:t>
      </w:r>
      <w:r>
        <w:t>3</w:t>
      </w:r>
      <w:r w:rsidRPr="00DF5D35">
        <w:t xml:space="preserve">). Chapter </w:t>
      </w:r>
      <w:r>
        <w:t>7</w:t>
      </w:r>
      <w:r w:rsidRPr="00DF5D35">
        <w:t xml:space="preserve">: </w:t>
      </w:r>
      <w:r>
        <w:t>Using literary texts in L2 reading instruction</w:t>
      </w:r>
      <w:r w:rsidRPr="00DF5D35">
        <w:t xml:space="preserve">.  In </w:t>
      </w:r>
      <w:r w:rsidRPr="00DF5D35">
        <w:rPr>
          <w:i/>
          <w:iCs/>
        </w:rPr>
        <w:t>Teaching readers of English: Students, texts &amp; contexts</w:t>
      </w:r>
      <w:r>
        <w:rPr>
          <w:i/>
          <w:iCs/>
        </w:rPr>
        <w:t xml:space="preserve">, </w:t>
      </w:r>
      <w:r w:rsidRPr="00FD1017">
        <w:t>(2</w:t>
      </w:r>
      <w:r w:rsidRPr="00FD1017">
        <w:rPr>
          <w:vertAlign w:val="superscript"/>
        </w:rPr>
        <w:t>nd</w:t>
      </w:r>
      <w:r w:rsidRPr="00FD1017">
        <w:t xml:space="preserve"> ed</w:t>
      </w:r>
      <w:r>
        <w:rPr>
          <w:i/>
          <w:iCs/>
        </w:rPr>
        <w:t xml:space="preserve">., </w:t>
      </w:r>
      <w:r w:rsidRPr="00DF5D35">
        <w:t xml:space="preserve">pp. </w:t>
      </w:r>
      <w:r>
        <w:t>242-282</w:t>
      </w:r>
      <w:r w:rsidRPr="00DF5D35">
        <w:t xml:space="preserve">).  Routledge. </w:t>
      </w:r>
    </w:p>
    <w:p w14:paraId="28856D63" w14:textId="77777777" w:rsidR="00193B21" w:rsidRDefault="00193B21" w:rsidP="00CE10FA"/>
    <w:p w14:paraId="2D29925F" w14:textId="0A5BB07B" w:rsidR="00670060" w:rsidRPr="00DF5D35" w:rsidRDefault="00670060" w:rsidP="00CE10FA">
      <w:pPr>
        <w:ind w:left="720" w:hanging="720"/>
      </w:pPr>
      <w:r w:rsidRPr="00DF5D35">
        <w:t xml:space="preserve">Hedgcock, J., &amp; Ferris, D.R. (2018). Chapter 2: L2 reading: Focus on the reader.  In </w:t>
      </w:r>
      <w:r w:rsidRPr="00DF5D35">
        <w:rPr>
          <w:i/>
          <w:iCs/>
        </w:rPr>
        <w:t>Teaching readers of English: Students, texts &amp; contexts</w:t>
      </w:r>
      <w:r>
        <w:rPr>
          <w:i/>
          <w:iCs/>
        </w:rPr>
        <w:t xml:space="preserve">, </w:t>
      </w:r>
      <w:r w:rsidR="00193B21">
        <w:rPr>
          <w:i/>
          <w:iCs/>
        </w:rPr>
        <w:t>(</w:t>
      </w:r>
      <w:r>
        <w:rPr>
          <w:i/>
          <w:iCs/>
        </w:rPr>
        <w:t>3</w:t>
      </w:r>
      <w:r w:rsidRPr="00B93801">
        <w:rPr>
          <w:i/>
          <w:iCs/>
          <w:vertAlign w:val="superscript"/>
        </w:rPr>
        <w:t>rd</w:t>
      </w:r>
      <w:r>
        <w:rPr>
          <w:i/>
          <w:iCs/>
        </w:rPr>
        <w:t xml:space="preserve"> ed.</w:t>
      </w:r>
      <w:r w:rsidR="00193B21">
        <w:rPr>
          <w:i/>
          <w:iCs/>
        </w:rPr>
        <w:t xml:space="preserve">, </w:t>
      </w:r>
      <w:r w:rsidRPr="00DF5D35">
        <w:t xml:space="preserve">pp. 61-88).  Routledge. </w:t>
      </w:r>
    </w:p>
    <w:p w14:paraId="09FCB867" w14:textId="77777777" w:rsidR="00670060" w:rsidRPr="00DF5D35" w:rsidRDefault="00670060" w:rsidP="00670060">
      <w:pPr>
        <w:ind w:left="720" w:hanging="720"/>
      </w:pPr>
    </w:p>
    <w:p w14:paraId="3698095D" w14:textId="6A0B79F9" w:rsidR="00CE10FA" w:rsidRPr="00275FAC" w:rsidRDefault="00275FAC" w:rsidP="00670060">
      <w:pPr>
        <w:ind w:left="720" w:hanging="720"/>
      </w:pPr>
      <w:proofErr w:type="spellStart"/>
      <w:r w:rsidRPr="00275FAC">
        <w:t>Hererra</w:t>
      </w:r>
      <w:proofErr w:type="spellEnd"/>
      <w:r w:rsidRPr="00275FAC">
        <w:t>, S., Perez, D.R., &amp; Escamilla, K. (2015).  Chapter 6: Strategies based comprehension instruction: Linking the known to the unknown.  In</w:t>
      </w:r>
      <w:r w:rsidRPr="00275FAC">
        <w:rPr>
          <w:rStyle w:val="Emphasis"/>
        </w:rPr>
        <w:t xml:space="preserve"> Teaching reading to English language learners: Differentiated instruction</w:t>
      </w:r>
      <w:r w:rsidRPr="00275FAC">
        <w:t xml:space="preserve"> (2nd ed</w:t>
      </w:r>
      <w:r w:rsidR="00FD1017">
        <w:t xml:space="preserve">., </w:t>
      </w:r>
      <w:r w:rsidRPr="00275FAC">
        <w:t>pp. 140-175).</w:t>
      </w:r>
    </w:p>
    <w:p w14:paraId="18848B80" w14:textId="77777777" w:rsidR="00275FAC" w:rsidRPr="00275FAC" w:rsidRDefault="00275FAC" w:rsidP="00670060">
      <w:pPr>
        <w:ind w:left="720" w:hanging="720"/>
      </w:pPr>
    </w:p>
    <w:p w14:paraId="3723747F" w14:textId="7A8E0D10" w:rsidR="00652CEC" w:rsidRDefault="00652CEC" w:rsidP="00670060">
      <w:pPr>
        <w:ind w:left="720" w:hanging="720"/>
      </w:pPr>
      <w:r w:rsidRPr="00652CEC">
        <w:t xml:space="preserve">Horst, M. (2019). Chapter 2 Learning vocabulary. In </w:t>
      </w:r>
      <w:r w:rsidRPr="00652CEC">
        <w:rPr>
          <w:i/>
          <w:iCs/>
        </w:rPr>
        <w:t>Focus on vocabulary learning</w:t>
      </w:r>
      <w:r w:rsidRPr="00652CEC">
        <w:t xml:space="preserve"> (pp. 34-67). Oxford.</w:t>
      </w:r>
    </w:p>
    <w:p w14:paraId="322BD613" w14:textId="77777777" w:rsidR="00652CEC" w:rsidRDefault="00652CEC" w:rsidP="00670060">
      <w:pPr>
        <w:ind w:left="720" w:hanging="720"/>
      </w:pPr>
    </w:p>
    <w:p w14:paraId="38328340" w14:textId="6638F56A" w:rsidR="00670060" w:rsidRPr="00DF5D35" w:rsidRDefault="00670060" w:rsidP="00670060">
      <w:pPr>
        <w:ind w:left="720" w:hanging="720"/>
      </w:pPr>
      <w:r w:rsidRPr="00DF5D35">
        <w:t xml:space="preserve">Hyland, K. (2018).  Genre and second language writing.  In J. </w:t>
      </w:r>
      <w:proofErr w:type="spellStart"/>
      <w:r w:rsidRPr="00DF5D35">
        <w:t>Liontas</w:t>
      </w:r>
      <w:proofErr w:type="spellEnd"/>
      <w:r w:rsidRPr="00DF5D35">
        <w:t xml:space="preserve">, Ed. </w:t>
      </w:r>
      <w:r w:rsidRPr="00DF5D35">
        <w:rPr>
          <w:i/>
          <w:iCs/>
        </w:rPr>
        <w:t xml:space="preserve">The TESOL Encyclopedia of English </w:t>
      </w:r>
      <w:r>
        <w:rPr>
          <w:i/>
          <w:iCs/>
        </w:rPr>
        <w:t>l</w:t>
      </w:r>
      <w:r w:rsidRPr="00DF5D35">
        <w:rPr>
          <w:i/>
          <w:iCs/>
        </w:rPr>
        <w:t xml:space="preserve">anguage </w:t>
      </w:r>
      <w:r>
        <w:rPr>
          <w:i/>
          <w:iCs/>
        </w:rPr>
        <w:t>t</w:t>
      </w:r>
      <w:r w:rsidRPr="00DF5D35">
        <w:rPr>
          <w:i/>
          <w:iCs/>
        </w:rPr>
        <w:t>eaching (pp. 2359-2364)</w:t>
      </w:r>
      <w:r w:rsidRPr="00DF5D35">
        <w:t xml:space="preserve">. John Wiley.  </w:t>
      </w:r>
    </w:p>
    <w:p w14:paraId="04E20FBC" w14:textId="77777777" w:rsidR="00670060" w:rsidRPr="00DF5D35" w:rsidRDefault="00670060" w:rsidP="00670060">
      <w:pPr>
        <w:ind w:left="720" w:hanging="720"/>
      </w:pPr>
    </w:p>
    <w:p w14:paraId="6F825ED5" w14:textId="748316C9" w:rsidR="00670060" w:rsidRDefault="00670060" w:rsidP="00670060">
      <w:pPr>
        <w:ind w:left="720" w:hanging="720"/>
      </w:pPr>
      <w:r w:rsidRPr="00DF5D35">
        <w:t xml:space="preserve">Hyland, K. (2019). Chapter 2: Second language writers and teaching contexts. In </w:t>
      </w:r>
      <w:r w:rsidRPr="00DF5D35">
        <w:rPr>
          <w:i/>
          <w:iCs/>
        </w:rPr>
        <w:t xml:space="preserve">Second </w:t>
      </w:r>
      <w:r>
        <w:rPr>
          <w:i/>
          <w:iCs/>
        </w:rPr>
        <w:t>l</w:t>
      </w:r>
      <w:r w:rsidRPr="00DF5D35">
        <w:rPr>
          <w:i/>
          <w:iCs/>
        </w:rPr>
        <w:t xml:space="preserve">anguage </w:t>
      </w:r>
      <w:r>
        <w:rPr>
          <w:i/>
          <w:iCs/>
        </w:rPr>
        <w:t>w</w:t>
      </w:r>
      <w:r w:rsidRPr="00DF5D35">
        <w:rPr>
          <w:i/>
          <w:iCs/>
        </w:rPr>
        <w:t>riting (</w:t>
      </w:r>
      <w:r w:rsidR="00FC59F3" w:rsidRPr="00FC59F3">
        <w:t>2</w:t>
      </w:r>
      <w:r w:rsidR="00FC59F3" w:rsidRPr="00FC59F3">
        <w:rPr>
          <w:vertAlign w:val="superscript"/>
        </w:rPr>
        <w:t>nd</w:t>
      </w:r>
      <w:r w:rsidR="00FC59F3" w:rsidRPr="00FC59F3">
        <w:t xml:space="preserve"> ed., </w:t>
      </w:r>
      <w:r w:rsidRPr="00FC59F3">
        <w:t>pp. 26-53)</w:t>
      </w:r>
      <w:r w:rsidRPr="00DF5D35">
        <w:t>.</w:t>
      </w:r>
      <w:r>
        <w:t xml:space="preserve"> </w:t>
      </w:r>
      <w:r w:rsidRPr="00DF5D35">
        <w:t xml:space="preserve">Cambridge. </w:t>
      </w:r>
    </w:p>
    <w:p w14:paraId="777D12C7" w14:textId="77777777" w:rsidR="00670060" w:rsidRPr="00DF5D35" w:rsidRDefault="00670060" w:rsidP="00670060"/>
    <w:p w14:paraId="144650CF" w14:textId="7B950D28" w:rsidR="00670060" w:rsidRDefault="00670060" w:rsidP="00670060">
      <w:pPr>
        <w:ind w:left="720" w:hanging="720"/>
      </w:pPr>
      <w:r w:rsidRPr="00DF5D35">
        <w:t xml:space="preserve">Hyland, K. (2019). Chapter 5: Tasks in the writing class. In </w:t>
      </w:r>
      <w:r w:rsidRPr="00DF5D35">
        <w:rPr>
          <w:i/>
          <w:iCs/>
        </w:rPr>
        <w:t xml:space="preserve">Second </w:t>
      </w:r>
      <w:r>
        <w:rPr>
          <w:i/>
          <w:iCs/>
        </w:rPr>
        <w:t>l</w:t>
      </w:r>
      <w:r w:rsidRPr="00DF5D35">
        <w:rPr>
          <w:i/>
          <w:iCs/>
        </w:rPr>
        <w:t xml:space="preserve">anguage </w:t>
      </w:r>
      <w:r>
        <w:rPr>
          <w:i/>
          <w:iCs/>
        </w:rPr>
        <w:t>w</w:t>
      </w:r>
      <w:r w:rsidRPr="00DF5D35">
        <w:rPr>
          <w:i/>
          <w:iCs/>
        </w:rPr>
        <w:t xml:space="preserve">riting </w:t>
      </w:r>
      <w:r w:rsidRPr="00FC59F3">
        <w:t>(</w:t>
      </w:r>
      <w:r w:rsidR="00FC59F3" w:rsidRPr="00FC59F3">
        <w:t>2</w:t>
      </w:r>
      <w:r w:rsidR="00FC59F3" w:rsidRPr="00FC59F3">
        <w:rPr>
          <w:vertAlign w:val="superscript"/>
        </w:rPr>
        <w:t>nd</w:t>
      </w:r>
      <w:r w:rsidR="00FC59F3" w:rsidRPr="00FC59F3">
        <w:t xml:space="preserve"> ed., </w:t>
      </w:r>
      <w:r w:rsidRPr="00FC59F3">
        <w:t>pp</w:t>
      </w:r>
      <w:r w:rsidRPr="00DF5D35">
        <w:rPr>
          <w:i/>
          <w:iCs/>
        </w:rPr>
        <w:t>. 111-136</w:t>
      </w:r>
      <w:r w:rsidRPr="00DF5D35">
        <w:t>). Cambridge.</w:t>
      </w:r>
    </w:p>
    <w:p w14:paraId="6896DA0E" w14:textId="77777777" w:rsidR="00670060" w:rsidRDefault="00670060" w:rsidP="00670060">
      <w:pPr>
        <w:ind w:left="720" w:hanging="720"/>
      </w:pPr>
    </w:p>
    <w:p w14:paraId="6BBCA88B" w14:textId="06E66EF3" w:rsidR="00561DAE" w:rsidRDefault="00806B6D" w:rsidP="00806B6D">
      <w:pPr>
        <w:ind w:left="720" w:hanging="720"/>
        <w:rPr>
          <w:shd w:val="clear" w:color="auto" w:fill="FFFFFF"/>
        </w:rPr>
      </w:pPr>
      <w:r w:rsidRPr="00806B6D">
        <w:rPr>
          <w:shd w:val="clear" w:color="auto" w:fill="FFFFFF"/>
        </w:rPr>
        <w:t>Kim, Y.-S. &amp; Snow, C. E. (2009). Text modification: Enhancing English language learner's reading comprehension. In E. Hiebert &amp; M. Sailors (eds)</w:t>
      </w:r>
      <w:r w:rsidR="00E91DBC">
        <w:rPr>
          <w:shd w:val="clear" w:color="auto" w:fill="FFFFFF"/>
        </w:rPr>
        <w:t>.</w:t>
      </w:r>
      <w:r w:rsidRPr="00806B6D">
        <w:rPr>
          <w:shd w:val="clear" w:color="auto" w:fill="FFFFFF"/>
        </w:rPr>
        <w:t xml:space="preserve"> </w:t>
      </w:r>
      <w:r w:rsidRPr="00E91DBC">
        <w:rPr>
          <w:i/>
          <w:iCs/>
          <w:shd w:val="clear" w:color="auto" w:fill="FFFFFF"/>
        </w:rPr>
        <w:t>Finding the right texts: What works for beginning and struggling readers</w:t>
      </w:r>
      <w:r w:rsidRPr="00806B6D">
        <w:rPr>
          <w:shd w:val="clear" w:color="auto" w:fill="FFFFFF"/>
        </w:rPr>
        <w:t> (pp. 129-146.) Guilford</w:t>
      </w:r>
      <w:r w:rsidR="00561DAE">
        <w:rPr>
          <w:shd w:val="clear" w:color="auto" w:fill="FFFFFF"/>
        </w:rPr>
        <w:t xml:space="preserve">. </w:t>
      </w:r>
    </w:p>
    <w:p w14:paraId="07A8CDF8" w14:textId="77777777" w:rsidR="00806B6D" w:rsidRPr="00DF5D35" w:rsidRDefault="00806B6D" w:rsidP="00806B6D">
      <w:pPr>
        <w:ind w:left="720" w:hanging="720"/>
        <w:rPr>
          <w:shd w:val="clear" w:color="auto" w:fill="FFFFFF"/>
        </w:rPr>
      </w:pPr>
    </w:p>
    <w:p w14:paraId="7E384883" w14:textId="0E926C58" w:rsidR="00670060" w:rsidRPr="00ED6026" w:rsidRDefault="00670060" w:rsidP="00670060">
      <w:pPr>
        <w:ind w:left="720" w:hanging="720"/>
      </w:pPr>
      <w:proofErr w:type="spellStart"/>
      <w:r w:rsidRPr="00ED6026">
        <w:rPr>
          <w:shd w:val="clear" w:color="auto" w:fill="FFFFFF"/>
        </w:rPr>
        <w:t>Lems</w:t>
      </w:r>
      <w:proofErr w:type="spellEnd"/>
      <w:r w:rsidRPr="00ED6026">
        <w:rPr>
          <w:shd w:val="clear" w:color="auto" w:fill="FFFFFF"/>
        </w:rPr>
        <w:t>, K., Miller, L.</w:t>
      </w:r>
      <w:r w:rsidR="001B05F8" w:rsidRPr="00ED6026">
        <w:rPr>
          <w:shd w:val="clear" w:color="auto" w:fill="FFFFFF"/>
        </w:rPr>
        <w:t xml:space="preserve"> </w:t>
      </w:r>
      <w:r w:rsidRPr="00ED6026">
        <w:rPr>
          <w:shd w:val="clear" w:color="auto" w:fill="FFFFFF"/>
        </w:rPr>
        <w:t xml:space="preserve">D. &amp; </w:t>
      </w:r>
      <w:proofErr w:type="spellStart"/>
      <w:r w:rsidRPr="00ED6026">
        <w:rPr>
          <w:shd w:val="clear" w:color="auto" w:fill="FFFFFF"/>
        </w:rPr>
        <w:t>Soro</w:t>
      </w:r>
      <w:proofErr w:type="spellEnd"/>
      <w:r w:rsidRPr="00ED6026">
        <w:rPr>
          <w:shd w:val="clear" w:color="auto" w:fill="FFFFFF"/>
        </w:rPr>
        <w:t>, T.</w:t>
      </w:r>
      <w:r w:rsidR="00AA74F4" w:rsidRPr="00ED6026">
        <w:rPr>
          <w:shd w:val="clear" w:color="auto" w:fill="FFFFFF"/>
        </w:rPr>
        <w:t xml:space="preserve"> </w:t>
      </w:r>
      <w:r w:rsidRPr="00ED6026">
        <w:rPr>
          <w:shd w:val="clear" w:color="auto" w:fill="FFFFFF"/>
        </w:rPr>
        <w:t xml:space="preserve">M. (2017). Chapter 7: The same but different: Reading fluency in English as a new language.  </w:t>
      </w:r>
      <w:r w:rsidRPr="00ED6026">
        <w:rPr>
          <w:i/>
          <w:iCs/>
          <w:shd w:val="clear" w:color="auto" w:fill="FFFFFF"/>
        </w:rPr>
        <w:t xml:space="preserve">Teaching reading to English language learners: Insights from linguistics </w:t>
      </w:r>
      <w:r w:rsidRPr="00ED6026">
        <w:rPr>
          <w:shd w:val="clear" w:color="auto" w:fill="FFFFFF"/>
        </w:rPr>
        <w:t>(pp. 147-168). Guilford.    </w:t>
      </w:r>
    </w:p>
    <w:p w14:paraId="5042CC57" w14:textId="77777777" w:rsidR="00670060" w:rsidRPr="00ED6026" w:rsidRDefault="00670060" w:rsidP="00670060">
      <w:pPr>
        <w:ind w:left="720" w:hanging="720"/>
      </w:pPr>
    </w:p>
    <w:p w14:paraId="2DA5FE19" w14:textId="6878C5F7" w:rsidR="00670060" w:rsidRDefault="00670060" w:rsidP="00670060">
      <w:pPr>
        <w:ind w:left="720" w:hanging="720"/>
        <w:rPr>
          <w:i/>
          <w:iCs/>
        </w:rPr>
      </w:pPr>
      <w:r>
        <w:t xml:space="preserve">Liu, J. &amp; Edwards, J. H. (2018). Chapter 5: Instruction for students: Giving and receiving feedback. In </w:t>
      </w:r>
      <w:r w:rsidRPr="006C26EA">
        <w:rPr>
          <w:i/>
          <w:iCs/>
        </w:rPr>
        <w:t>Peer response in second language writing classrooms</w:t>
      </w:r>
      <w:r>
        <w:rPr>
          <w:i/>
          <w:iCs/>
        </w:rPr>
        <w:t xml:space="preserve"> (pp. 108-147)</w:t>
      </w:r>
      <w:r w:rsidRPr="006C26EA">
        <w:rPr>
          <w:i/>
          <w:iCs/>
        </w:rPr>
        <w:t>.</w:t>
      </w:r>
      <w:r>
        <w:rPr>
          <w:i/>
          <w:iCs/>
        </w:rPr>
        <w:t xml:space="preserve"> </w:t>
      </w:r>
      <w:r w:rsidRPr="006C26EA">
        <w:t>Michigan.</w:t>
      </w:r>
      <w:r>
        <w:rPr>
          <w:i/>
          <w:iCs/>
        </w:rPr>
        <w:t xml:space="preserve"> </w:t>
      </w:r>
      <w:r w:rsidRPr="006C26EA">
        <w:rPr>
          <w:i/>
          <w:iCs/>
        </w:rPr>
        <w:t xml:space="preserve">  </w:t>
      </w:r>
    </w:p>
    <w:p w14:paraId="7C4F8F03" w14:textId="77777777" w:rsidR="00165363" w:rsidRDefault="00165363" w:rsidP="00670060">
      <w:pPr>
        <w:ind w:left="720" w:hanging="720"/>
        <w:rPr>
          <w:i/>
          <w:iCs/>
        </w:rPr>
      </w:pPr>
    </w:p>
    <w:p w14:paraId="7C188A4C" w14:textId="50EA3AF2" w:rsidR="00165363" w:rsidRPr="00165363" w:rsidRDefault="00165363" w:rsidP="00670060">
      <w:pPr>
        <w:ind w:left="720" w:hanging="720"/>
      </w:pPr>
      <w:r w:rsidRPr="00165363">
        <w:t xml:space="preserve">Nation, I.S. P. &amp; Macalister (2021). Chapter 4 Extensive reading. In </w:t>
      </w:r>
      <w:r w:rsidRPr="00165363">
        <w:rPr>
          <w:i/>
          <w:iCs/>
        </w:rPr>
        <w:t xml:space="preserve">Teaching ESL reading and </w:t>
      </w:r>
      <w:r w:rsidRPr="00B815A7">
        <w:rPr>
          <w:i/>
          <w:iCs/>
        </w:rPr>
        <w:t>writing</w:t>
      </w:r>
      <w:r w:rsidR="00FC59F3">
        <w:rPr>
          <w:i/>
          <w:iCs/>
        </w:rPr>
        <w:t xml:space="preserve"> </w:t>
      </w:r>
      <w:r w:rsidR="00FC59F3" w:rsidRPr="00FC59F3">
        <w:t>(</w:t>
      </w:r>
      <w:r w:rsidRPr="00FC59F3">
        <w:t>2nd ed., pp. 55</w:t>
      </w:r>
      <w:r w:rsidRPr="00165363">
        <w:t>-70). Routledge.</w:t>
      </w:r>
    </w:p>
    <w:p w14:paraId="5411CC6A" w14:textId="77777777" w:rsidR="00670060" w:rsidRPr="00DF5D35" w:rsidRDefault="00670060" w:rsidP="00670060">
      <w:pPr>
        <w:ind w:left="720" w:hanging="720"/>
        <w:jc w:val="center"/>
      </w:pPr>
    </w:p>
    <w:p w14:paraId="49DBD559" w14:textId="2977C2F1" w:rsidR="00670060" w:rsidRPr="002454F3" w:rsidRDefault="00670060" w:rsidP="00670060">
      <w:pPr>
        <w:ind w:left="720" w:hanging="720"/>
        <w:rPr>
          <w:shd w:val="clear" w:color="auto" w:fill="FFFFFF"/>
        </w:rPr>
      </w:pPr>
      <w:proofErr w:type="spellStart"/>
      <w:r w:rsidRPr="002454F3">
        <w:rPr>
          <w:shd w:val="clear" w:color="auto" w:fill="FFFFFF"/>
        </w:rPr>
        <w:lastRenderedPageBreak/>
        <w:t>Peregoy</w:t>
      </w:r>
      <w:proofErr w:type="spellEnd"/>
      <w:r w:rsidRPr="002454F3">
        <w:rPr>
          <w:shd w:val="clear" w:color="auto" w:fill="FFFFFF"/>
        </w:rPr>
        <w:t xml:space="preserve">, S. &amp; Boyle, O.  (2017).  Chapter 7: Process writing &amp; ELs.  </w:t>
      </w:r>
      <w:r w:rsidRPr="002454F3">
        <w:rPr>
          <w:i/>
          <w:iCs/>
          <w:shd w:val="clear" w:color="auto" w:fill="FFFFFF"/>
        </w:rPr>
        <w:t>In Reading, writing, and learning in ESL: A resource book for teaching K-12 learners</w:t>
      </w:r>
      <w:r w:rsidR="00B815A7">
        <w:rPr>
          <w:i/>
          <w:iCs/>
          <w:shd w:val="clear" w:color="auto" w:fill="FFFFFF"/>
        </w:rPr>
        <w:t xml:space="preserve"> 6</w:t>
      </w:r>
      <w:r w:rsidR="00B815A7" w:rsidRPr="00B815A7">
        <w:rPr>
          <w:i/>
          <w:iCs/>
          <w:shd w:val="clear" w:color="auto" w:fill="FFFFFF"/>
          <w:vertAlign w:val="superscript"/>
        </w:rPr>
        <w:t>th</w:t>
      </w:r>
      <w:r w:rsidR="00B815A7">
        <w:rPr>
          <w:i/>
          <w:iCs/>
          <w:shd w:val="clear" w:color="auto" w:fill="FFFFFF"/>
        </w:rPr>
        <w:t xml:space="preserve"> ed.</w:t>
      </w:r>
      <w:r w:rsidRPr="002454F3">
        <w:rPr>
          <w:i/>
          <w:iCs/>
          <w:shd w:val="clear" w:color="auto" w:fill="FFFFFF"/>
        </w:rPr>
        <w:t xml:space="preserve"> </w:t>
      </w:r>
      <w:r w:rsidRPr="002454F3">
        <w:rPr>
          <w:shd w:val="clear" w:color="auto" w:fill="FFFFFF"/>
        </w:rPr>
        <w:t>(pp. 286-337). Pearson.</w:t>
      </w:r>
    </w:p>
    <w:p w14:paraId="1194A52E" w14:textId="77777777" w:rsidR="00670060" w:rsidRPr="002454F3" w:rsidRDefault="00670060" w:rsidP="00670060">
      <w:pPr>
        <w:ind w:left="720" w:hanging="720"/>
        <w:rPr>
          <w:shd w:val="clear" w:color="auto" w:fill="FFFFFF"/>
        </w:rPr>
      </w:pPr>
    </w:p>
    <w:p w14:paraId="0E919421" w14:textId="77777777" w:rsidR="00670060" w:rsidRPr="002454F3" w:rsidRDefault="00670060" w:rsidP="00670060">
      <w:pPr>
        <w:ind w:left="720" w:hanging="720"/>
      </w:pPr>
      <w:r w:rsidRPr="002454F3">
        <w:rPr>
          <w:shd w:val="clear" w:color="auto" w:fill="FFFFFF"/>
        </w:rPr>
        <w:t>Short, D. J., &amp; Echevarria, J. (2016). Chapter 2: Maximizing language development in lessons.  In </w:t>
      </w:r>
      <w:r w:rsidRPr="002454F3">
        <w:rPr>
          <w:rStyle w:val="Emphasis"/>
          <w:shd w:val="clear" w:color="auto" w:fill="FFFFFF"/>
        </w:rPr>
        <w:t>Developing academic language with the SIOP model</w:t>
      </w:r>
      <w:r w:rsidRPr="002454F3">
        <w:rPr>
          <w:shd w:val="clear" w:color="auto" w:fill="FFFFFF"/>
        </w:rPr>
        <w:t> (pp. 18-34). Pearson.</w:t>
      </w:r>
    </w:p>
    <w:p w14:paraId="01EC753B" w14:textId="77777777" w:rsidR="00670060" w:rsidRPr="002454F3" w:rsidRDefault="00670060" w:rsidP="00670060">
      <w:pPr>
        <w:ind w:left="720" w:hanging="720"/>
      </w:pPr>
    </w:p>
    <w:p w14:paraId="36D29165" w14:textId="6CE46EE5" w:rsidR="00237FB0" w:rsidRPr="002454F3" w:rsidRDefault="00237FB0" w:rsidP="00670060">
      <w:pPr>
        <w:ind w:left="720" w:hanging="720"/>
        <w:rPr>
          <w:shd w:val="clear" w:color="auto" w:fill="FFFFFF"/>
        </w:rPr>
      </w:pPr>
      <w:proofErr w:type="spellStart"/>
      <w:r w:rsidRPr="002454F3">
        <w:rPr>
          <w:shd w:val="clear" w:color="auto" w:fill="FFFFFF"/>
        </w:rPr>
        <w:t>Staehr</w:t>
      </w:r>
      <w:proofErr w:type="spellEnd"/>
      <w:r w:rsidR="00AF53EA" w:rsidRPr="002454F3">
        <w:rPr>
          <w:shd w:val="clear" w:color="auto" w:fill="FFFFFF"/>
        </w:rPr>
        <w:t xml:space="preserve"> </w:t>
      </w:r>
      <w:proofErr w:type="spellStart"/>
      <w:r w:rsidRPr="002454F3">
        <w:rPr>
          <w:shd w:val="clear" w:color="auto" w:fill="FFFFFF"/>
        </w:rPr>
        <w:t>Fenner</w:t>
      </w:r>
      <w:proofErr w:type="spellEnd"/>
      <w:r w:rsidRPr="002454F3">
        <w:rPr>
          <w:shd w:val="clear" w:color="auto" w:fill="FFFFFF"/>
        </w:rPr>
        <w:t xml:space="preserve">, D. &amp; Snyder, S. (2017). Chapter 3 Scaffolding instruction for ELs. In </w:t>
      </w:r>
      <w:r w:rsidRPr="002454F3">
        <w:rPr>
          <w:i/>
          <w:iCs/>
          <w:shd w:val="clear" w:color="auto" w:fill="FFFFFF"/>
        </w:rPr>
        <w:t>Unlocking English learners' potential: Making content accessible</w:t>
      </w:r>
      <w:r w:rsidRPr="002454F3">
        <w:rPr>
          <w:shd w:val="clear" w:color="auto" w:fill="FFFFFF"/>
        </w:rPr>
        <w:t xml:space="preserve"> (pp. 59-84). Sage</w:t>
      </w:r>
      <w:r w:rsidR="00AF53EA" w:rsidRPr="002454F3">
        <w:rPr>
          <w:shd w:val="clear" w:color="auto" w:fill="FFFFFF"/>
        </w:rPr>
        <w:t>.</w:t>
      </w:r>
    </w:p>
    <w:p w14:paraId="7EC3BEEA" w14:textId="368023A6" w:rsidR="00AF53EA" w:rsidRPr="002454F3" w:rsidRDefault="00AF53EA" w:rsidP="00670060">
      <w:pPr>
        <w:ind w:left="720" w:hanging="720"/>
        <w:rPr>
          <w:shd w:val="clear" w:color="auto" w:fill="FFFFFF"/>
        </w:rPr>
      </w:pPr>
      <w:r w:rsidRPr="002454F3">
        <w:rPr>
          <w:shd w:val="clear" w:color="auto" w:fill="FFFFFF"/>
        </w:rPr>
        <w:t xml:space="preserve"> </w:t>
      </w:r>
    </w:p>
    <w:p w14:paraId="5287DB2B" w14:textId="18CE20F2" w:rsidR="00180267" w:rsidRPr="002454F3" w:rsidRDefault="00180267" w:rsidP="00670060">
      <w:pPr>
        <w:ind w:left="720" w:hanging="720"/>
        <w:rPr>
          <w:shd w:val="clear" w:color="auto" w:fill="FFFFFF"/>
        </w:rPr>
      </w:pPr>
      <w:r w:rsidRPr="002454F3">
        <w:rPr>
          <w:shd w:val="clear" w:color="auto" w:fill="FFFFFF"/>
        </w:rPr>
        <w:t xml:space="preserve">Sowell, J. (2018). Beyond the plagiarism checker: Helping non-native English speakers avoid plagiarism. </w:t>
      </w:r>
      <w:r w:rsidRPr="002454F3">
        <w:rPr>
          <w:i/>
          <w:iCs/>
          <w:shd w:val="clear" w:color="auto" w:fill="FFFFFF"/>
        </w:rPr>
        <w:t>English Teaching Forum, 56</w:t>
      </w:r>
      <w:r w:rsidRPr="002454F3">
        <w:rPr>
          <w:shd w:val="clear" w:color="auto" w:fill="FFFFFF"/>
        </w:rPr>
        <w:t xml:space="preserve">(2), 2-15. </w:t>
      </w:r>
    </w:p>
    <w:p w14:paraId="773BD714" w14:textId="77777777" w:rsidR="00670060" w:rsidRPr="002454F3" w:rsidRDefault="00670060" w:rsidP="00670060">
      <w:pPr>
        <w:ind w:left="720" w:hanging="720"/>
        <w:rPr>
          <w:shd w:val="clear" w:color="auto" w:fill="FFFFFF"/>
        </w:rPr>
      </w:pPr>
    </w:p>
    <w:p w14:paraId="7099BF30" w14:textId="77777777" w:rsidR="00AF53EA" w:rsidRPr="002454F3" w:rsidRDefault="00AF53EA" w:rsidP="00670060">
      <w:pPr>
        <w:ind w:left="720" w:hanging="720"/>
        <w:rPr>
          <w:shd w:val="clear" w:color="auto" w:fill="FFFFFF"/>
        </w:rPr>
      </w:pPr>
      <w:r w:rsidRPr="002454F3">
        <w:rPr>
          <w:shd w:val="clear" w:color="auto" w:fill="FFFFFF"/>
        </w:rPr>
        <w:t xml:space="preserve">Tomlinson, B. &amp; </w:t>
      </w:r>
      <w:proofErr w:type="spellStart"/>
      <w:r w:rsidRPr="002454F3">
        <w:rPr>
          <w:shd w:val="clear" w:color="auto" w:fill="FFFFFF"/>
        </w:rPr>
        <w:t>Mashuhara</w:t>
      </w:r>
      <w:proofErr w:type="spellEnd"/>
      <w:r w:rsidRPr="002454F3">
        <w:rPr>
          <w:shd w:val="clear" w:color="auto" w:fill="FFFFFF"/>
        </w:rPr>
        <w:t xml:space="preserve">, H. (2017). Chapter 3 Materials evaluation. In </w:t>
      </w:r>
      <w:r w:rsidRPr="002454F3">
        <w:rPr>
          <w:i/>
          <w:iCs/>
          <w:shd w:val="clear" w:color="auto" w:fill="FFFFFF"/>
        </w:rPr>
        <w:t>The complete guide to the theory and practice of materials development for language learning</w:t>
      </w:r>
      <w:r w:rsidRPr="002454F3">
        <w:rPr>
          <w:shd w:val="clear" w:color="auto" w:fill="FFFFFF"/>
        </w:rPr>
        <w:t xml:space="preserve"> (pp. 52-81). Wiley.  </w:t>
      </w:r>
    </w:p>
    <w:p w14:paraId="5A2DE3E9" w14:textId="77777777" w:rsidR="00AF53EA" w:rsidRPr="002454F3" w:rsidRDefault="00AF53EA" w:rsidP="00670060">
      <w:pPr>
        <w:ind w:left="720" w:hanging="720"/>
        <w:rPr>
          <w:shd w:val="clear" w:color="auto" w:fill="FFFFFF"/>
        </w:rPr>
      </w:pPr>
    </w:p>
    <w:p w14:paraId="4DB700EB" w14:textId="55488547" w:rsidR="00670060" w:rsidRPr="002454F3" w:rsidRDefault="00670060" w:rsidP="00670060">
      <w:pPr>
        <w:ind w:left="720" w:hanging="720"/>
        <w:rPr>
          <w:shd w:val="clear" w:color="auto" w:fill="FFFFFF"/>
        </w:rPr>
      </w:pPr>
      <w:proofErr w:type="spellStart"/>
      <w:r w:rsidRPr="002454F3">
        <w:rPr>
          <w:shd w:val="clear" w:color="auto" w:fill="FFFFFF"/>
        </w:rPr>
        <w:t>Walqui</w:t>
      </w:r>
      <w:proofErr w:type="spellEnd"/>
      <w:r w:rsidRPr="002454F3">
        <w:rPr>
          <w:shd w:val="clear" w:color="auto" w:fill="FFFFFF"/>
        </w:rPr>
        <w:t>, A. (2019). Chapter 3: Designing the amplified lesson.  In G.</w:t>
      </w:r>
      <w:r w:rsidR="00F84F6E" w:rsidRPr="002454F3">
        <w:rPr>
          <w:shd w:val="clear" w:color="auto" w:fill="FFFFFF"/>
        </w:rPr>
        <w:t xml:space="preserve"> </w:t>
      </w:r>
      <w:r w:rsidRPr="002454F3">
        <w:rPr>
          <w:shd w:val="clear" w:color="auto" w:fill="FFFFFF"/>
        </w:rPr>
        <w:t xml:space="preserve">C. Bunch &amp; A. </w:t>
      </w:r>
      <w:proofErr w:type="spellStart"/>
      <w:r w:rsidRPr="002454F3">
        <w:rPr>
          <w:shd w:val="clear" w:color="auto" w:fill="FFFFFF"/>
        </w:rPr>
        <w:t>Walqui</w:t>
      </w:r>
      <w:proofErr w:type="spellEnd"/>
      <w:r w:rsidRPr="002454F3">
        <w:rPr>
          <w:shd w:val="clear" w:color="auto" w:fill="FFFFFF"/>
        </w:rPr>
        <w:t xml:space="preserve"> (Eds).  </w:t>
      </w:r>
      <w:r w:rsidRPr="002454F3">
        <w:rPr>
          <w:rStyle w:val="Emphasis"/>
          <w:shd w:val="clear" w:color="auto" w:fill="FFFFFF"/>
        </w:rPr>
        <w:t>Amplifying the curriculum: Designing quality learning opportunities for English learners</w:t>
      </w:r>
      <w:r w:rsidRPr="002454F3">
        <w:rPr>
          <w:shd w:val="clear" w:color="auto" w:fill="FFFFFF"/>
        </w:rPr>
        <w:t> (pp. 43-71). Teachers College.</w:t>
      </w:r>
    </w:p>
    <w:p w14:paraId="00AB0B85" w14:textId="77777777" w:rsidR="00670060" w:rsidRPr="002454F3" w:rsidRDefault="00670060" w:rsidP="00670060">
      <w:pPr>
        <w:ind w:left="720" w:hanging="720"/>
      </w:pPr>
    </w:p>
    <w:p w14:paraId="419B288B" w14:textId="6D51BA47" w:rsidR="00670060" w:rsidRPr="00670060" w:rsidRDefault="00652CEC" w:rsidP="00193B21">
      <w:pPr>
        <w:ind w:left="720" w:hanging="720"/>
      </w:pPr>
      <w:r w:rsidRPr="00652CEC">
        <w:t xml:space="preserve">Zwiers, J. (2014). Chapter 4 Language for reading complex texts. In </w:t>
      </w:r>
      <w:r w:rsidRPr="00652CEC">
        <w:rPr>
          <w:i/>
          <w:iCs/>
        </w:rPr>
        <w:t>Building academic language: Meeting Common Core standards across disciplines, Grades 5-12</w:t>
      </w:r>
      <w:r w:rsidRPr="00652CEC">
        <w:t xml:space="preserve"> (pp. 183-217).  Josey-Bass</w:t>
      </w:r>
      <w:r>
        <w:t>.</w:t>
      </w: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rsidP="00643184">
      <w:pPr>
        <w:numPr>
          <w:ilvl w:val="1"/>
          <w:numId w:val="11"/>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lastRenderedPageBreak/>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for each assignment using the rubrics and in text comments</w:t>
      </w:r>
      <w:r w:rsidR="00E8189A" w:rsidRPr="00C23F45">
        <w:rPr>
          <w:rFonts w:ascii="Times New Roman" w:hAnsi="Times New Roman" w:cs="Times New Roman"/>
          <w:bCs w:val="0"/>
        </w:rPr>
        <w:t xml:space="preserve">. </w:t>
      </w:r>
    </w:p>
    <w:p w14:paraId="28A1C99C" w14:textId="77777777" w:rsidR="00923537" w:rsidRDefault="00C23F45" w:rsidP="00923537">
      <w:pPr>
        <w:pStyle w:val="Heading2"/>
        <w:numPr>
          <w:ilvl w:val="0"/>
          <w:numId w:val="24"/>
        </w:numPr>
        <w:rPr>
          <w:rFonts w:ascii="Times New Roman" w:hAnsi="Times New Roman" w:cs="Times New Roman"/>
          <w:bCs w:val="0"/>
        </w:rPr>
      </w:pPr>
      <w:r w:rsidRPr="00C23F45">
        <w:rPr>
          <w:rFonts w:ascii="Times New Roman" w:hAnsi="Times New Roman" w:cs="Times New Roman"/>
          <w:bCs w:val="0"/>
        </w:rPr>
        <w:t>ESOL Strategy Demonstration</w:t>
      </w:r>
    </w:p>
    <w:p w14:paraId="6499CA66" w14:textId="47ED6481" w:rsidR="00923537" w:rsidRDefault="00C23F45" w:rsidP="00923537">
      <w:pPr>
        <w:pStyle w:val="Heading2"/>
        <w:ind w:left="720"/>
        <w:rPr>
          <w:rFonts w:ascii="Times New Roman" w:hAnsi="Times New Roman" w:cs="Times New Roman"/>
          <w:bCs w:val="0"/>
        </w:rPr>
      </w:pPr>
      <w:r w:rsidRPr="00923537">
        <w:rPr>
          <w:rFonts w:ascii="Times New Roman" w:hAnsi="Times New Roman" w:cs="Times New Roman"/>
          <w:b w:val="0"/>
        </w:rPr>
        <w:t>You will sign up to demonstrate a</w:t>
      </w:r>
      <w:r w:rsidR="00CF068A">
        <w:rPr>
          <w:rFonts w:ascii="Times New Roman" w:hAnsi="Times New Roman" w:cs="Times New Roman"/>
          <w:b w:val="0"/>
        </w:rPr>
        <w:t>n</w:t>
      </w:r>
      <w:r w:rsidRPr="00923537">
        <w:rPr>
          <w:rFonts w:ascii="Times New Roman" w:hAnsi="Times New Roman" w:cs="Times New Roman"/>
          <w:b w:val="0"/>
        </w:rPr>
        <w:t xml:space="preserve"> ESOL strategy that would be useful to implement in an ESOL classroom.  (Each week will have a designated strategy, so you will present on the day that the strategy appears on the schedule.)  </w:t>
      </w:r>
      <w:r w:rsidR="00433724">
        <w:rPr>
          <w:rFonts w:ascii="Times New Roman" w:hAnsi="Times New Roman" w:cs="Times New Roman"/>
          <w:b w:val="0"/>
        </w:rPr>
        <w:t xml:space="preserve">These strategies are explained in the weekly teaching helps section of each module. </w:t>
      </w:r>
      <w:r w:rsidRPr="00923537">
        <w:rPr>
          <w:rFonts w:ascii="Times New Roman" w:hAnsi="Times New Roman" w:cs="Times New Roman"/>
          <w:b w:val="0"/>
        </w:rPr>
        <w:t xml:space="preserve">You will simulate this demonstration in class by pretending you are our teacher and we are your students. The creativity with which you choose to do this demonstration/simulation is up to you. Please bring all materials you will need and have them ready before class begins on your assigned presentation date.  After that you will explain how this activity is based on theory to facilitate language acquisition. You then should describe what the benefit of the strategy would be to an English learner.  </w:t>
      </w:r>
      <w:r w:rsidRPr="00923537">
        <w:rPr>
          <w:rFonts w:ascii="Times New Roman" w:hAnsi="Times New Roman" w:cs="Times New Roman"/>
          <w:bCs w:val="0"/>
        </w:rPr>
        <w:t xml:space="preserve">You should upload your ppt or materials to Canvas for this assignment.  </w:t>
      </w:r>
    </w:p>
    <w:p w14:paraId="02BB6B08" w14:textId="6B05B39F" w:rsidR="000B549C" w:rsidRDefault="000B549C" w:rsidP="000B549C">
      <w:pPr>
        <w:rPr>
          <w:lang w:eastAsia="en-US"/>
        </w:rPr>
      </w:pPr>
    </w:p>
    <w:p w14:paraId="54C8D0ED" w14:textId="1EF01326" w:rsidR="000B549C" w:rsidRPr="000B549C" w:rsidRDefault="000B549C" w:rsidP="000B549C">
      <w:pPr>
        <w:rPr>
          <w:lang w:eastAsia="en-US"/>
        </w:rPr>
      </w:pPr>
      <w:r>
        <w:rPr>
          <w:lang w:eastAsia="en-US"/>
        </w:rPr>
        <w:t xml:space="preserve">This assignment meets Learning Outcome </w:t>
      </w:r>
      <w:r w:rsidR="0020367F">
        <w:rPr>
          <w:lang w:eastAsia="en-US"/>
        </w:rPr>
        <w:t>4</w:t>
      </w:r>
    </w:p>
    <w:p w14:paraId="6621BD6D" w14:textId="6D4818D4" w:rsidR="00C23F45" w:rsidRPr="00923537" w:rsidRDefault="00C23F45" w:rsidP="00923537">
      <w:pPr>
        <w:pStyle w:val="Heading2"/>
        <w:numPr>
          <w:ilvl w:val="0"/>
          <w:numId w:val="24"/>
        </w:numPr>
        <w:rPr>
          <w:rFonts w:ascii="Times New Roman" w:hAnsi="Times New Roman" w:cs="Times New Roman"/>
          <w:b w:val="0"/>
        </w:rPr>
      </w:pPr>
      <w:r w:rsidRPr="00C23F45">
        <w:rPr>
          <w:rFonts w:ascii="Times New Roman" w:hAnsi="Times New Roman" w:cs="Times New Roman"/>
          <w:bCs w:val="0"/>
        </w:rPr>
        <w:t>Lesso</w:t>
      </w:r>
      <w:r w:rsidR="00CF068A">
        <w:rPr>
          <w:rFonts w:ascii="Times New Roman" w:hAnsi="Times New Roman" w:cs="Times New Roman"/>
          <w:bCs w:val="0"/>
        </w:rPr>
        <w:t>n</w:t>
      </w:r>
      <w:r w:rsidRPr="00C23F45">
        <w:rPr>
          <w:rFonts w:ascii="Times New Roman" w:hAnsi="Times New Roman" w:cs="Times New Roman"/>
          <w:bCs w:val="0"/>
        </w:rPr>
        <w:t xml:space="preserve"> </w:t>
      </w:r>
      <w:r w:rsidR="00CF068A">
        <w:rPr>
          <w:rFonts w:ascii="Times New Roman" w:hAnsi="Times New Roman" w:cs="Times New Roman"/>
          <w:bCs w:val="0"/>
        </w:rPr>
        <w:t xml:space="preserve">Differentiation Project  </w:t>
      </w:r>
      <w:r w:rsidRPr="00C23F45">
        <w:rPr>
          <w:rFonts w:ascii="Times New Roman" w:hAnsi="Times New Roman" w:cs="Times New Roman"/>
          <w:bCs w:val="0"/>
        </w:rPr>
        <w:t xml:space="preserve"> </w:t>
      </w:r>
    </w:p>
    <w:p w14:paraId="2EB4D161" w14:textId="6333DD7C" w:rsidR="00C23F45" w:rsidRPr="00C23F45" w:rsidRDefault="00C23F45" w:rsidP="00C23F45">
      <w:pPr>
        <w:shd w:val="clear" w:color="auto" w:fill="FFFFFF"/>
        <w:spacing w:before="180" w:after="180"/>
        <w:rPr>
          <w:rFonts w:eastAsia="Times New Roman"/>
          <w:color w:val="2D3B45"/>
          <w:lang w:eastAsia="en-US"/>
        </w:rPr>
      </w:pPr>
      <w:r w:rsidRPr="00C23F45">
        <w:rPr>
          <w:rFonts w:eastAsia="Times New Roman"/>
          <w:color w:val="2D3B45"/>
          <w:lang w:eastAsia="en-US"/>
        </w:rPr>
        <w:t xml:space="preserve">Find a </w:t>
      </w:r>
      <w:r w:rsidR="00561DAE">
        <w:rPr>
          <w:rFonts w:eastAsia="Times New Roman"/>
          <w:color w:val="2D3B45"/>
          <w:lang w:eastAsia="en-US"/>
        </w:rPr>
        <w:t xml:space="preserve">reading </w:t>
      </w:r>
      <w:r w:rsidRPr="00C23F45">
        <w:rPr>
          <w:rFonts w:eastAsia="Times New Roman"/>
          <w:color w:val="2D3B45"/>
          <w:lang w:eastAsia="en-US"/>
        </w:rPr>
        <w:t xml:space="preserve">lesson plan that would be appropriate for </w:t>
      </w:r>
      <w:r w:rsidRPr="00D25667">
        <w:rPr>
          <w:rFonts w:eastAsia="Times New Roman"/>
          <w:b/>
          <w:bCs/>
          <w:color w:val="2D3B45"/>
          <w:lang w:eastAsia="en-US"/>
        </w:rPr>
        <w:t>mainstream students</w:t>
      </w:r>
      <w:r w:rsidRPr="00C23F45">
        <w:rPr>
          <w:rFonts w:eastAsia="Times New Roman"/>
          <w:color w:val="2D3B45"/>
          <w:lang w:eastAsia="en-US"/>
        </w:rPr>
        <w:t xml:space="preserve"> in your intended age level. (Find one on-line, or use one you made before.)</w:t>
      </w:r>
      <w:r w:rsidR="00D25667">
        <w:rPr>
          <w:rFonts w:eastAsia="Times New Roman"/>
          <w:color w:val="2D3B45"/>
          <w:lang w:eastAsia="en-US"/>
        </w:rPr>
        <w:t xml:space="preserve">  This should </w:t>
      </w:r>
      <w:r w:rsidR="00D25667" w:rsidRPr="00D25667">
        <w:rPr>
          <w:rFonts w:eastAsia="Times New Roman"/>
          <w:b/>
          <w:bCs/>
          <w:color w:val="2D3B45"/>
          <w:lang w:eastAsia="en-US"/>
        </w:rPr>
        <w:t>NOT</w:t>
      </w:r>
      <w:r w:rsidR="00D25667">
        <w:rPr>
          <w:rFonts w:eastAsia="Times New Roman"/>
          <w:color w:val="2D3B45"/>
          <w:lang w:eastAsia="en-US"/>
        </w:rPr>
        <w:t xml:space="preserve"> be a plan for English learners.  If you want to do a plan for adults, there are many plans on</w:t>
      </w:r>
      <w:r w:rsidR="008259CE">
        <w:rPr>
          <w:rFonts w:eastAsia="Times New Roman"/>
          <w:color w:val="2D3B45"/>
          <w:lang w:eastAsia="en-US"/>
        </w:rPr>
        <w:t>-</w:t>
      </w:r>
      <w:r w:rsidR="00D25667">
        <w:rPr>
          <w:rFonts w:eastAsia="Times New Roman"/>
          <w:color w:val="2D3B45"/>
          <w:lang w:eastAsia="en-US"/>
        </w:rPr>
        <w:t xml:space="preserve">line for adult basic education that would be appropriate.  </w:t>
      </w:r>
    </w:p>
    <w:p w14:paraId="3D650741" w14:textId="5E180B5C" w:rsidR="00541C16" w:rsidRDefault="00541C16" w:rsidP="00561DAE">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Include the link to the original lesson plan.- 3 points</w:t>
      </w:r>
    </w:p>
    <w:p w14:paraId="323422DB" w14:textId="1271BB05" w:rsidR="00541C16" w:rsidRDefault="00541C16" w:rsidP="00541C16">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reading passage that the lesson is based on-2 points  </w:t>
      </w:r>
    </w:p>
    <w:p w14:paraId="6DC1C703" w14:textId="15F584D0" w:rsidR="00D25667" w:rsidRDefault="00C23F45" w:rsidP="00561DAE">
      <w:pPr>
        <w:pStyle w:val="ListParagraph"/>
        <w:numPr>
          <w:ilvl w:val="0"/>
          <w:numId w:val="29"/>
        </w:numPr>
        <w:shd w:val="clear" w:color="auto" w:fill="FFFFFF"/>
        <w:spacing w:before="180" w:after="180"/>
        <w:rPr>
          <w:rFonts w:eastAsia="Times New Roman"/>
          <w:color w:val="2D3B45"/>
          <w:lang w:eastAsia="en-US"/>
        </w:rPr>
      </w:pPr>
      <w:r w:rsidRPr="00561DAE">
        <w:rPr>
          <w:rFonts w:eastAsia="Times New Roman"/>
          <w:color w:val="2D3B45"/>
          <w:lang w:eastAsia="en-US"/>
        </w:rPr>
        <w:t>Differentiate that lesson plan for a level 2 EL.</w:t>
      </w:r>
      <w:r w:rsidR="00541C16">
        <w:rPr>
          <w:rFonts w:eastAsia="Times New Roman"/>
          <w:color w:val="2D3B45"/>
          <w:lang w:eastAsia="en-US"/>
        </w:rPr>
        <w:t>-10 poin</w:t>
      </w:r>
      <w:r w:rsidR="00CF068A">
        <w:rPr>
          <w:rFonts w:eastAsia="Times New Roman"/>
          <w:color w:val="2D3B45"/>
          <w:lang w:eastAsia="en-US"/>
        </w:rPr>
        <w:t>ts</w:t>
      </w:r>
      <w:r w:rsidR="00541C16">
        <w:rPr>
          <w:rFonts w:eastAsia="Times New Roman"/>
          <w:color w:val="2D3B45"/>
          <w:lang w:eastAsia="en-US"/>
        </w:rPr>
        <w:t xml:space="preserve"> </w:t>
      </w:r>
      <w:r w:rsidR="00D25667" w:rsidRPr="00D25667">
        <w:rPr>
          <w:rFonts w:eastAsia="Times New Roman"/>
          <w:color w:val="2D3B45"/>
          <w:lang w:eastAsia="en-US"/>
        </w:rPr>
        <w:t xml:space="preserve"> </w:t>
      </w:r>
    </w:p>
    <w:p w14:paraId="69D14117" w14:textId="6AAF9A5D" w:rsidR="00C23F45" w:rsidRPr="00561DAE" w:rsidRDefault="00D25667" w:rsidP="00D25667">
      <w:pPr>
        <w:pStyle w:val="ListParagraph"/>
        <w:numPr>
          <w:ilvl w:val="1"/>
          <w:numId w:val="29"/>
        </w:numPr>
        <w:shd w:val="clear" w:color="auto" w:fill="FFFFFF"/>
        <w:spacing w:before="180" w:after="180"/>
        <w:rPr>
          <w:rFonts w:eastAsia="Times New Roman"/>
          <w:color w:val="2D3B45"/>
          <w:lang w:eastAsia="en-US"/>
        </w:rPr>
      </w:pPr>
      <w:r w:rsidRPr="00C23F45">
        <w:rPr>
          <w:rFonts w:eastAsia="Times New Roman"/>
          <w:color w:val="2D3B45"/>
          <w:lang w:eastAsia="en-US"/>
        </w:rPr>
        <w:t xml:space="preserve">You might have to modify the </w:t>
      </w:r>
      <w:r w:rsidRPr="00D25667">
        <w:rPr>
          <w:rFonts w:eastAsia="Times New Roman"/>
          <w:b/>
          <w:bCs/>
          <w:color w:val="2D3B45"/>
          <w:lang w:eastAsia="en-US"/>
        </w:rPr>
        <w:t>content, process or product</w:t>
      </w:r>
      <w:r w:rsidRPr="00C23F45">
        <w:rPr>
          <w:rFonts w:eastAsia="Times New Roman"/>
          <w:color w:val="2D3B45"/>
          <w:lang w:eastAsia="en-US"/>
        </w:rPr>
        <w:t xml:space="preserve"> of the lesson plan.</w:t>
      </w:r>
    </w:p>
    <w:p w14:paraId="2007A35C" w14:textId="15D6B1C5" w:rsidR="00561DAE" w:rsidRDefault="00D25667" w:rsidP="00561DAE">
      <w:pPr>
        <w:pStyle w:val="ListParagraph"/>
        <w:numPr>
          <w:ilvl w:val="0"/>
          <w:numId w:val="28"/>
        </w:numPr>
        <w:shd w:val="clear" w:color="auto" w:fill="FFFFFF"/>
        <w:spacing w:before="180" w:after="180"/>
        <w:rPr>
          <w:rFonts w:eastAsia="Times New Roman"/>
          <w:color w:val="2D3B45"/>
          <w:lang w:eastAsia="en-US"/>
        </w:rPr>
      </w:pPr>
      <w:r>
        <w:rPr>
          <w:rFonts w:eastAsia="Times New Roman"/>
          <w:color w:val="2D3B45"/>
          <w:lang w:eastAsia="en-US"/>
        </w:rPr>
        <w:t>Then m</w:t>
      </w:r>
      <w:r w:rsidR="00561DAE">
        <w:rPr>
          <w:rFonts w:eastAsia="Times New Roman"/>
          <w:color w:val="2D3B45"/>
          <w:lang w:eastAsia="en-US"/>
        </w:rPr>
        <w:t>odify the text so that it would be comprehensible for a level 2 EL</w:t>
      </w:r>
      <w:r>
        <w:rPr>
          <w:rFonts w:eastAsia="Times New Roman"/>
          <w:color w:val="2D3B45"/>
          <w:lang w:eastAsia="en-US"/>
        </w:rPr>
        <w:t xml:space="preserve"> using the principles from Kim &amp; Snow.</w:t>
      </w:r>
      <w:r w:rsidR="00541C16">
        <w:rPr>
          <w:rFonts w:eastAsia="Times New Roman"/>
          <w:color w:val="2D3B45"/>
          <w:lang w:eastAsia="en-US"/>
        </w:rPr>
        <w:t xml:space="preserve">  10 points</w:t>
      </w:r>
    </w:p>
    <w:p w14:paraId="51452312" w14:textId="77777777" w:rsidR="00541C16" w:rsidRDefault="00D25667" w:rsidP="00C23F45">
      <w:pPr>
        <w:pStyle w:val="ListParagraph"/>
        <w:numPr>
          <w:ilvl w:val="1"/>
          <w:numId w:val="28"/>
        </w:numPr>
        <w:shd w:val="clear" w:color="auto" w:fill="FFFFFF"/>
        <w:spacing w:before="180" w:after="180"/>
        <w:rPr>
          <w:rFonts w:eastAsia="Times New Roman"/>
          <w:color w:val="2D3B45"/>
          <w:lang w:eastAsia="en-US"/>
        </w:rPr>
      </w:pPr>
      <w:r>
        <w:rPr>
          <w:rFonts w:eastAsia="Times New Roman"/>
          <w:color w:val="2D3B45"/>
          <w:lang w:eastAsia="en-US"/>
        </w:rPr>
        <w:t>Pay attention to vocabulary, sentence structure, amount of detail, page layout</w:t>
      </w:r>
    </w:p>
    <w:p w14:paraId="1BBAFACE" w14:textId="64655A0B" w:rsidR="00C23F45" w:rsidRPr="00541C16" w:rsidRDefault="00C23F45" w:rsidP="00541C16">
      <w:pPr>
        <w:pStyle w:val="ListParagraph"/>
        <w:numPr>
          <w:ilvl w:val="0"/>
          <w:numId w:val="28"/>
        </w:numPr>
        <w:shd w:val="clear" w:color="auto" w:fill="FFFFFF"/>
        <w:spacing w:before="180" w:after="180"/>
        <w:rPr>
          <w:rFonts w:eastAsia="Times New Roman"/>
          <w:color w:val="2D3B45"/>
          <w:lang w:eastAsia="en-US"/>
        </w:rPr>
      </w:pPr>
      <w:r w:rsidRPr="00541C16">
        <w:rPr>
          <w:rFonts w:eastAsia="Times New Roman"/>
          <w:color w:val="2D3B45"/>
          <w:lang w:eastAsia="en-US"/>
        </w:rPr>
        <w:t>Write an explanation justifying your decisions and explaining why those choices are appropriate for a Level 2 student.</w:t>
      </w:r>
      <w:r w:rsidR="00D25667" w:rsidRPr="00541C16">
        <w:rPr>
          <w:rFonts w:eastAsia="Times New Roman"/>
          <w:color w:val="2D3B45"/>
          <w:lang w:eastAsia="en-US"/>
        </w:rPr>
        <w:t xml:space="preserve">  You must cite course readings in your analysis. </w:t>
      </w:r>
      <w:r w:rsidR="00541C16">
        <w:rPr>
          <w:rFonts w:eastAsia="Times New Roman"/>
          <w:color w:val="2D3B45"/>
          <w:lang w:eastAsia="en-US"/>
        </w:rPr>
        <w:t xml:space="preserve">10 points </w:t>
      </w:r>
      <w:r w:rsidR="00D25667" w:rsidRPr="00541C16">
        <w:rPr>
          <w:rFonts w:eastAsia="Times New Roman"/>
          <w:color w:val="2D3B45"/>
          <w:lang w:eastAsia="en-US"/>
        </w:rPr>
        <w:t xml:space="preserve"> </w:t>
      </w:r>
    </w:p>
    <w:p w14:paraId="431DED9D" w14:textId="2A620A9C" w:rsidR="00C23F45" w:rsidRDefault="00C23F45" w:rsidP="00C23F45">
      <w:pPr>
        <w:shd w:val="clear" w:color="auto" w:fill="FFFFFF"/>
        <w:spacing w:before="180" w:after="180"/>
        <w:rPr>
          <w:rFonts w:eastAsia="Times New Roman"/>
          <w:color w:val="2D3B45"/>
          <w:lang w:eastAsia="en-US"/>
        </w:rPr>
      </w:pPr>
      <w:r>
        <w:rPr>
          <w:rFonts w:eastAsia="Times New Roman"/>
          <w:color w:val="2D3B45"/>
          <w:lang w:eastAsia="en-US"/>
        </w:rPr>
        <w:t xml:space="preserve">See the rubric in Canvas. </w:t>
      </w:r>
    </w:p>
    <w:p w14:paraId="0E3DDB17" w14:textId="6194F477" w:rsidR="000B549C" w:rsidRDefault="000B549C" w:rsidP="00C23F45">
      <w:pPr>
        <w:shd w:val="clear" w:color="auto" w:fill="FFFFFF"/>
        <w:spacing w:before="180" w:after="180"/>
        <w:rPr>
          <w:rFonts w:eastAsia="Times New Roman"/>
          <w:color w:val="2D3B45"/>
          <w:lang w:eastAsia="en-US"/>
        </w:rPr>
      </w:pPr>
      <w:r>
        <w:rPr>
          <w:rFonts w:eastAsia="Times New Roman"/>
          <w:color w:val="2D3B45"/>
          <w:lang w:eastAsia="en-US"/>
        </w:rPr>
        <w:t xml:space="preserve">This assignment meets Learning Outcomes 2 and </w:t>
      </w:r>
      <w:r w:rsidR="0020367F">
        <w:rPr>
          <w:rFonts w:eastAsia="Times New Roman"/>
          <w:color w:val="2D3B45"/>
          <w:lang w:eastAsia="en-US"/>
        </w:rPr>
        <w:t>5</w:t>
      </w:r>
      <w:r>
        <w:rPr>
          <w:rFonts w:eastAsia="Times New Roman"/>
          <w:color w:val="2D3B45"/>
          <w:lang w:eastAsia="en-US"/>
        </w:rPr>
        <w:t xml:space="preserve">.  </w:t>
      </w:r>
    </w:p>
    <w:p w14:paraId="7A113FED" w14:textId="2692BB1A" w:rsidR="00C707EB" w:rsidRPr="00F26BCE" w:rsidRDefault="005C0373" w:rsidP="00F26BCE">
      <w:pPr>
        <w:shd w:val="clear" w:color="auto" w:fill="FFFFFF"/>
        <w:spacing w:before="180" w:after="180"/>
        <w:rPr>
          <w:rFonts w:eastAsia="Times New Roman"/>
          <w:color w:val="2D3B45"/>
          <w:lang w:eastAsia="en-US"/>
        </w:rPr>
      </w:pPr>
      <w:r w:rsidRPr="00F26BCE">
        <w:rPr>
          <w:rFonts w:eastAsia="Times New Roman"/>
          <w:color w:val="2D3B45"/>
          <w:lang w:eastAsia="en-US"/>
        </w:rPr>
        <w:t xml:space="preserve">.  </w:t>
      </w:r>
    </w:p>
    <w:p w14:paraId="4C39DF25" w14:textId="77777777" w:rsidR="00F26BCE" w:rsidRPr="009F318A" w:rsidRDefault="00F26BCE" w:rsidP="00F26BCE">
      <w:pPr>
        <w:pStyle w:val="Header"/>
        <w:numPr>
          <w:ilvl w:val="0"/>
          <w:numId w:val="24"/>
        </w:numPr>
        <w:tabs>
          <w:tab w:val="clear" w:pos="4320"/>
          <w:tab w:val="clear" w:pos="8640"/>
        </w:tabs>
        <w:rPr>
          <w:b/>
          <w:bCs/>
          <w:iCs/>
        </w:rPr>
      </w:pPr>
      <w:r w:rsidRPr="009F318A">
        <w:rPr>
          <w:b/>
          <w:bCs/>
          <w:iCs/>
        </w:rPr>
        <w:t>Response Papers:</w:t>
      </w:r>
    </w:p>
    <w:p w14:paraId="30DCB67A" w14:textId="39D2963A" w:rsidR="00F84F6E" w:rsidRDefault="009F318A" w:rsidP="0020367F">
      <w:pPr>
        <w:shd w:val="clear" w:color="auto" w:fill="FFFFFF"/>
        <w:spacing w:before="100" w:beforeAutospacing="1" w:after="100" w:afterAutospacing="1"/>
        <w:rPr>
          <w:rFonts w:eastAsia="Times New Roman"/>
          <w:color w:val="2D3B45"/>
          <w:lang w:eastAsia="en-US"/>
        </w:rPr>
      </w:pPr>
      <w:r>
        <w:t xml:space="preserve">These commentaries have three purposes. First, they show me that you are keeping up with the readings. They also allow you the opportunity to reflect on them and to apply the information from the readings to your own experiences and prior knowledge. Finally, it provides me with a </w:t>
      </w:r>
      <w:r>
        <w:lastRenderedPageBreak/>
        <w:t xml:space="preserve">way to dialogue about the readings to ask questions that you may not feel comfortable asking in class. You should NOT simply summarize the readings.  (You start with a summary, but then you explore the topic more on your own. You should also find four additional research articles that support that topic as you explore that issue on your own and cite them in your paper as part of your analysis of your independent learning on this topic. </w:t>
      </w:r>
      <w:r>
        <w:rPr>
          <w:rStyle w:val="Strong"/>
        </w:rPr>
        <w:t>The paper should be 4 pages long</w:t>
      </w:r>
      <w:r>
        <w:t xml:space="preserve">. This first response paper should be a topic related to teaching reading to </w:t>
      </w:r>
      <w:r w:rsidR="005E01BA">
        <w:t>multilingual learners</w:t>
      </w:r>
      <w:r>
        <w:t xml:space="preserve">, while the second paper should be related to teaching writing to </w:t>
      </w:r>
      <w:r w:rsidR="005E01BA">
        <w:t>multilingual learners</w:t>
      </w:r>
      <w:r>
        <w:t>.  </w:t>
      </w:r>
      <w:r w:rsidR="00F84F6E">
        <w:rPr>
          <w:rFonts w:eastAsia="Times New Roman"/>
          <w:color w:val="2D3B45"/>
          <w:lang w:eastAsia="en-US"/>
        </w:rPr>
        <w:t xml:space="preserve">Please see the rubric in Canvas.  </w:t>
      </w:r>
    </w:p>
    <w:p w14:paraId="0F2EF290" w14:textId="1878F81C" w:rsidR="00F84F6E" w:rsidRDefault="0020367F"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This assignment meets Learning Outcomes 3 and 4</w:t>
      </w:r>
    </w:p>
    <w:p w14:paraId="244B7C53" w14:textId="77777777" w:rsidR="000B549C" w:rsidRPr="00B421AD" w:rsidRDefault="000B549C" w:rsidP="000B549C">
      <w:pPr>
        <w:shd w:val="clear" w:color="auto" w:fill="FFFFFF"/>
        <w:spacing w:before="100" w:beforeAutospacing="1" w:after="100" w:afterAutospacing="1"/>
        <w:ind w:left="15"/>
        <w:rPr>
          <w:rFonts w:eastAsia="Times New Roman"/>
          <w:color w:val="2D3B45"/>
          <w:lang w:eastAsia="en-US"/>
        </w:rPr>
      </w:pPr>
    </w:p>
    <w:p w14:paraId="24E43C69" w14:textId="780B1906" w:rsidR="002F2BB0" w:rsidRDefault="002F2BB0" w:rsidP="00923537">
      <w:pPr>
        <w:pStyle w:val="Heading2"/>
        <w:numPr>
          <w:ilvl w:val="0"/>
          <w:numId w:val="24"/>
        </w:numPr>
        <w:rPr>
          <w:rFonts w:ascii="Times New Roman" w:hAnsi="Times New Roman" w:cs="Times New Roman"/>
          <w:b w:val="0"/>
          <w:bCs w:val="0"/>
        </w:rPr>
      </w:pPr>
      <w:r w:rsidRPr="000E738E">
        <w:rPr>
          <w:rFonts w:ascii="Times New Roman" w:hAnsi="Times New Roman" w:cs="Times New Roman"/>
        </w:rPr>
        <w:t>Concept Test</w:t>
      </w:r>
      <w:r w:rsidR="000E738E" w:rsidRPr="000E738E">
        <w:rPr>
          <w:rFonts w:ascii="Times New Roman" w:hAnsi="Times New Roman" w:cs="Times New Roman"/>
          <w:b w:val="0"/>
          <w:bCs w:val="0"/>
        </w:rPr>
        <w:t xml:space="preserve">- This will be a take home test that assesses your understanding of the theories and practices involved in teaching reading and writing to </w:t>
      </w:r>
      <w:r w:rsidR="005E01BA">
        <w:rPr>
          <w:rFonts w:ascii="Times New Roman" w:hAnsi="Times New Roman" w:cs="Times New Roman"/>
          <w:b w:val="0"/>
          <w:bCs w:val="0"/>
        </w:rPr>
        <w:t>multilingual learners</w:t>
      </w:r>
      <w:r w:rsidR="000E738E" w:rsidRPr="000E738E">
        <w:rPr>
          <w:rFonts w:ascii="Times New Roman" w:hAnsi="Times New Roman" w:cs="Times New Roman"/>
          <w:b w:val="0"/>
          <w:bCs w:val="0"/>
        </w:rPr>
        <w:t xml:space="preserve">.  </w:t>
      </w:r>
    </w:p>
    <w:p w14:paraId="1F3EFB32" w14:textId="274E8452" w:rsidR="0020367F" w:rsidRPr="00FA5732" w:rsidRDefault="0020367F" w:rsidP="0020367F">
      <w:pPr>
        <w:rPr>
          <w:lang w:eastAsia="en-US"/>
        </w:rPr>
      </w:pPr>
      <w:r w:rsidRPr="00FA5732">
        <w:rPr>
          <w:rFonts w:eastAsia="Times New Roman"/>
          <w:iCs/>
          <w:szCs w:val="28"/>
          <w:lang w:eastAsia="en-US"/>
        </w:rPr>
        <w:t>This assignment meets Learning Outcomes 1, 2,</w:t>
      </w:r>
      <w:r w:rsidR="00F2732E" w:rsidRPr="00FA5732">
        <w:rPr>
          <w:rFonts w:eastAsia="Times New Roman"/>
          <w:iCs/>
          <w:szCs w:val="28"/>
          <w:lang w:eastAsia="en-US"/>
        </w:rPr>
        <w:t xml:space="preserve"> and</w:t>
      </w:r>
      <w:r w:rsidRPr="00FA5732">
        <w:rPr>
          <w:rFonts w:eastAsia="Times New Roman"/>
          <w:iCs/>
          <w:szCs w:val="28"/>
          <w:lang w:eastAsia="en-US"/>
        </w:rPr>
        <w:t xml:space="preserve"> </w:t>
      </w:r>
      <w:r w:rsidR="005E01BA">
        <w:rPr>
          <w:rFonts w:eastAsia="Times New Roman"/>
          <w:iCs/>
          <w:szCs w:val="28"/>
          <w:lang w:eastAsia="en-US"/>
        </w:rPr>
        <w:t xml:space="preserve">5. </w:t>
      </w:r>
      <w:r w:rsidRPr="00FA5732">
        <w:rPr>
          <w:rFonts w:eastAsia="Times New Roman"/>
          <w:iCs/>
          <w:szCs w:val="28"/>
          <w:lang w:eastAsia="en-US"/>
        </w:rPr>
        <w:t xml:space="preserve">  </w:t>
      </w:r>
    </w:p>
    <w:p w14:paraId="4B0587BC" w14:textId="689BC653" w:rsidR="007A2739" w:rsidRPr="00B421AD" w:rsidRDefault="002F2BB0" w:rsidP="00B421AD">
      <w:pPr>
        <w:pStyle w:val="Heading2"/>
        <w:numPr>
          <w:ilvl w:val="0"/>
          <w:numId w:val="24"/>
        </w:numPr>
        <w:rPr>
          <w:rFonts w:ascii="Times New Roman" w:hAnsi="Times New Roman" w:cs="Times New Roman"/>
          <w:bCs w:val="0"/>
        </w:rPr>
      </w:pPr>
      <w:r w:rsidRPr="00B421AD">
        <w:rPr>
          <w:rFonts w:ascii="Times New Roman" w:hAnsi="Times New Roman" w:cs="Times New Roman"/>
        </w:rPr>
        <w:t xml:space="preserve"> </w:t>
      </w:r>
      <w:r w:rsidR="00923537" w:rsidRPr="00B421AD">
        <w:rPr>
          <w:rFonts w:ascii="Times New Roman" w:hAnsi="Times New Roman" w:cs="Times New Roman"/>
          <w:bCs w:val="0"/>
        </w:rPr>
        <w:t xml:space="preserve">ESOL </w:t>
      </w:r>
      <w:r w:rsidR="00B421AD" w:rsidRPr="00B421AD">
        <w:rPr>
          <w:rFonts w:ascii="Times New Roman" w:hAnsi="Times New Roman" w:cs="Times New Roman"/>
          <w:bCs w:val="0"/>
        </w:rPr>
        <w:t>Tutoring Project</w:t>
      </w:r>
    </w:p>
    <w:p w14:paraId="3B1447F4" w14:textId="147096A7" w:rsidR="00B421AD" w:rsidRDefault="00B421AD" w:rsidP="00B421AD">
      <w:pPr>
        <w:rPr>
          <w:color w:val="2D3B45"/>
          <w:shd w:val="clear" w:color="auto" w:fill="FFFFFF"/>
        </w:rPr>
      </w:pPr>
      <w:r w:rsidRPr="00B421AD">
        <w:rPr>
          <w:color w:val="2D3B45"/>
          <w:shd w:val="clear" w:color="auto" w:fill="FFFFFF"/>
        </w:rPr>
        <w:t xml:space="preserve">You will be asked to tutor an English language learner to study </w:t>
      </w:r>
      <w:r>
        <w:rPr>
          <w:color w:val="2D3B45"/>
          <w:shd w:val="clear" w:color="auto" w:fill="FFFFFF"/>
        </w:rPr>
        <w:t>their reading and writing skills</w:t>
      </w:r>
      <w:r w:rsidRPr="00B421AD">
        <w:rPr>
          <w:color w:val="2D3B45"/>
          <w:shd w:val="clear" w:color="auto" w:fill="FFFFFF"/>
        </w:rPr>
        <w:t xml:space="preserve">. You will meet with your subject </w:t>
      </w:r>
      <w:r w:rsidR="009412E0">
        <w:rPr>
          <w:color w:val="2D3B45"/>
          <w:shd w:val="clear" w:color="auto" w:fill="FFFFFF"/>
        </w:rPr>
        <w:t>10</w:t>
      </w:r>
      <w:r w:rsidRPr="00B421AD">
        <w:rPr>
          <w:color w:val="2D3B45"/>
          <w:shd w:val="clear" w:color="auto" w:fill="FFFFFF"/>
        </w:rPr>
        <w:t xml:space="preserve"> times throughout the course of the semester for a total of </w:t>
      </w:r>
      <w:r w:rsidR="009412E0">
        <w:rPr>
          <w:color w:val="2D3B45"/>
          <w:shd w:val="clear" w:color="auto" w:fill="FFFFFF"/>
        </w:rPr>
        <w:t>10</w:t>
      </w:r>
      <w:r w:rsidRPr="00B421AD">
        <w:rPr>
          <w:color w:val="2D3B45"/>
          <w:shd w:val="clear" w:color="auto" w:fill="FFFFFF"/>
        </w:rPr>
        <w:t xml:space="preserve"> hours of contact time.  (If you want to meet for longer time periods with fewer overall meetings that is fine as long as you meet the</w:t>
      </w:r>
      <w:r w:rsidR="00FF3FEB">
        <w:rPr>
          <w:color w:val="2D3B45"/>
          <w:shd w:val="clear" w:color="auto" w:fill="FFFFFF"/>
        </w:rPr>
        <w:t xml:space="preserve"> 10</w:t>
      </w:r>
      <w:r w:rsidRPr="00B421AD">
        <w:rPr>
          <w:color w:val="2D3B45"/>
          <w:shd w:val="clear" w:color="auto" w:fill="FFFFFF"/>
        </w:rPr>
        <w:t xml:space="preserve"> hours of required meeting time).</w:t>
      </w:r>
      <w:r>
        <w:rPr>
          <w:color w:val="2D3B45"/>
          <w:shd w:val="clear" w:color="auto" w:fill="FFFFFF"/>
        </w:rPr>
        <w:t xml:space="preserve">  This tutoring can be done through such on-line platforms such as Zoom, Facetime, Skype, etc.</w:t>
      </w:r>
      <w:r w:rsidRPr="00B421AD">
        <w:rPr>
          <w:color w:val="2D3B45"/>
          <w:shd w:val="clear" w:color="auto" w:fill="FFFFFF"/>
        </w:rPr>
        <w:t>  Please keep track of your time spent tutoring.</w:t>
      </w:r>
    </w:p>
    <w:p w14:paraId="5458CBDA" w14:textId="77777777" w:rsidR="000E738E" w:rsidRPr="00B421AD" w:rsidRDefault="000E738E" w:rsidP="00B421AD">
      <w:pPr>
        <w:rPr>
          <w:lang w:eastAsia="en-US"/>
        </w:rPr>
      </w:pPr>
    </w:p>
    <w:p w14:paraId="4394AC42" w14:textId="0B3C8EB2" w:rsidR="007A2739" w:rsidRPr="000E738E" w:rsidRDefault="007A2739" w:rsidP="00923537">
      <w:pPr>
        <w:rPr>
          <w:i/>
          <w:iCs/>
          <w:lang w:eastAsia="en-US"/>
        </w:rPr>
      </w:pPr>
      <w:r w:rsidRPr="000E738E">
        <w:rPr>
          <w:i/>
          <w:iCs/>
          <w:lang w:eastAsia="en-US"/>
        </w:rPr>
        <w:t xml:space="preserve">Each lesson </w:t>
      </w:r>
      <w:r w:rsidR="000E738E">
        <w:rPr>
          <w:i/>
          <w:iCs/>
          <w:lang w:eastAsia="en-US"/>
        </w:rPr>
        <w:t xml:space="preserve">must </w:t>
      </w:r>
      <w:r w:rsidRPr="000E738E">
        <w:rPr>
          <w:i/>
          <w:iCs/>
          <w:lang w:eastAsia="en-US"/>
        </w:rPr>
        <w:t xml:space="preserve">contain the following elements:  </w:t>
      </w:r>
    </w:p>
    <w:p w14:paraId="721D9B40" w14:textId="74D9E374" w:rsidR="007A2739" w:rsidRPr="000E738E" w:rsidRDefault="007A2739" w:rsidP="00923537">
      <w:pPr>
        <w:rPr>
          <w:i/>
          <w:iCs/>
          <w:lang w:eastAsia="en-US"/>
        </w:rPr>
      </w:pPr>
    </w:p>
    <w:p w14:paraId="4346EA27" w14:textId="4BF4A7B7" w:rsidR="007A2739" w:rsidRDefault="007A2739" w:rsidP="007A2739">
      <w:pPr>
        <w:pStyle w:val="ListParagraph"/>
        <w:numPr>
          <w:ilvl w:val="0"/>
          <w:numId w:val="27"/>
        </w:numPr>
        <w:rPr>
          <w:lang w:eastAsia="en-US"/>
        </w:rPr>
      </w:pPr>
      <w:r w:rsidRPr="007A2739">
        <w:rPr>
          <w:b/>
          <w:bCs/>
          <w:lang w:eastAsia="en-US"/>
        </w:rPr>
        <w:t>Content Objective</w:t>
      </w:r>
      <w:r>
        <w:rPr>
          <w:lang w:eastAsia="en-US"/>
        </w:rPr>
        <w:t>:</w:t>
      </w:r>
      <w:r w:rsidR="00B421AD">
        <w:rPr>
          <w:lang w:eastAsia="en-US"/>
        </w:rPr>
        <w:t xml:space="preserve">  What is your overall objective for the lesson?  (Ex. Read and analyze a poem, or compose a paragraph describing what is happening in a photograph.) </w:t>
      </w:r>
    </w:p>
    <w:p w14:paraId="7B0F7E42" w14:textId="77777777" w:rsidR="007A2739" w:rsidRDefault="007A2739" w:rsidP="007A2739">
      <w:pPr>
        <w:rPr>
          <w:lang w:eastAsia="en-US"/>
        </w:rPr>
      </w:pPr>
    </w:p>
    <w:p w14:paraId="1C6B98F3" w14:textId="03D2E8B5" w:rsidR="007A2739" w:rsidRDefault="007A2739" w:rsidP="007A2739">
      <w:pPr>
        <w:pStyle w:val="ListParagraph"/>
        <w:numPr>
          <w:ilvl w:val="0"/>
          <w:numId w:val="27"/>
        </w:numPr>
        <w:rPr>
          <w:lang w:eastAsia="en-US"/>
        </w:rPr>
      </w:pPr>
      <w:r w:rsidRPr="007A2739">
        <w:rPr>
          <w:b/>
          <w:bCs/>
          <w:lang w:eastAsia="en-US"/>
        </w:rPr>
        <w:t>Language Objective:</w:t>
      </w:r>
      <w:r>
        <w:rPr>
          <w:lang w:eastAsia="en-US"/>
        </w:rPr>
        <w:t xml:space="preserve"> List the language skills that you want students to master.  See Lesson planning helps Lesson Planning Helps Module 3</w:t>
      </w:r>
    </w:p>
    <w:p w14:paraId="2F29FED5" w14:textId="77777777" w:rsidR="00B421AD" w:rsidRDefault="00B421AD" w:rsidP="00B421AD">
      <w:pPr>
        <w:pStyle w:val="ListParagraph"/>
        <w:rPr>
          <w:lang w:eastAsia="en-US"/>
        </w:rPr>
      </w:pPr>
    </w:p>
    <w:p w14:paraId="4D361755" w14:textId="77777777" w:rsidR="00B421AD" w:rsidRDefault="00B421AD" w:rsidP="00B421AD">
      <w:pPr>
        <w:pStyle w:val="ListParagraph"/>
        <w:rPr>
          <w:lang w:eastAsia="en-US"/>
        </w:rPr>
      </w:pPr>
    </w:p>
    <w:p w14:paraId="66D75633" w14:textId="53E89DC1" w:rsidR="007A2739" w:rsidRDefault="007A2739" w:rsidP="007A2739">
      <w:pPr>
        <w:pStyle w:val="ListParagraph"/>
        <w:numPr>
          <w:ilvl w:val="0"/>
          <w:numId w:val="27"/>
        </w:numPr>
        <w:rPr>
          <w:lang w:eastAsia="en-US"/>
        </w:rPr>
      </w:pPr>
      <w:r w:rsidRPr="007A2739">
        <w:rPr>
          <w:b/>
          <w:bCs/>
          <w:lang w:eastAsia="en-US"/>
        </w:rPr>
        <w:t>Vocabulary:</w:t>
      </w:r>
      <w:r>
        <w:rPr>
          <w:lang w:eastAsia="en-US"/>
        </w:rPr>
        <w:t xml:space="preserve"> List any new vocabulary</w:t>
      </w:r>
      <w:r w:rsidR="00A15F1E">
        <w:rPr>
          <w:lang w:eastAsia="en-US"/>
        </w:rPr>
        <w:t xml:space="preserve"> and the definition that you would give the students </w:t>
      </w:r>
      <w:r>
        <w:rPr>
          <w:lang w:eastAsia="en-US"/>
        </w:rPr>
        <w:t xml:space="preserve"> that you will teach as part of this session.</w:t>
      </w:r>
    </w:p>
    <w:p w14:paraId="6E12DE02" w14:textId="21AEF10C" w:rsidR="007A2739" w:rsidRDefault="007A2739" w:rsidP="007A2739">
      <w:pPr>
        <w:ind w:firstLine="60"/>
        <w:rPr>
          <w:lang w:eastAsia="en-US"/>
        </w:rPr>
      </w:pPr>
    </w:p>
    <w:p w14:paraId="64DBD9C0" w14:textId="77777777" w:rsidR="007A2739" w:rsidRDefault="007A2739" w:rsidP="007A2739">
      <w:pPr>
        <w:rPr>
          <w:lang w:eastAsia="en-US"/>
        </w:rPr>
      </w:pPr>
    </w:p>
    <w:p w14:paraId="613D91A9" w14:textId="33187E3F" w:rsidR="007A2739" w:rsidRDefault="007A2739" w:rsidP="007A2739">
      <w:pPr>
        <w:pStyle w:val="ListParagraph"/>
        <w:numPr>
          <w:ilvl w:val="0"/>
          <w:numId w:val="27"/>
        </w:numPr>
        <w:rPr>
          <w:lang w:eastAsia="en-US"/>
        </w:rPr>
      </w:pPr>
      <w:r w:rsidRPr="007A2739">
        <w:rPr>
          <w:b/>
          <w:bCs/>
          <w:lang w:eastAsia="en-US"/>
        </w:rPr>
        <w:t>Practice:</w:t>
      </w:r>
      <w:r>
        <w:rPr>
          <w:lang w:eastAsia="en-US"/>
        </w:rPr>
        <w:t xml:space="preserve"> Describe the practice or application activities for the student</w:t>
      </w:r>
    </w:p>
    <w:p w14:paraId="4DAFFF0B" w14:textId="77777777" w:rsidR="00B421AD" w:rsidRDefault="00B421AD" w:rsidP="00B421AD">
      <w:pPr>
        <w:pStyle w:val="ListParagraph"/>
        <w:rPr>
          <w:lang w:eastAsia="en-US"/>
        </w:rPr>
      </w:pPr>
    </w:p>
    <w:p w14:paraId="1209E45A" w14:textId="73D81FC3" w:rsidR="007A2739" w:rsidRDefault="007A2739" w:rsidP="007A2739">
      <w:pPr>
        <w:pStyle w:val="ListParagraph"/>
        <w:numPr>
          <w:ilvl w:val="0"/>
          <w:numId w:val="27"/>
        </w:numPr>
        <w:rPr>
          <w:lang w:eastAsia="en-US"/>
        </w:rPr>
      </w:pPr>
      <w:r w:rsidRPr="007A2739">
        <w:rPr>
          <w:b/>
          <w:bCs/>
          <w:lang w:eastAsia="en-US"/>
        </w:rPr>
        <w:t>Scaffolding-</w:t>
      </w:r>
      <w:r>
        <w:rPr>
          <w:lang w:eastAsia="en-US"/>
        </w:rPr>
        <w:t>What scaffolding will you provide to meet the unique levels and needs of your student?</w:t>
      </w:r>
    </w:p>
    <w:p w14:paraId="454762B7" w14:textId="77777777" w:rsidR="00B421AD" w:rsidRDefault="00B421AD" w:rsidP="00B421AD">
      <w:pPr>
        <w:rPr>
          <w:lang w:eastAsia="en-US"/>
        </w:rPr>
      </w:pPr>
    </w:p>
    <w:p w14:paraId="23FF4304" w14:textId="3614CD3E" w:rsidR="00B80217" w:rsidRDefault="007A2739" w:rsidP="00B80217">
      <w:pPr>
        <w:pStyle w:val="ListParagraph"/>
        <w:numPr>
          <w:ilvl w:val="0"/>
          <w:numId w:val="27"/>
        </w:numPr>
        <w:rPr>
          <w:lang w:eastAsia="en-US"/>
        </w:rPr>
      </w:pPr>
      <w:r w:rsidRPr="007A2739">
        <w:rPr>
          <w:b/>
          <w:bCs/>
          <w:lang w:eastAsia="en-US"/>
        </w:rPr>
        <w:t>Assessment-</w:t>
      </w:r>
      <w:r>
        <w:rPr>
          <w:lang w:eastAsia="en-US"/>
        </w:rPr>
        <w:t xml:space="preserve"> Describe how you will assess learning.</w:t>
      </w:r>
    </w:p>
    <w:p w14:paraId="29C99FC4" w14:textId="77777777" w:rsidR="00A24870" w:rsidRDefault="00A24870" w:rsidP="00A24870">
      <w:pPr>
        <w:pStyle w:val="ListParagraph"/>
        <w:rPr>
          <w:lang w:eastAsia="en-US"/>
        </w:rPr>
      </w:pPr>
    </w:p>
    <w:p w14:paraId="3B574EAC" w14:textId="4FDD9133" w:rsidR="00A24870" w:rsidRDefault="00A24870" w:rsidP="00A24870">
      <w:pPr>
        <w:pStyle w:val="ListParagraph"/>
        <w:numPr>
          <w:ilvl w:val="0"/>
          <w:numId w:val="27"/>
        </w:numPr>
        <w:rPr>
          <w:lang w:eastAsia="en-US"/>
        </w:rPr>
      </w:pPr>
      <w:r w:rsidRPr="00A24870">
        <w:rPr>
          <w:b/>
          <w:bCs/>
          <w:lang w:eastAsia="en-US"/>
        </w:rPr>
        <w:lastRenderedPageBreak/>
        <w:t>Theoretical issues</w:t>
      </w:r>
      <w:r>
        <w:rPr>
          <w:lang w:eastAsia="en-US"/>
        </w:rPr>
        <w:t xml:space="preserve">:  </w:t>
      </w:r>
      <w:r w:rsidRPr="00A24870">
        <w:rPr>
          <w:u w:val="single"/>
          <w:lang w:eastAsia="en-US"/>
        </w:rPr>
        <w:t>After the lesson is taught</w:t>
      </w:r>
      <w:r>
        <w:rPr>
          <w:lang w:eastAsia="en-US"/>
        </w:rPr>
        <w:t>, make a bulleted list of at least three theoretical issues from course readings that occurred in this session</w:t>
      </w:r>
      <w:r w:rsidR="00A15F1E">
        <w:rPr>
          <w:lang w:eastAsia="en-US"/>
        </w:rPr>
        <w:t xml:space="preserve">.  The purpose of this part of the lesson is for you just to notice the issues that you encountered in this lesson.  These notes will help you to write your teacher reflection paper at the end of the semester.  </w:t>
      </w:r>
    </w:p>
    <w:p w14:paraId="3D0A408A" w14:textId="65A2FD43" w:rsidR="00A24870" w:rsidRDefault="00A24870" w:rsidP="00710E5C">
      <w:pPr>
        <w:pStyle w:val="ListParagraph"/>
        <w:numPr>
          <w:ilvl w:val="1"/>
          <w:numId w:val="27"/>
        </w:numPr>
        <w:rPr>
          <w:lang w:eastAsia="en-US"/>
        </w:rPr>
      </w:pPr>
      <w:r>
        <w:rPr>
          <w:lang w:eastAsia="en-US"/>
        </w:rPr>
        <w:t xml:space="preserve">Possible issues could include (but are not limited to) issues related to WIDA and proficiency, timing of the lesson, theory related to reading fluency, language transfer issues.  </w:t>
      </w:r>
    </w:p>
    <w:p w14:paraId="38DAD38C" w14:textId="1EB03EDE" w:rsidR="00A24870" w:rsidRDefault="00A24870" w:rsidP="00A24870">
      <w:pPr>
        <w:rPr>
          <w:lang w:eastAsia="en-US"/>
        </w:rPr>
      </w:pPr>
    </w:p>
    <w:p w14:paraId="6A689EA4" w14:textId="21EA98B8" w:rsidR="00A24870" w:rsidRDefault="00A24870" w:rsidP="00A24870">
      <w:pPr>
        <w:rPr>
          <w:lang w:eastAsia="en-US"/>
        </w:rPr>
      </w:pPr>
      <w:r>
        <w:rPr>
          <w:lang w:eastAsia="en-US"/>
        </w:rPr>
        <w:t xml:space="preserve">Please see Canvas for an example lesson.  </w:t>
      </w:r>
    </w:p>
    <w:p w14:paraId="3FF1953F" w14:textId="699E7E60" w:rsidR="007163DB" w:rsidRDefault="000B549C" w:rsidP="00A24870">
      <w:pPr>
        <w:rPr>
          <w:lang w:eastAsia="en-US"/>
        </w:rPr>
      </w:pPr>
      <w:r>
        <w:rPr>
          <w:lang w:eastAsia="en-US"/>
        </w:rPr>
        <w:t xml:space="preserve">This assignment meets Learning Outcomes </w:t>
      </w:r>
      <w:r w:rsidR="00F2732E">
        <w:rPr>
          <w:lang w:eastAsia="en-US"/>
        </w:rPr>
        <w:t>2, 3, and 4</w:t>
      </w:r>
      <w:r>
        <w:rPr>
          <w:lang w:eastAsia="en-US"/>
        </w:rPr>
        <w:t xml:space="preserve"> </w:t>
      </w:r>
    </w:p>
    <w:p w14:paraId="4B012FBA" w14:textId="77777777" w:rsidR="00944ECD" w:rsidRDefault="00944ECD" w:rsidP="00A24870">
      <w:pPr>
        <w:rPr>
          <w:lang w:eastAsia="en-US"/>
        </w:rPr>
      </w:pPr>
    </w:p>
    <w:p w14:paraId="7E0BD7CC" w14:textId="7C0B47BE" w:rsidR="007163DB" w:rsidRDefault="007163DB" w:rsidP="007163DB">
      <w:pPr>
        <w:pStyle w:val="ListParagraph"/>
        <w:numPr>
          <w:ilvl w:val="0"/>
          <w:numId w:val="24"/>
        </w:numPr>
        <w:rPr>
          <w:b/>
          <w:bCs/>
          <w:lang w:eastAsia="en-US"/>
        </w:rPr>
      </w:pPr>
      <w:r w:rsidRPr="007163DB">
        <w:rPr>
          <w:b/>
          <w:bCs/>
          <w:lang w:eastAsia="en-US"/>
        </w:rPr>
        <w:t xml:space="preserve">Teacher Reflection Paper </w:t>
      </w:r>
    </w:p>
    <w:p w14:paraId="57CC43DA" w14:textId="29E4C5F1" w:rsidR="007163DB" w:rsidRDefault="007163DB" w:rsidP="007163DB">
      <w:pPr>
        <w:pStyle w:val="ListParagraph"/>
        <w:rPr>
          <w:lang w:eastAsia="en-US"/>
        </w:rPr>
      </w:pPr>
      <w:r w:rsidRPr="007163DB">
        <w:rPr>
          <w:lang w:eastAsia="en-US"/>
        </w:rPr>
        <w:t xml:space="preserve">You will write a </w:t>
      </w:r>
      <w:r w:rsidR="000E738E">
        <w:rPr>
          <w:lang w:eastAsia="en-US"/>
        </w:rPr>
        <w:t>4</w:t>
      </w:r>
      <w:r w:rsidR="00D25667">
        <w:rPr>
          <w:lang w:eastAsia="en-US"/>
        </w:rPr>
        <w:t>-</w:t>
      </w:r>
      <w:r w:rsidRPr="007163DB">
        <w:rPr>
          <w:lang w:eastAsia="en-US"/>
        </w:rPr>
        <w:t xml:space="preserve">page paper at the end of your tutoring experience identifying </w:t>
      </w:r>
      <w:r w:rsidR="00944ECD">
        <w:rPr>
          <w:lang w:eastAsia="en-US"/>
        </w:rPr>
        <w:t>six</w:t>
      </w:r>
      <w:r w:rsidRPr="007163DB">
        <w:rPr>
          <w:lang w:eastAsia="en-US"/>
        </w:rPr>
        <w:t xml:space="preserve"> things that you have learned from working with an English learner. Each point should be discussed and supported in its own separate paragraph which includes relevant examples from your experience and citations from course readings that tie your point to theory or research. </w:t>
      </w:r>
      <w:r w:rsidR="000E738E">
        <w:rPr>
          <w:lang w:eastAsia="en-US"/>
        </w:rPr>
        <w:t xml:space="preserve">This can relate to either what you have learned about having ELs as students, or what you have learned about yourself as a teacher of ELs.  </w:t>
      </w:r>
      <w:r w:rsidRPr="007163DB">
        <w:rPr>
          <w:lang w:eastAsia="en-US"/>
        </w:rPr>
        <w:t>After your description of what you have learned, you should write a concluding paragraph that talks about the overall impact of this experience on your future teaching career.</w:t>
      </w:r>
    </w:p>
    <w:p w14:paraId="7CCA3A63" w14:textId="752ED32F" w:rsidR="007163DB" w:rsidRDefault="007163DB" w:rsidP="007163DB">
      <w:pPr>
        <w:pStyle w:val="ListParagraph"/>
        <w:rPr>
          <w:lang w:eastAsia="en-US"/>
        </w:rPr>
      </w:pPr>
    </w:p>
    <w:p w14:paraId="74411506" w14:textId="77777777" w:rsidR="0020367F" w:rsidRDefault="007163DB" w:rsidP="007163DB">
      <w:pPr>
        <w:pStyle w:val="ListParagraph"/>
        <w:rPr>
          <w:lang w:eastAsia="en-US"/>
        </w:rPr>
      </w:pPr>
      <w:r>
        <w:rPr>
          <w:lang w:eastAsia="en-US"/>
        </w:rPr>
        <w:t xml:space="preserve">Please see Canvas for a rubric for this assignment. </w:t>
      </w:r>
    </w:p>
    <w:p w14:paraId="2068AF95" w14:textId="5BA9F848" w:rsidR="007163DB" w:rsidRPr="007163DB" w:rsidRDefault="0020367F" w:rsidP="007163DB">
      <w:pPr>
        <w:pStyle w:val="ListParagraph"/>
        <w:rPr>
          <w:lang w:eastAsia="en-US"/>
        </w:rPr>
      </w:pPr>
      <w:r>
        <w:rPr>
          <w:lang w:eastAsia="en-US"/>
        </w:rPr>
        <w:t>This assignment meets Learning Outcome</w:t>
      </w:r>
      <w:r w:rsidR="00F2732E">
        <w:rPr>
          <w:lang w:eastAsia="en-US"/>
        </w:rPr>
        <w:t xml:space="preserve"> 6.   </w:t>
      </w:r>
    </w:p>
    <w:p w14:paraId="298065C2" w14:textId="664E633B" w:rsidR="007A5FC7" w:rsidRDefault="00D8553B" w:rsidP="007A5FC7">
      <w:pPr>
        <w:pStyle w:val="Heading2"/>
      </w:pPr>
      <w:bookmarkStart w:id="12" w:name="_Toc267816336"/>
      <w:r>
        <w:t>CT</w:t>
      </w:r>
      <w:r w:rsidR="00072452">
        <w:t>SE</w:t>
      </w:r>
      <w:r>
        <w:t xml:space="preserve"> 7</w:t>
      </w:r>
      <w:r w:rsidR="00180267">
        <w:t>970 Section 2:</w:t>
      </w:r>
      <w:r>
        <w:t xml:space="preserve"> </w:t>
      </w:r>
      <w:bookmarkEnd w:id="12"/>
      <w:r w:rsidR="00180267">
        <w:t>Teaching ESL Reading and Writing</w:t>
      </w:r>
      <w:r>
        <w:t xml:space="preserve">, </w:t>
      </w:r>
      <w:r w:rsidR="00191BDF">
        <w:t>Fall</w:t>
      </w:r>
      <w:r>
        <w:t xml:space="preserve"> 2020</w:t>
      </w:r>
    </w:p>
    <w:p w14:paraId="54C237DD" w14:textId="2248384D" w:rsidR="005E064B" w:rsidRDefault="00D8553B" w:rsidP="008623DA">
      <w:r>
        <w:t xml:space="preserve">All meetings will occur in Haley </w:t>
      </w:r>
      <w:r w:rsidR="00391B86">
        <w:t>24</w:t>
      </w:r>
      <w:r w:rsidR="009412E0">
        <w:t>14</w:t>
      </w:r>
      <w:r>
        <w:t xml:space="preserve"> </w:t>
      </w:r>
      <w:r w:rsidR="000F2C11">
        <w:t xml:space="preserve">or on-line </w:t>
      </w:r>
      <w:r>
        <w:t>unless otherwise communicated by Canvas and in person course announcements.</w:t>
      </w:r>
    </w:p>
    <w:p w14:paraId="45364CB1" w14:textId="4F290CEC" w:rsidR="00180267" w:rsidRDefault="00180267" w:rsidP="008623DA"/>
    <w:p w14:paraId="7A7DBF84" w14:textId="4F6AD3D9"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If normal class and/or lab activities are disrupted due to illness, emergency, or crisis situation, the syllabus and other course plans and assignments may be modified to allow completion of the course. If this occurs, an addendum to your syllabus and/or course assignments will replace the original materials.</w:t>
      </w:r>
    </w:p>
    <w:p w14:paraId="36C24662" w14:textId="77777777" w:rsidR="009412E0" w:rsidRPr="00186E90" w:rsidRDefault="009412E0" w:rsidP="009412E0">
      <w:pPr>
        <w:pStyle w:val="Heading2"/>
      </w:pPr>
      <w:r w:rsidRPr="00186E90">
        <w:t xml:space="preserve">COVID Policies </w:t>
      </w:r>
    </w:p>
    <w:p w14:paraId="5612EFCC"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Physical Distancing </w:t>
      </w:r>
    </w:p>
    <w:p w14:paraId="2F8648E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ace coverings are not a substitute for physical distancing. Students shall observe physical distancing guidelines where possible in the classroom, laboratory, studio, creative space setting and in public spaces.</w:t>
      </w:r>
    </w:p>
    <w:p w14:paraId="4DA810C0"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43976420"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Face Covering Policy </w:t>
      </w:r>
    </w:p>
    <w:p w14:paraId="21E8F951" w14:textId="2B8F7FC5"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lastRenderedPageBreak/>
        <w:t xml:space="preserve">In response to COVID-19, and in alignment with Auburn University's Presidential directives, and local, state, and national health official guidelines face coverings </w:t>
      </w:r>
      <w:r w:rsidR="005E01BA">
        <w:rPr>
          <w:rFonts w:ascii="Arial" w:eastAsia="Times New Roman" w:hAnsi="Arial" w:cs="Arial"/>
          <w:color w:val="464646"/>
        </w:rPr>
        <w:t>may be</w:t>
      </w:r>
      <w:r w:rsidRPr="00186E90">
        <w:rPr>
          <w:rFonts w:ascii="Arial" w:eastAsia="Times New Roman" w:hAnsi="Arial" w:cs="Arial"/>
          <w:color w:val="464646"/>
        </w:rPr>
        <w:t xml:space="preserv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01B15C2A" w14:textId="268A7E2A"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If a student has a medical exception to the face covering requirement, please contact the Office of Accessibility to obtain appropriate documentation.</w:t>
      </w:r>
      <w:r w:rsidR="005E01BA" w:rsidRPr="005E01BA">
        <w:rPr>
          <w:rFonts w:ascii="Arial" w:eastAsia="Times New Roman" w:hAnsi="Arial" w:cs="Arial"/>
          <w:color w:val="464646"/>
        </w:rPr>
        <w:t xml:space="preserve"> </w:t>
      </w:r>
      <w:r w:rsidR="005E01BA">
        <w:rPr>
          <w:rFonts w:ascii="Arial" w:eastAsia="Times New Roman" w:hAnsi="Arial" w:cs="Arial"/>
          <w:color w:val="464646"/>
        </w:rPr>
        <w:t>Our class will adhere to any face covering policy that is issued by the university.</w:t>
      </w:r>
    </w:p>
    <w:p w14:paraId="0C297288" w14:textId="77777777" w:rsidR="009412E0" w:rsidRPr="00186E90" w:rsidRDefault="009412E0" w:rsidP="009412E0">
      <w:pPr>
        <w:rPr>
          <w:rFonts w:ascii="Arial" w:hAnsi="Arial" w:cs="Arial"/>
          <w:b/>
          <w:bCs/>
        </w:rPr>
      </w:pPr>
      <w:r w:rsidRPr="00186E90">
        <w:rPr>
          <w:rFonts w:ascii="Arial" w:hAnsi="Arial" w:cs="Arial"/>
          <w:b/>
          <w:bCs/>
        </w:rPr>
        <w:t xml:space="preserve">Possibility of Going Remote </w:t>
      </w:r>
    </w:p>
    <w:p w14:paraId="2D1B7286" w14:textId="77777777" w:rsidR="009412E0" w:rsidRPr="00186E90" w:rsidRDefault="009412E0" w:rsidP="009412E0">
      <w:pPr>
        <w:rPr>
          <w:rFonts w:ascii="Arial" w:hAnsi="Arial" w:cs="Arial"/>
          <w:color w:val="464646"/>
          <w:shd w:val="clear" w:color="auto" w:fill="FFFFFF"/>
        </w:rPr>
      </w:pPr>
      <w:r w:rsidRPr="00186E90">
        <w:rPr>
          <w:rFonts w:ascii="Arial" w:hAnsi="Arial" w:cs="Arial"/>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1105421C" w14:textId="77777777" w:rsidR="009412E0" w:rsidRPr="00186E90" w:rsidRDefault="009412E0" w:rsidP="009412E0">
      <w:pPr>
        <w:rPr>
          <w:rFonts w:ascii="Arial" w:hAnsi="Arial" w:cs="Arial"/>
          <w:color w:val="464646"/>
          <w:shd w:val="clear" w:color="auto" w:fill="FFFFFF"/>
        </w:rPr>
      </w:pPr>
    </w:p>
    <w:p w14:paraId="11C5E2AF" w14:textId="77777777" w:rsidR="009412E0" w:rsidRPr="00186E90" w:rsidRDefault="009412E0" w:rsidP="009412E0">
      <w:pPr>
        <w:rPr>
          <w:rFonts w:ascii="Arial" w:hAnsi="Arial" w:cs="Arial"/>
          <w:b/>
          <w:bCs/>
          <w:color w:val="464646"/>
          <w:shd w:val="clear" w:color="auto" w:fill="FFFFFF"/>
        </w:rPr>
      </w:pPr>
      <w:r w:rsidRPr="00186E90">
        <w:rPr>
          <w:rFonts w:ascii="Arial" w:hAnsi="Arial" w:cs="Arial"/>
          <w:b/>
          <w:bCs/>
          <w:color w:val="464646"/>
          <w:shd w:val="clear" w:color="auto" w:fill="FFFFFF"/>
        </w:rPr>
        <w:t>In the Event that a Student in the Class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Students must conduct daily health checks in accordance with </w:t>
      </w:r>
      <w:hyperlink r:id="rId17" w:tgtFrame="_blank" w:history="1">
        <w:r w:rsidRPr="00186E90">
          <w:rPr>
            <w:rStyle w:val="Hyperlink"/>
            <w:rFonts w:ascii="Arial" w:hAnsi="Arial" w:cs="Arial"/>
            <w:shd w:val="clear" w:color="auto" w:fill="FFFFFF"/>
          </w:rPr>
          <w:t>CDC guidelines</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18" w:tgtFrame="_blank" w:history="1">
        <w:r w:rsidRPr="00186E90">
          <w:rPr>
            <w:rStyle w:val="Hyperlink"/>
            <w:rFonts w:ascii="Arial" w:hAnsi="Arial" w:cs="Arial"/>
            <w:shd w:val="clear" w:color="auto" w:fill="FFFFFF"/>
          </w:rPr>
          <w:t>Student Health Center</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or their health care provider to receive care and who can provide the latest direction on quarantine and self-isolation. Contact your instructor immediately to make instructional and learning arrangements.</w:t>
      </w:r>
    </w:p>
    <w:p w14:paraId="6F961FBC" w14:textId="77777777" w:rsidR="009412E0" w:rsidRPr="00186E90" w:rsidRDefault="009412E0" w:rsidP="009412E0">
      <w:pPr>
        <w:rPr>
          <w:rFonts w:ascii="Arial" w:hAnsi="Arial" w:cs="Arial"/>
          <w:b/>
          <w:bCs/>
          <w:color w:val="464646"/>
          <w:shd w:val="clear" w:color="auto" w:fill="FFFFFF"/>
        </w:rPr>
      </w:pPr>
    </w:p>
    <w:p w14:paraId="6D4C74C7" w14:textId="77777777" w:rsidR="009412E0" w:rsidRPr="00186E90" w:rsidRDefault="009412E0" w:rsidP="009412E0">
      <w:pPr>
        <w:rPr>
          <w:rFonts w:ascii="Arial" w:hAnsi="Arial" w:cs="Arial"/>
          <w:color w:val="464646"/>
          <w:shd w:val="clear" w:color="auto" w:fill="FFFFFF"/>
        </w:rPr>
      </w:pPr>
      <w:r w:rsidRPr="00186E90">
        <w:rPr>
          <w:rFonts w:ascii="Arial" w:hAnsi="Arial" w:cs="Arial"/>
          <w:b/>
          <w:bCs/>
          <w:color w:val="464646"/>
          <w:shd w:val="clear" w:color="auto" w:fill="FFFFFF"/>
        </w:rPr>
        <w:t>In the Event that the Instructor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If I am unable to attend our F2F portions of the class, we will transition to a fully online course until I am allowed to return. If I become ill or unable to lead the class, a backup instructor will be identified and they will communicate any changes or updates to the course schedule or mode of instruction as soon as possible.</w:t>
      </w:r>
    </w:p>
    <w:p w14:paraId="2928FA18" w14:textId="77777777" w:rsidR="009412E0" w:rsidRPr="00186E90" w:rsidRDefault="009412E0" w:rsidP="009412E0">
      <w:pPr>
        <w:rPr>
          <w:rFonts w:ascii="Arial" w:hAnsi="Arial" w:cs="Arial"/>
        </w:rPr>
      </w:pPr>
    </w:p>
    <w:p w14:paraId="240F31AE" w14:textId="77777777" w:rsidR="009412E0" w:rsidRPr="00186E90" w:rsidRDefault="009412E0" w:rsidP="009412E0">
      <w:pPr>
        <w:rPr>
          <w:rFonts w:ascii="Arial" w:hAnsi="Arial" w:cs="Arial"/>
          <w:b/>
          <w:bCs/>
        </w:rPr>
      </w:pPr>
      <w:r w:rsidRPr="00186E90">
        <w:rPr>
          <w:rFonts w:ascii="Arial" w:hAnsi="Arial" w:cs="Arial"/>
          <w:b/>
          <w:bCs/>
        </w:rPr>
        <w:t xml:space="preserve">Zoom Policies </w:t>
      </w:r>
    </w:p>
    <w:p w14:paraId="75F19435" w14:textId="77777777" w:rsidR="009412E0" w:rsidRPr="00186E90" w:rsidRDefault="009412E0" w:rsidP="009412E0">
      <w:pPr>
        <w:rPr>
          <w:rFonts w:ascii="Arial" w:hAnsi="Arial" w:cs="Arial"/>
        </w:rPr>
      </w:pPr>
      <w:r w:rsidRPr="00186E90">
        <w:rPr>
          <w:rFonts w:ascii="Arial" w:hAnsi="Arial" w:cs="Arial"/>
          <w:color w:val="464646"/>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FCFB7B4" w14:textId="77777777" w:rsidR="009412E0" w:rsidRPr="00186E90" w:rsidRDefault="009412E0" w:rsidP="009412E0">
      <w:pPr>
        <w:tabs>
          <w:tab w:val="left" w:pos="0"/>
        </w:tabs>
        <w:suppressAutoHyphens/>
        <w:rPr>
          <w:rFonts w:ascii="Arial" w:hAnsi="Arial" w:cs="Arial"/>
        </w:rPr>
      </w:pPr>
    </w:p>
    <w:p w14:paraId="6EC7575E" w14:textId="77777777" w:rsidR="009412E0" w:rsidRPr="00186E90" w:rsidRDefault="009412E0" w:rsidP="009412E0">
      <w:pPr>
        <w:tabs>
          <w:tab w:val="left" w:pos="0"/>
        </w:tabs>
        <w:suppressAutoHyphens/>
        <w:rPr>
          <w:rFonts w:ascii="Arial" w:hAnsi="Arial" w:cs="Arial"/>
          <w:b/>
          <w:bCs/>
        </w:rPr>
      </w:pPr>
      <w:r w:rsidRPr="00186E90">
        <w:rPr>
          <w:rFonts w:ascii="Arial" w:hAnsi="Arial" w:cs="Arial"/>
          <w:b/>
          <w:bCs/>
        </w:rPr>
        <w:lastRenderedPageBreak/>
        <w:t xml:space="preserve">Attendance Issues Due to COVID </w:t>
      </w:r>
    </w:p>
    <w:p w14:paraId="706FAF53" w14:textId="77777777" w:rsidR="009412E0" w:rsidRPr="00186E90" w:rsidRDefault="009412E0" w:rsidP="009412E0">
      <w:pPr>
        <w:tabs>
          <w:tab w:val="left" w:pos="0"/>
        </w:tabs>
        <w:suppressAutoHyphens/>
        <w:rPr>
          <w:rFonts w:ascii="Arial" w:hAnsi="Arial" w:cs="Arial"/>
        </w:rPr>
      </w:pPr>
      <w:r w:rsidRPr="00186E90">
        <w:rPr>
          <w:rFonts w:ascii="Arial" w:hAnsi="Arial" w:cs="Arial"/>
        </w:rPr>
        <w:t xml:space="preserve">Participation grades will be worth 30 points, and you will receive 2 points per class.  To earn these points, you are expected to be active participants in all of the class activities. </w:t>
      </w:r>
    </w:p>
    <w:p w14:paraId="07A5FEDD"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062F1392"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Please do the following in the event of an illness or COVID-related absence:</w:t>
      </w:r>
    </w:p>
    <w:p w14:paraId="570E6CC1"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n advance of your absence if possible</w:t>
      </w:r>
    </w:p>
    <w:p w14:paraId="5F6F021A"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Keep up with coursework as much as possible</w:t>
      </w:r>
    </w:p>
    <w:p w14:paraId="40B07F0E"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Participate in class activities and submit assignments electronically as much as possible</w:t>
      </w:r>
    </w:p>
    <w:p w14:paraId="4E070D3C"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f you require a modification to the deadline of an assignment or exam</w:t>
      </w:r>
    </w:p>
    <w:p w14:paraId="7F9385C5" w14:textId="79A45E4F" w:rsidR="009412E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inally, if remaining in a class and fulfilling the necessary requirements becomes impossible due to illness or other COVID-related issues, please let me know as soon as possible so we can discuss your options.</w:t>
      </w:r>
    </w:p>
    <w:p w14:paraId="31C30166" w14:textId="211973E8" w:rsidR="001653DF" w:rsidRDefault="001653DF" w:rsidP="009412E0">
      <w:pPr>
        <w:spacing w:before="180" w:after="180"/>
        <w:rPr>
          <w:rFonts w:ascii="Arial" w:eastAsia="Times New Roman" w:hAnsi="Arial" w:cs="Arial"/>
          <w:color w:val="464646"/>
        </w:rPr>
      </w:pPr>
    </w:p>
    <w:tbl>
      <w:tblPr>
        <w:tblW w:w="9745" w:type="dxa"/>
        <w:shd w:val="clear" w:color="auto" w:fill="F7F0F0"/>
        <w:tblCellMar>
          <w:top w:w="15" w:type="dxa"/>
          <w:left w:w="15" w:type="dxa"/>
          <w:bottom w:w="15" w:type="dxa"/>
          <w:right w:w="15" w:type="dxa"/>
        </w:tblCellMar>
        <w:tblLook w:val="04A0" w:firstRow="1" w:lastRow="0" w:firstColumn="1" w:lastColumn="0" w:noHBand="0" w:noVBand="1"/>
      </w:tblPr>
      <w:tblGrid>
        <w:gridCol w:w="896"/>
        <w:gridCol w:w="2471"/>
        <w:gridCol w:w="1964"/>
        <w:gridCol w:w="2003"/>
        <w:gridCol w:w="2881"/>
      </w:tblGrid>
      <w:tr w:rsidR="001653DF" w:rsidRPr="001653DF" w14:paraId="75ACA92F" w14:textId="77777777" w:rsidTr="001653DF">
        <w:trPr>
          <w:trHeight w:val="1335"/>
        </w:trPr>
        <w:tc>
          <w:tcPr>
            <w:tcW w:w="836" w:type="dxa"/>
            <w:shd w:val="clear" w:color="auto" w:fill="F7F0F0"/>
            <w:tcMar>
              <w:top w:w="30" w:type="dxa"/>
              <w:left w:w="30" w:type="dxa"/>
              <w:bottom w:w="30" w:type="dxa"/>
              <w:right w:w="30" w:type="dxa"/>
            </w:tcMar>
            <w:vAlign w:val="center"/>
            <w:hideMark/>
          </w:tcPr>
          <w:p w14:paraId="71CA0A9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ATE</w:t>
            </w:r>
          </w:p>
        </w:tc>
        <w:tc>
          <w:tcPr>
            <w:tcW w:w="1987" w:type="dxa"/>
            <w:shd w:val="clear" w:color="auto" w:fill="F7F0F0"/>
            <w:tcMar>
              <w:top w:w="30" w:type="dxa"/>
              <w:left w:w="30" w:type="dxa"/>
              <w:bottom w:w="30" w:type="dxa"/>
              <w:right w:w="30" w:type="dxa"/>
            </w:tcMar>
            <w:vAlign w:val="center"/>
            <w:hideMark/>
          </w:tcPr>
          <w:p w14:paraId="6F05F16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OPIC</w:t>
            </w:r>
          </w:p>
          <w:p w14:paraId="520B5B5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889" w:type="dxa"/>
            <w:shd w:val="clear" w:color="auto" w:fill="F7F0F0"/>
            <w:tcMar>
              <w:top w:w="30" w:type="dxa"/>
              <w:left w:w="30" w:type="dxa"/>
              <w:bottom w:w="30" w:type="dxa"/>
              <w:right w:w="30" w:type="dxa"/>
            </w:tcMar>
            <w:vAlign w:val="center"/>
            <w:hideMark/>
          </w:tcPr>
          <w:p w14:paraId="18BB8E0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READINGS</w:t>
            </w:r>
          </w:p>
        </w:tc>
        <w:tc>
          <w:tcPr>
            <w:tcW w:w="1934" w:type="dxa"/>
            <w:shd w:val="clear" w:color="auto" w:fill="F7F0F0"/>
            <w:tcMar>
              <w:top w:w="30" w:type="dxa"/>
              <w:left w:w="30" w:type="dxa"/>
              <w:bottom w:w="30" w:type="dxa"/>
              <w:right w:w="30" w:type="dxa"/>
            </w:tcMar>
            <w:vAlign w:val="center"/>
            <w:hideMark/>
          </w:tcPr>
          <w:p w14:paraId="6E44FE6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ASSIGNMENT DUE</w:t>
            </w:r>
          </w:p>
        </w:tc>
        <w:tc>
          <w:tcPr>
            <w:tcW w:w="2800" w:type="dxa"/>
            <w:shd w:val="clear" w:color="auto" w:fill="F7F0F0"/>
            <w:tcMar>
              <w:top w:w="30" w:type="dxa"/>
              <w:left w:w="30" w:type="dxa"/>
              <w:bottom w:w="30" w:type="dxa"/>
              <w:right w:w="30" w:type="dxa"/>
            </w:tcMar>
            <w:vAlign w:val="center"/>
            <w:hideMark/>
          </w:tcPr>
          <w:p w14:paraId="67DFCCE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ESOL STRATEGY/</w:t>
            </w:r>
          </w:p>
          <w:p w14:paraId="0FC4383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PRESENTER</w:t>
            </w:r>
          </w:p>
        </w:tc>
      </w:tr>
      <w:tr w:rsidR="001653DF" w:rsidRPr="001653DF" w14:paraId="7EC8A199" w14:textId="77777777" w:rsidTr="001653DF">
        <w:trPr>
          <w:trHeight w:val="1155"/>
        </w:trPr>
        <w:tc>
          <w:tcPr>
            <w:tcW w:w="836" w:type="dxa"/>
            <w:shd w:val="clear" w:color="auto" w:fill="F7F0F0"/>
            <w:tcMar>
              <w:top w:w="30" w:type="dxa"/>
              <w:left w:w="30" w:type="dxa"/>
              <w:bottom w:w="30" w:type="dxa"/>
              <w:right w:w="30" w:type="dxa"/>
            </w:tcMar>
            <w:vAlign w:val="center"/>
            <w:hideMark/>
          </w:tcPr>
          <w:p w14:paraId="7BE353C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8/17</w:t>
            </w:r>
          </w:p>
        </w:tc>
        <w:tc>
          <w:tcPr>
            <w:tcW w:w="1987" w:type="dxa"/>
            <w:shd w:val="clear" w:color="auto" w:fill="F7F0F0"/>
            <w:tcMar>
              <w:top w:w="30" w:type="dxa"/>
              <w:left w:w="30" w:type="dxa"/>
              <w:bottom w:w="30" w:type="dxa"/>
              <w:right w:w="30" w:type="dxa"/>
            </w:tcMar>
            <w:vAlign w:val="center"/>
            <w:hideMark/>
          </w:tcPr>
          <w:p w14:paraId="5B12D6A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troduction and Overview</w:t>
            </w:r>
          </w:p>
        </w:tc>
        <w:tc>
          <w:tcPr>
            <w:tcW w:w="1889" w:type="dxa"/>
            <w:shd w:val="clear" w:color="auto" w:fill="F7F0F0"/>
            <w:tcMar>
              <w:top w:w="30" w:type="dxa"/>
              <w:left w:w="30" w:type="dxa"/>
              <w:bottom w:w="30" w:type="dxa"/>
              <w:right w:w="30" w:type="dxa"/>
            </w:tcMar>
            <w:vAlign w:val="center"/>
            <w:hideMark/>
          </w:tcPr>
          <w:p w14:paraId="7CC2D11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58DD21B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366293B0"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Carousel Graffiti</w:t>
            </w:r>
          </w:p>
        </w:tc>
      </w:tr>
      <w:tr w:rsidR="001653DF" w:rsidRPr="001653DF" w14:paraId="75364F4E" w14:textId="77777777" w:rsidTr="001653DF">
        <w:trPr>
          <w:trHeight w:val="2415"/>
        </w:trPr>
        <w:tc>
          <w:tcPr>
            <w:tcW w:w="836" w:type="dxa"/>
            <w:shd w:val="clear" w:color="auto" w:fill="F7F0F0"/>
            <w:tcMar>
              <w:top w:w="30" w:type="dxa"/>
              <w:left w:w="30" w:type="dxa"/>
              <w:bottom w:w="30" w:type="dxa"/>
              <w:right w:w="30" w:type="dxa"/>
            </w:tcMar>
            <w:vAlign w:val="center"/>
            <w:hideMark/>
          </w:tcPr>
          <w:p w14:paraId="71EC628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8/24</w:t>
            </w:r>
          </w:p>
        </w:tc>
        <w:tc>
          <w:tcPr>
            <w:tcW w:w="1987" w:type="dxa"/>
            <w:shd w:val="clear" w:color="auto" w:fill="F7F0F0"/>
            <w:tcMar>
              <w:top w:w="30" w:type="dxa"/>
              <w:left w:w="30" w:type="dxa"/>
              <w:bottom w:w="30" w:type="dxa"/>
              <w:right w:w="30" w:type="dxa"/>
            </w:tcMar>
            <w:vAlign w:val="center"/>
            <w:hideMark/>
          </w:tcPr>
          <w:p w14:paraId="148D40F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EL Literacy Characteristics</w:t>
            </w:r>
          </w:p>
        </w:tc>
        <w:tc>
          <w:tcPr>
            <w:tcW w:w="1889" w:type="dxa"/>
            <w:shd w:val="clear" w:color="auto" w:fill="F7F0F0"/>
            <w:tcMar>
              <w:top w:w="30" w:type="dxa"/>
              <w:left w:w="30" w:type="dxa"/>
              <w:bottom w:w="30" w:type="dxa"/>
              <w:right w:w="30" w:type="dxa"/>
            </w:tcMar>
            <w:vAlign w:val="center"/>
            <w:hideMark/>
          </w:tcPr>
          <w:p w14:paraId="0A0329A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edgcock &amp; Ferris Chapter 2</w:t>
            </w:r>
          </w:p>
          <w:p w14:paraId="36622CF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yland Chapter 2</w:t>
            </w:r>
          </w:p>
        </w:tc>
        <w:tc>
          <w:tcPr>
            <w:tcW w:w="1934" w:type="dxa"/>
            <w:shd w:val="clear" w:color="auto" w:fill="F7F0F0"/>
            <w:tcMar>
              <w:top w:w="30" w:type="dxa"/>
              <w:left w:w="30" w:type="dxa"/>
              <w:bottom w:w="30" w:type="dxa"/>
              <w:right w:w="30" w:type="dxa"/>
            </w:tcMar>
            <w:vAlign w:val="center"/>
            <w:hideMark/>
          </w:tcPr>
          <w:p w14:paraId="6F648B4C"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7F40D4F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Four Corners Activity</w:t>
            </w:r>
          </w:p>
        </w:tc>
      </w:tr>
      <w:tr w:rsidR="001653DF" w:rsidRPr="001653DF" w14:paraId="7E01358B" w14:textId="77777777" w:rsidTr="001653DF">
        <w:trPr>
          <w:trHeight w:val="2055"/>
        </w:trPr>
        <w:tc>
          <w:tcPr>
            <w:tcW w:w="836" w:type="dxa"/>
            <w:shd w:val="clear" w:color="auto" w:fill="F7F0F0"/>
            <w:tcMar>
              <w:top w:w="30" w:type="dxa"/>
              <w:left w:w="30" w:type="dxa"/>
              <w:bottom w:w="30" w:type="dxa"/>
              <w:right w:w="30" w:type="dxa"/>
            </w:tcMar>
            <w:vAlign w:val="center"/>
            <w:hideMark/>
          </w:tcPr>
          <w:p w14:paraId="3F8D6C3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lastRenderedPageBreak/>
              <w:t>8/31</w:t>
            </w:r>
          </w:p>
        </w:tc>
        <w:tc>
          <w:tcPr>
            <w:tcW w:w="1987" w:type="dxa"/>
            <w:shd w:val="clear" w:color="auto" w:fill="F7F0F0"/>
            <w:tcMar>
              <w:top w:w="30" w:type="dxa"/>
              <w:left w:w="30" w:type="dxa"/>
              <w:bottom w:w="30" w:type="dxa"/>
              <w:right w:w="30" w:type="dxa"/>
            </w:tcMar>
            <w:vAlign w:val="center"/>
            <w:hideMark/>
          </w:tcPr>
          <w:p w14:paraId="2F7DE7E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Planning Literacy Instruction for ELs </w:t>
            </w:r>
          </w:p>
        </w:tc>
        <w:tc>
          <w:tcPr>
            <w:tcW w:w="1889" w:type="dxa"/>
            <w:shd w:val="clear" w:color="auto" w:fill="F7F0F0"/>
            <w:tcMar>
              <w:top w:w="30" w:type="dxa"/>
              <w:left w:w="30" w:type="dxa"/>
              <w:bottom w:w="30" w:type="dxa"/>
              <w:right w:w="30" w:type="dxa"/>
            </w:tcMar>
            <w:vAlign w:val="center"/>
            <w:hideMark/>
          </w:tcPr>
          <w:p w14:paraId="0C35716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Short &amp; Echevarria Chapter 2</w:t>
            </w:r>
          </w:p>
          <w:p w14:paraId="794CBEB4"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Walqui</w:t>
            </w:r>
            <w:proofErr w:type="spellEnd"/>
            <w:r w:rsidRPr="001653DF">
              <w:rPr>
                <w:rFonts w:ascii="Lato" w:eastAsia="Times New Roman" w:hAnsi="Lato"/>
                <w:b/>
                <w:bCs/>
                <w:color w:val="2D3B45"/>
                <w:sz w:val="30"/>
                <w:szCs w:val="30"/>
                <w:lang w:eastAsia="en-US"/>
              </w:rPr>
              <w:t xml:space="preserve"> (2019)</w:t>
            </w:r>
          </w:p>
        </w:tc>
        <w:tc>
          <w:tcPr>
            <w:tcW w:w="1934" w:type="dxa"/>
            <w:shd w:val="clear" w:color="auto" w:fill="F7F0F0"/>
            <w:tcMar>
              <w:top w:w="30" w:type="dxa"/>
              <w:left w:w="30" w:type="dxa"/>
              <w:bottom w:w="30" w:type="dxa"/>
              <w:right w:w="30" w:type="dxa"/>
            </w:tcMar>
            <w:vAlign w:val="center"/>
            <w:hideMark/>
          </w:tcPr>
          <w:p w14:paraId="103CFF5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0F1D9C48"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AP Strategy</w:t>
            </w:r>
          </w:p>
        </w:tc>
      </w:tr>
      <w:tr w:rsidR="001653DF" w:rsidRPr="001653DF" w14:paraId="36043F60" w14:textId="77777777" w:rsidTr="001653DF">
        <w:trPr>
          <w:trHeight w:val="1515"/>
        </w:trPr>
        <w:tc>
          <w:tcPr>
            <w:tcW w:w="836" w:type="dxa"/>
            <w:shd w:val="clear" w:color="auto" w:fill="F7F0F0"/>
            <w:tcMar>
              <w:top w:w="30" w:type="dxa"/>
              <w:left w:w="30" w:type="dxa"/>
              <w:bottom w:w="30" w:type="dxa"/>
              <w:right w:w="30" w:type="dxa"/>
            </w:tcMar>
            <w:vAlign w:val="center"/>
            <w:hideMark/>
          </w:tcPr>
          <w:p w14:paraId="0F7008F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7</w:t>
            </w:r>
          </w:p>
        </w:tc>
        <w:tc>
          <w:tcPr>
            <w:tcW w:w="1987" w:type="dxa"/>
            <w:shd w:val="clear" w:color="auto" w:fill="F7F0F0"/>
            <w:tcMar>
              <w:top w:w="30" w:type="dxa"/>
              <w:left w:w="30" w:type="dxa"/>
              <w:bottom w:w="30" w:type="dxa"/>
              <w:right w:w="30" w:type="dxa"/>
            </w:tcMar>
            <w:vAlign w:val="center"/>
            <w:hideMark/>
          </w:tcPr>
          <w:p w14:paraId="58149BC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Differentiating ESOL Literacy Instruction</w:t>
            </w:r>
          </w:p>
        </w:tc>
        <w:tc>
          <w:tcPr>
            <w:tcW w:w="1889" w:type="dxa"/>
            <w:shd w:val="clear" w:color="auto" w:fill="F7F0F0"/>
            <w:tcMar>
              <w:top w:w="30" w:type="dxa"/>
              <w:left w:w="30" w:type="dxa"/>
              <w:bottom w:w="30" w:type="dxa"/>
              <w:right w:w="30" w:type="dxa"/>
            </w:tcMar>
            <w:vAlign w:val="center"/>
            <w:hideMark/>
          </w:tcPr>
          <w:p w14:paraId="29A84BE0"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Baecher</w:t>
            </w:r>
            <w:proofErr w:type="spellEnd"/>
            <w:r w:rsidRPr="001653DF">
              <w:rPr>
                <w:rFonts w:ascii="Lato" w:eastAsia="Times New Roman" w:hAnsi="Lato"/>
                <w:b/>
                <w:bCs/>
                <w:color w:val="2D3B45"/>
                <w:sz w:val="30"/>
                <w:szCs w:val="30"/>
                <w:lang w:eastAsia="en-US"/>
              </w:rPr>
              <w:t xml:space="preserve"> et al</w:t>
            </w:r>
          </w:p>
          <w:p w14:paraId="3873A784"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StaehrFenner</w:t>
            </w:r>
            <w:proofErr w:type="spellEnd"/>
            <w:r w:rsidRPr="001653DF">
              <w:rPr>
                <w:rFonts w:ascii="Lato" w:eastAsia="Times New Roman" w:hAnsi="Lato"/>
                <w:b/>
                <w:bCs/>
                <w:color w:val="2D3B45"/>
                <w:sz w:val="30"/>
                <w:szCs w:val="30"/>
                <w:lang w:eastAsia="en-US"/>
              </w:rPr>
              <w:t xml:space="preserve"> &amp; Snyder</w:t>
            </w:r>
          </w:p>
        </w:tc>
        <w:tc>
          <w:tcPr>
            <w:tcW w:w="1934" w:type="dxa"/>
            <w:shd w:val="clear" w:color="auto" w:fill="F7F0F0"/>
            <w:tcMar>
              <w:top w:w="30" w:type="dxa"/>
              <w:left w:w="30" w:type="dxa"/>
              <w:bottom w:w="30" w:type="dxa"/>
              <w:right w:w="30" w:type="dxa"/>
            </w:tcMar>
            <w:vAlign w:val="center"/>
            <w:hideMark/>
          </w:tcPr>
          <w:p w14:paraId="47EE564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esson Plan 1 is due</w:t>
            </w:r>
          </w:p>
        </w:tc>
        <w:tc>
          <w:tcPr>
            <w:tcW w:w="2800" w:type="dxa"/>
            <w:shd w:val="clear" w:color="auto" w:fill="F7F0F0"/>
            <w:tcMar>
              <w:top w:w="30" w:type="dxa"/>
              <w:left w:w="30" w:type="dxa"/>
              <w:bottom w:w="30" w:type="dxa"/>
              <w:right w:w="30" w:type="dxa"/>
            </w:tcMar>
            <w:vAlign w:val="center"/>
            <w:hideMark/>
          </w:tcPr>
          <w:p w14:paraId="1D71E8F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QAR Strategy</w:t>
            </w:r>
          </w:p>
        </w:tc>
      </w:tr>
      <w:tr w:rsidR="001653DF" w:rsidRPr="001653DF" w14:paraId="384C629F" w14:textId="77777777" w:rsidTr="001653DF">
        <w:trPr>
          <w:trHeight w:val="2595"/>
        </w:trPr>
        <w:tc>
          <w:tcPr>
            <w:tcW w:w="836" w:type="dxa"/>
            <w:shd w:val="clear" w:color="auto" w:fill="F7F0F0"/>
            <w:tcMar>
              <w:top w:w="30" w:type="dxa"/>
              <w:left w:w="30" w:type="dxa"/>
              <w:bottom w:w="30" w:type="dxa"/>
              <w:right w:w="30" w:type="dxa"/>
            </w:tcMar>
            <w:vAlign w:val="center"/>
            <w:hideMark/>
          </w:tcPr>
          <w:p w14:paraId="5C001D5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14</w:t>
            </w:r>
          </w:p>
        </w:tc>
        <w:tc>
          <w:tcPr>
            <w:tcW w:w="1987" w:type="dxa"/>
            <w:shd w:val="clear" w:color="auto" w:fill="F7F0F0"/>
            <w:tcMar>
              <w:top w:w="30" w:type="dxa"/>
              <w:left w:w="30" w:type="dxa"/>
              <w:bottom w:w="30" w:type="dxa"/>
              <w:right w:w="30" w:type="dxa"/>
            </w:tcMar>
            <w:vAlign w:val="center"/>
            <w:hideMark/>
          </w:tcPr>
          <w:p w14:paraId="0B71854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Selecting and Modifying ESOL Materials for ESOL Literacy Instruction</w:t>
            </w:r>
          </w:p>
        </w:tc>
        <w:tc>
          <w:tcPr>
            <w:tcW w:w="1889" w:type="dxa"/>
            <w:shd w:val="clear" w:color="auto" w:fill="F7F0F0"/>
            <w:tcMar>
              <w:top w:w="30" w:type="dxa"/>
              <w:left w:w="30" w:type="dxa"/>
              <w:bottom w:w="30" w:type="dxa"/>
              <w:right w:w="30" w:type="dxa"/>
            </w:tcMar>
            <w:vAlign w:val="center"/>
            <w:hideMark/>
          </w:tcPr>
          <w:p w14:paraId="1D13520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omlinson &amp; Masuhara</w:t>
            </w:r>
          </w:p>
          <w:p w14:paraId="093FCBB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Kim &amp; Snow</w:t>
            </w:r>
          </w:p>
        </w:tc>
        <w:tc>
          <w:tcPr>
            <w:tcW w:w="1934" w:type="dxa"/>
            <w:shd w:val="clear" w:color="auto" w:fill="F7F0F0"/>
            <w:tcMar>
              <w:top w:w="30" w:type="dxa"/>
              <w:left w:w="30" w:type="dxa"/>
              <w:bottom w:w="30" w:type="dxa"/>
              <w:right w:w="30" w:type="dxa"/>
            </w:tcMar>
            <w:vAlign w:val="center"/>
            <w:hideMark/>
          </w:tcPr>
          <w:p w14:paraId="6F75E84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195D586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GIST Strategy</w:t>
            </w:r>
          </w:p>
          <w:p w14:paraId="2D15CC5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r>
      <w:tr w:rsidR="001653DF" w:rsidRPr="001653DF" w14:paraId="798FD0B2" w14:textId="77777777" w:rsidTr="001653DF">
        <w:trPr>
          <w:trHeight w:val="1875"/>
        </w:trPr>
        <w:tc>
          <w:tcPr>
            <w:tcW w:w="836" w:type="dxa"/>
            <w:shd w:val="clear" w:color="auto" w:fill="F7F0F0"/>
            <w:tcMar>
              <w:top w:w="30" w:type="dxa"/>
              <w:left w:w="30" w:type="dxa"/>
              <w:bottom w:w="30" w:type="dxa"/>
              <w:right w:w="30" w:type="dxa"/>
            </w:tcMar>
            <w:vAlign w:val="center"/>
            <w:hideMark/>
          </w:tcPr>
          <w:p w14:paraId="657038C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21</w:t>
            </w:r>
          </w:p>
        </w:tc>
        <w:tc>
          <w:tcPr>
            <w:tcW w:w="1987" w:type="dxa"/>
            <w:shd w:val="clear" w:color="auto" w:fill="F7F0F0"/>
            <w:tcMar>
              <w:top w:w="30" w:type="dxa"/>
              <w:left w:w="30" w:type="dxa"/>
              <w:bottom w:w="30" w:type="dxa"/>
              <w:right w:w="30" w:type="dxa"/>
            </w:tcMar>
            <w:vAlign w:val="center"/>
            <w:hideMark/>
          </w:tcPr>
          <w:p w14:paraId="1D3E8A3A" w14:textId="431E42BD"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eaching Academic Language </w:t>
            </w:r>
            <w:r>
              <w:rPr>
                <w:rFonts w:ascii="Lato" w:eastAsia="Times New Roman" w:hAnsi="Lato"/>
                <w:b/>
                <w:bCs/>
                <w:color w:val="2D3B45"/>
                <w:sz w:val="30"/>
                <w:szCs w:val="30"/>
                <w:lang w:eastAsia="en-US"/>
              </w:rPr>
              <w:t>t</w:t>
            </w:r>
            <w:r w:rsidRPr="001653DF">
              <w:rPr>
                <w:rFonts w:ascii="Lato" w:eastAsia="Times New Roman" w:hAnsi="Lato"/>
                <w:b/>
                <w:bCs/>
                <w:color w:val="2D3B45"/>
                <w:sz w:val="30"/>
                <w:szCs w:val="30"/>
                <w:lang w:eastAsia="en-US"/>
              </w:rPr>
              <w:t>hrough Reading</w:t>
            </w:r>
          </w:p>
        </w:tc>
        <w:tc>
          <w:tcPr>
            <w:tcW w:w="1889" w:type="dxa"/>
            <w:shd w:val="clear" w:color="auto" w:fill="F7F0F0"/>
            <w:tcMar>
              <w:top w:w="30" w:type="dxa"/>
              <w:left w:w="30" w:type="dxa"/>
              <w:bottom w:w="30" w:type="dxa"/>
              <w:right w:w="30" w:type="dxa"/>
            </w:tcMar>
            <w:vAlign w:val="center"/>
            <w:hideMark/>
          </w:tcPr>
          <w:p w14:paraId="0349907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orst</w:t>
            </w:r>
          </w:p>
          <w:p w14:paraId="3836E97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Zwiers</w:t>
            </w:r>
          </w:p>
          <w:p w14:paraId="2DA7265E"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0077AE1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esson Differentiation Project is Due</w:t>
            </w:r>
          </w:p>
        </w:tc>
        <w:tc>
          <w:tcPr>
            <w:tcW w:w="2800" w:type="dxa"/>
            <w:shd w:val="clear" w:color="auto" w:fill="F7F0F0"/>
            <w:tcMar>
              <w:top w:w="30" w:type="dxa"/>
              <w:left w:w="30" w:type="dxa"/>
              <w:bottom w:w="30" w:type="dxa"/>
              <w:right w:w="30" w:type="dxa"/>
            </w:tcMar>
            <w:vAlign w:val="center"/>
            <w:hideMark/>
          </w:tcPr>
          <w:p w14:paraId="0A5F000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Four Squares Vocabulary</w:t>
            </w:r>
          </w:p>
        </w:tc>
      </w:tr>
      <w:tr w:rsidR="001653DF" w:rsidRPr="001653DF" w14:paraId="693D18F2" w14:textId="77777777" w:rsidTr="001653DF">
        <w:trPr>
          <w:trHeight w:val="2055"/>
        </w:trPr>
        <w:tc>
          <w:tcPr>
            <w:tcW w:w="836" w:type="dxa"/>
            <w:shd w:val="clear" w:color="auto" w:fill="F7F0F0"/>
            <w:tcMar>
              <w:top w:w="30" w:type="dxa"/>
              <w:left w:w="30" w:type="dxa"/>
              <w:bottom w:w="30" w:type="dxa"/>
              <w:right w:w="30" w:type="dxa"/>
            </w:tcMar>
            <w:vAlign w:val="center"/>
            <w:hideMark/>
          </w:tcPr>
          <w:p w14:paraId="1D463A0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9/28</w:t>
            </w:r>
          </w:p>
        </w:tc>
        <w:tc>
          <w:tcPr>
            <w:tcW w:w="1987" w:type="dxa"/>
            <w:shd w:val="clear" w:color="auto" w:fill="F7F0F0"/>
            <w:tcMar>
              <w:top w:w="30" w:type="dxa"/>
              <w:left w:w="30" w:type="dxa"/>
              <w:bottom w:w="30" w:type="dxa"/>
              <w:right w:w="30" w:type="dxa"/>
            </w:tcMar>
            <w:vAlign w:val="center"/>
            <w:hideMark/>
          </w:tcPr>
          <w:p w14:paraId="2A2E173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tensive Reading Instruction</w:t>
            </w:r>
          </w:p>
        </w:tc>
        <w:tc>
          <w:tcPr>
            <w:tcW w:w="1889" w:type="dxa"/>
            <w:shd w:val="clear" w:color="auto" w:fill="F7F0F0"/>
            <w:tcMar>
              <w:top w:w="30" w:type="dxa"/>
              <w:left w:w="30" w:type="dxa"/>
              <w:bottom w:w="30" w:type="dxa"/>
              <w:right w:w="30" w:type="dxa"/>
            </w:tcMar>
            <w:vAlign w:val="center"/>
            <w:hideMark/>
          </w:tcPr>
          <w:p w14:paraId="453D2A3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color w:val="2D3B45"/>
                <w:sz w:val="30"/>
                <w:szCs w:val="30"/>
                <w:lang w:eastAsia="en-US"/>
              </w:rPr>
              <w:t> </w:t>
            </w:r>
          </w:p>
          <w:p w14:paraId="5689514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Brown &amp; Lee Ch. 17</w:t>
            </w:r>
          </w:p>
          <w:p w14:paraId="6CFFEDB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errera et al Ch. 6</w:t>
            </w:r>
          </w:p>
        </w:tc>
        <w:tc>
          <w:tcPr>
            <w:tcW w:w="1934" w:type="dxa"/>
            <w:shd w:val="clear" w:color="auto" w:fill="F7F0F0"/>
            <w:tcMar>
              <w:top w:w="30" w:type="dxa"/>
              <w:left w:w="30" w:type="dxa"/>
              <w:bottom w:w="30" w:type="dxa"/>
              <w:right w:w="30" w:type="dxa"/>
            </w:tcMar>
            <w:vAlign w:val="center"/>
            <w:hideMark/>
          </w:tcPr>
          <w:p w14:paraId="314EF539"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3D2255A9"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Anticipation/Reaction Guide </w:t>
            </w:r>
          </w:p>
        </w:tc>
      </w:tr>
      <w:tr w:rsidR="001653DF" w:rsidRPr="001653DF" w14:paraId="6CAB2E93" w14:textId="77777777" w:rsidTr="001653DF">
        <w:trPr>
          <w:trHeight w:val="1515"/>
        </w:trPr>
        <w:tc>
          <w:tcPr>
            <w:tcW w:w="836" w:type="dxa"/>
            <w:shd w:val="clear" w:color="auto" w:fill="F7F0F0"/>
            <w:tcMar>
              <w:top w:w="30" w:type="dxa"/>
              <w:left w:w="30" w:type="dxa"/>
              <w:bottom w:w="30" w:type="dxa"/>
              <w:right w:w="30" w:type="dxa"/>
            </w:tcMar>
            <w:vAlign w:val="center"/>
            <w:hideMark/>
          </w:tcPr>
          <w:p w14:paraId="67F2F2F9" w14:textId="77777777" w:rsidR="001653DF" w:rsidRPr="001653DF" w:rsidRDefault="001653DF" w:rsidP="001653DF">
            <w:pPr>
              <w:rPr>
                <w:rFonts w:ascii="Lato" w:eastAsia="Times New Roman" w:hAnsi="Lato"/>
                <w:color w:val="2D3B45"/>
                <w:sz w:val="30"/>
                <w:szCs w:val="30"/>
                <w:lang w:eastAsia="en-US"/>
              </w:rPr>
            </w:pPr>
            <w:r w:rsidRPr="001653DF">
              <w:rPr>
                <w:rFonts w:ascii="Lato" w:eastAsia="Times New Roman" w:hAnsi="Lato"/>
                <w:color w:val="2D3B45"/>
                <w:sz w:val="30"/>
                <w:szCs w:val="30"/>
                <w:lang w:eastAsia="en-US"/>
              </w:rPr>
              <w:t>10/5</w:t>
            </w:r>
          </w:p>
        </w:tc>
        <w:tc>
          <w:tcPr>
            <w:tcW w:w="1987" w:type="dxa"/>
            <w:shd w:val="clear" w:color="auto" w:fill="F7F0F0"/>
            <w:tcMar>
              <w:top w:w="30" w:type="dxa"/>
              <w:left w:w="30" w:type="dxa"/>
              <w:bottom w:w="30" w:type="dxa"/>
              <w:right w:w="30" w:type="dxa"/>
            </w:tcMar>
            <w:vAlign w:val="center"/>
            <w:hideMark/>
          </w:tcPr>
          <w:p w14:paraId="6E602C58" w14:textId="77777777" w:rsidR="001653DF" w:rsidRPr="001653DF" w:rsidRDefault="001653DF" w:rsidP="001653DF">
            <w:pPr>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Extensive Reading Instruction</w:t>
            </w:r>
          </w:p>
        </w:tc>
        <w:tc>
          <w:tcPr>
            <w:tcW w:w="1889" w:type="dxa"/>
            <w:shd w:val="clear" w:color="auto" w:fill="F7F0F0"/>
            <w:tcMar>
              <w:top w:w="30" w:type="dxa"/>
              <w:left w:w="30" w:type="dxa"/>
              <w:bottom w:w="30" w:type="dxa"/>
              <w:right w:w="30" w:type="dxa"/>
            </w:tcMar>
            <w:vAlign w:val="center"/>
            <w:hideMark/>
          </w:tcPr>
          <w:p w14:paraId="7A922FC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Nation &amp; Macalister Ch 4 </w:t>
            </w:r>
          </w:p>
          <w:p w14:paraId="553F5F8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xml:space="preserve">Hedgcock &amp; Ferris </w:t>
            </w:r>
            <w:r w:rsidRPr="001653DF">
              <w:rPr>
                <w:rFonts w:ascii="Lato" w:eastAsia="Times New Roman" w:hAnsi="Lato"/>
                <w:b/>
                <w:bCs/>
                <w:color w:val="2D3B45"/>
                <w:sz w:val="30"/>
                <w:szCs w:val="30"/>
                <w:lang w:eastAsia="en-US"/>
              </w:rPr>
              <w:lastRenderedPageBreak/>
              <w:t>2013</w:t>
            </w:r>
            <w:r w:rsidRPr="001653DF">
              <w:rPr>
                <w:rFonts w:ascii="Lato" w:eastAsia="Times New Roman" w:hAnsi="Lato"/>
                <w:color w:val="2D3B45"/>
                <w:sz w:val="30"/>
                <w:szCs w:val="30"/>
                <w:lang w:eastAsia="en-US"/>
              </w:rPr>
              <w:t> </w:t>
            </w:r>
            <w:r w:rsidRPr="001653DF">
              <w:rPr>
                <w:rFonts w:ascii="Lato" w:eastAsia="Times New Roman" w:hAnsi="Lato"/>
                <w:b/>
                <w:bCs/>
                <w:color w:val="2D3B45"/>
                <w:sz w:val="30"/>
                <w:szCs w:val="30"/>
                <w:lang w:eastAsia="en-US"/>
              </w:rPr>
              <w:t>Chapter 7</w:t>
            </w:r>
          </w:p>
        </w:tc>
        <w:tc>
          <w:tcPr>
            <w:tcW w:w="1934" w:type="dxa"/>
            <w:shd w:val="clear" w:color="auto" w:fill="F7F0F0"/>
            <w:tcMar>
              <w:top w:w="30" w:type="dxa"/>
              <w:left w:w="30" w:type="dxa"/>
              <w:bottom w:w="30" w:type="dxa"/>
              <w:right w:w="30" w:type="dxa"/>
            </w:tcMar>
            <w:vAlign w:val="center"/>
            <w:hideMark/>
          </w:tcPr>
          <w:p w14:paraId="7B40721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lastRenderedPageBreak/>
              <w:t>Lesson plans 2-5 are Due</w:t>
            </w:r>
          </w:p>
        </w:tc>
        <w:tc>
          <w:tcPr>
            <w:tcW w:w="2800" w:type="dxa"/>
            <w:shd w:val="clear" w:color="auto" w:fill="F7F0F0"/>
            <w:tcMar>
              <w:top w:w="30" w:type="dxa"/>
              <w:left w:w="30" w:type="dxa"/>
              <w:bottom w:w="30" w:type="dxa"/>
              <w:right w:w="30" w:type="dxa"/>
            </w:tcMar>
            <w:vAlign w:val="center"/>
            <w:hideMark/>
          </w:tcPr>
          <w:p w14:paraId="7266CBF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anguage Experience Approach</w:t>
            </w:r>
          </w:p>
        </w:tc>
      </w:tr>
      <w:tr w:rsidR="001653DF" w:rsidRPr="001653DF" w14:paraId="1D1A267B" w14:textId="77777777" w:rsidTr="001653DF">
        <w:trPr>
          <w:trHeight w:val="2055"/>
        </w:trPr>
        <w:tc>
          <w:tcPr>
            <w:tcW w:w="836" w:type="dxa"/>
            <w:shd w:val="clear" w:color="auto" w:fill="F7F0F0"/>
            <w:tcMar>
              <w:top w:w="30" w:type="dxa"/>
              <w:left w:w="30" w:type="dxa"/>
              <w:bottom w:w="30" w:type="dxa"/>
              <w:right w:w="30" w:type="dxa"/>
            </w:tcMar>
            <w:vAlign w:val="center"/>
            <w:hideMark/>
          </w:tcPr>
          <w:p w14:paraId="7E269CA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0/12</w:t>
            </w:r>
          </w:p>
        </w:tc>
        <w:tc>
          <w:tcPr>
            <w:tcW w:w="1987" w:type="dxa"/>
            <w:shd w:val="clear" w:color="auto" w:fill="F7F0F0"/>
            <w:tcMar>
              <w:top w:w="30" w:type="dxa"/>
              <w:left w:w="30" w:type="dxa"/>
              <w:bottom w:w="30" w:type="dxa"/>
              <w:right w:w="30" w:type="dxa"/>
            </w:tcMar>
            <w:vAlign w:val="center"/>
            <w:hideMark/>
          </w:tcPr>
          <w:p w14:paraId="2A53EDF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Reading Assessment</w:t>
            </w:r>
          </w:p>
        </w:tc>
        <w:tc>
          <w:tcPr>
            <w:tcW w:w="1889" w:type="dxa"/>
            <w:shd w:val="clear" w:color="auto" w:fill="F7F0F0"/>
            <w:tcMar>
              <w:top w:w="30" w:type="dxa"/>
              <w:left w:w="30" w:type="dxa"/>
              <w:bottom w:w="30" w:type="dxa"/>
              <w:right w:w="30" w:type="dxa"/>
            </w:tcMar>
            <w:vAlign w:val="center"/>
            <w:hideMark/>
          </w:tcPr>
          <w:p w14:paraId="70DCBAA0"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Grabe</w:t>
            </w:r>
            <w:proofErr w:type="spellEnd"/>
            <w:r w:rsidRPr="001653DF">
              <w:rPr>
                <w:rFonts w:ascii="Lato" w:eastAsia="Times New Roman" w:hAnsi="Lato"/>
                <w:b/>
                <w:bCs/>
                <w:color w:val="2D3B45"/>
                <w:sz w:val="30"/>
                <w:szCs w:val="30"/>
                <w:lang w:eastAsia="en-US"/>
              </w:rPr>
              <w:t xml:space="preserve"> &amp; Stoller Ch. 4</w:t>
            </w:r>
          </w:p>
          <w:p w14:paraId="5EF0782C"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Lems</w:t>
            </w:r>
            <w:proofErr w:type="spellEnd"/>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4A3F0720"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sponse Paper 1 is Due</w:t>
            </w:r>
          </w:p>
        </w:tc>
        <w:tc>
          <w:tcPr>
            <w:tcW w:w="2800" w:type="dxa"/>
            <w:shd w:val="clear" w:color="auto" w:fill="F7F0F0"/>
            <w:tcMar>
              <w:top w:w="30" w:type="dxa"/>
              <w:left w:w="30" w:type="dxa"/>
              <w:bottom w:w="30" w:type="dxa"/>
              <w:right w:w="30" w:type="dxa"/>
            </w:tcMar>
            <w:vAlign w:val="center"/>
            <w:hideMark/>
          </w:tcPr>
          <w:p w14:paraId="6F0139F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ciprocal Teaching </w:t>
            </w:r>
          </w:p>
        </w:tc>
      </w:tr>
      <w:tr w:rsidR="001653DF" w:rsidRPr="001653DF" w14:paraId="679F2E39" w14:textId="77777777" w:rsidTr="001653DF">
        <w:trPr>
          <w:trHeight w:val="3495"/>
        </w:trPr>
        <w:tc>
          <w:tcPr>
            <w:tcW w:w="836" w:type="dxa"/>
            <w:shd w:val="clear" w:color="auto" w:fill="F7F0F0"/>
            <w:tcMar>
              <w:top w:w="30" w:type="dxa"/>
              <w:left w:w="30" w:type="dxa"/>
              <w:bottom w:w="30" w:type="dxa"/>
              <w:right w:w="30" w:type="dxa"/>
            </w:tcMar>
            <w:vAlign w:val="center"/>
            <w:hideMark/>
          </w:tcPr>
          <w:p w14:paraId="0F42FD80"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0/19</w:t>
            </w:r>
          </w:p>
        </w:tc>
        <w:tc>
          <w:tcPr>
            <w:tcW w:w="1987" w:type="dxa"/>
            <w:shd w:val="clear" w:color="auto" w:fill="F7F0F0"/>
            <w:tcMar>
              <w:top w:w="30" w:type="dxa"/>
              <w:left w:w="30" w:type="dxa"/>
              <w:bottom w:w="30" w:type="dxa"/>
              <w:right w:w="30" w:type="dxa"/>
            </w:tcMar>
            <w:vAlign w:val="center"/>
            <w:hideMark/>
          </w:tcPr>
          <w:p w14:paraId="1803CF8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Genres &amp; Rhetorical Patterns </w:t>
            </w:r>
          </w:p>
          <w:p w14:paraId="653E029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1889" w:type="dxa"/>
            <w:shd w:val="clear" w:color="auto" w:fill="F7F0F0"/>
            <w:tcMar>
              <w:top w:w="30" w:type="dxa"/>
              <w:left w:w="30" w:type="dxa"/>
              <w:bottom w:w="30" w:type="dxa"/>
              <w:right w:w="30" w:type="dxa"/>
            </w:tcMar>
            <w:vAlign w:val="center"/>
            <w:hideMark/>
          </w:tcPr>
          <w:p w14:paraId="16F6B87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xml:space="preserve">Connor &amp; </w:t>
            </w:r>
            <w:proofErr w:type="spellStart"/>
            <w:r w:rsidRPr="001653DF">
              <w:rPr>
                <w:rFonts w:ascii="Lato" w:eastAsia="Times New Roman" w:hAnsi="Lato"/>
                <w:b/>
                <w:bCs/>
                <w:color w:val="2D3B45"/>
                <w:sz w:val="30"/>
                <w:szCs w:val="30"/>
                <w:lang w:eastAsia="en-US"/>
              </w:rPr>
              <w:t>Traversa</w:t>
            </w:r>
            <w:proofErr w:type="spellEnd"/>
          </w:p>
          <w:p w14:paraId="12109ED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yland (2018)</w:t>
            </w:r>
          </w:p>
          <w:p w14:paraId="22AAEC4F" w14:textId="47B63425"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 Class</w:t>
            </w:r>
            <w:r w:rsidR="00480D31">
              <w:rPr>
                <w:rFonts w:ascii="Lato" w:eastAsia="Times New Roman" w:hAnsi="Lato"/>
                <w:b/>
                <w:bCs/>
                <w:color w:val="2D3B45"/>
                <w:sz w:val="30"/>
                <w:szCs w:val="30"/>
                <w:lang w:eastAsia="en-US"/>
              </w:rPr>
              <w:t xml:space="preserve"> </w:t>
            </w:r>
            <w:r w:rsidRPr="001653DF">
              <w:rPr>
                <w:rFonts w:ascii="Lato" w:eastAsia="Times New Roman" w:hAnsi="Lato"/>
                <w:b/>
                <w:bCs/>
                <w:color w:val="2D3B45"/>
                <w:sz w:val="30"/>
                <w:szCs w:val="30"/>
                <w:lang w:eastAsia="en-US"/>
              </w:rPr>
              <w:t>Video: </w:t>
            </w:r>
            <w:r w:rsidRPr="001653DF">
              <w:rPr>
                <w:rFonts w:ascii="Lato" w:eastAsia="Times New Roman" w:hAnsi="Lato"/>
                <w:b/>
                <w:bCs/>
                <w:i/>
                <w:iCs/>
                <w:color w:val="2D3B45"/>
                <w:sz w:val="30"/>
                <w:szCs w:val="30"/>
                <w:lang w:eastAsia="en-US"/>
              </w:rPr>
              <w:t>Writing Across Borders</w:t>
            </w:r>
          </w:p>
        </w:tc>
        <w:tc>
          <w:tcPr>
            <w:tcW w:w="1934" w:type="dxa"/>
            <w:shd w:val="clear" w:color="auto" w:fill="F7F0F0"/>
            <w:tcMar>
              <w:top w:w="30" w:type="dxa"/>
              <w:left w:w="30" w:type="dxa"/>
              <w:bottom w:w="30" w:type="dxa"/>
              <w:right w:w="30" w:type="dxa"/>
            </w:tcMar>
            <w:vAlign w:val="center"/>
            <w:hideMark/>
          </w:tcPr>
          <w:p w14:paraId="123867B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18F0C41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AFT Strategy</w:t>
            </w:r>
          </w:p>
        </w:tc>
      </w:tr>
      <w:tr w:rsidR="001653DF" w:rsidRPr="001653DF" w14:paraId="2FE88D0C" w14:textId="77777777" w:rsidTr="001653DF">
        <w:trPr>
          <w:trHeight w:val="1695"/>
        </w:trPr>
        <w:tc>
          <w:tcPr>
            <w:tcW w:w="836" w:type="dxa"/>
            <w:shd w:val="clear" w:color="auto" w:fill="F7F0F0"/>
            <w:tcMar>
              <w:top w:w="30" w:type="dxa"/>
              <w:left w:w="30" w:type="dxa"/>
              <w:bottom w:w="30" w:type="dxa"/>
              <w:right w:w="30" w:type="dxa"/>
            </w:tcMar>
            <w:vAlign w:val="center"/>
            <w:hideMark/>
          </w:tcPr>
          <w:p w14:paraId="60BD1D5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0/26</w:t>
            </w:r>
          </w:p>
        </w:tc>
        <w:tc>
          <w:tcPr>
            <w:tcW w:w="1987" w:type="dxa"/>
            <w:shd w:val="clear" w:color="auto" w:fill="F7F0F0"/>
            <w:tcMar>
              <w:top w:w="30" w:type="dxa"/>
              <w:left w:w="30" w:type="dxa"/>
              <w:bottom w:w="30" w:type="dxa"/>
              <w:right w:w="30" w:type="dxa"/>
            </w:tcMar>
            <w:vAlign w:val="center"/>
            <w:hideMark/>
          </w:tcPr>
          <w:p w14:paraId="521A99B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Principles of Teaching Writing to ELs</w:t>
            </w:r>
          </w:p>
        </w:tc>
        <w:tc>
          <w:tcPr>
            <w:tcW w:w="1889" w:type="dxa"/>
            <w:shd w:val="clear" w:color="auto" w:fill="F7F0F0"/>
            <w:tcMar>
              <w:top w:w="30" w:type="dxa"/>
              <w:left w:w="30" w:type="dxa"/>
              <w:bottom w:w="30" w:type="dxa"/>
              <w:right w:w="30" w:type="dxa"/>
            </w:tcMar>
            <w:vAlign w:val="center"/>
            <w:hideMark/>
          </w:tcPr>
          <w:p w14:paraId="61890EC0"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Brown &amp; Lee Chapter 18</w:t>
            </w:r>
          </w:p>
          <w:p w14:paraId="6207B7D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Ferris (2018) </w:t>
            </w:r>
          </w:p>
        </w:tc>
        <w:tc>
          <w:tcPr>
            <w:tcW w:w="1934" w:type="dxa"/>
            <w:shd w:val="clear" w:color="auto" w:fill="F7F0F0"/>
            <w:tcMar>
              <w:top w:w="30" w:type="dxa"/>
              <w:left w:w="30" w:type="dxa"/>
              <w:bottom w:w="30" w:type="dxa"/>
              <w:right w:w="30" w:type="dxa"/>
            </w:tcMar>
            <w:vAlign w:val="center"/>
            <w:hideMark/>
          </w:tcPr>
          <w:p w14:paraId="5D246FA5"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Concept Test is Due</w:t>
            </w:r>
          </w:p>
          <w:p w14:paraId="59DC042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689825A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unning Dictation</w:t>
            </w:r>
          </w:p>
        </w:tc>
      </w:tr>
      <w:tr w:rsidR="001653DF" w:rsidRPr="001653DF" w14:paraId="10ADDEC5" w14:textId="77777777" w:rsidTr="001653DF">
        <w:trPr>
          <w:trHeight w:val="2055"/>
        </w:trPr>
        <w:tc>
          <w:tcPr>
            <w:tcW w:w="836" w:type="dxa"/>
            <w:shd w:val="clear" w:color="auto" w:fill="F7F0F0"/>
            <w:tcMar>
              <w:top w:w="30" w:type="dxa"/>
              <w:left w:w="30" w:type="dxa"/>
              <w:bottom w:w="30" w:type="dxa"/>
              <w:right w:w="30" w:type="dxa"/>
            </w:tcMar>
            <w:vAlign w:val="center"/>
            <w:hideMark/>
          </w:tcPr>
          <w:p w14:paraId="0777CCF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2</w:t>
            </w:r>
          </w:p>
        </w:tc>
        <w:tc>
          <w:tcPr>
            <w:tcW w:w="1987" w:type="dxa"/>
            <w:shd w:val="clear" w:color="auto" w:fill="F7F0F0"/>
            <w:tcMar>
              <w:top w:w="30" w:type="dxa"/>
              <w:left w:w="30" w:type="dxa"/>
              <w:bottom w:w="30" w:type="dxa"/>
              <w:right w:w="30" w:type="dxa"/>
            </w:tcMar>
            <w:vAlign w:val="center"/>
            <w:hideMark/>
          </w:tcPr>
          <w:p w14:paraId="19FFF8A1"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Teaching the Writing Process</w:t>
            </w:r>
          </w:p>
        </w:tc>
        <w:tc>
          <w:tcPr>
            <w:tcW w:w="1889" w:type="dxa"/>
            <w:shd w:val="clear" w:color="auto" w:fill="F7F0F0"/>
            <w:tcMar>
              <w:top w:w="30" w:type="dxa"/>
              <w:left w:w="30" w:type="dxa"/>
              <w:bottom w:w="30" w:type="dxa"/>
              <w:right w:w="30" w:type="dxa"/>
            </w:tcMar>
            <w:vAlign w:val="center"/>
            <w:hideMark/>
          </w:tcPr>
          <w:p w14:paraId="0BF1EF7D"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Peregoy</w:t>
            </w:r>
            <w:proofErr w:type="spellEnd"/>
            <w:r w:rsidRPr="001653DF">
              <w:rPr>
                <w:rFonts w:ascii="Lato" w:eastAsia="Times New Roman" w:hAnsi="Lato"/>
                <w:b/>
                <w:bCs/>
                <w:color w:val="2D3B45"/>
                <w:sz w:val="30"/>
                <w:szCs w:val="30"/>
                <w:lang w:eastAsia="en-US"/>
              </w:rPr>
              <w:t xml:space="preserve"> &amp; Boyle  Ch.7</w:t>
            </w:r>
          </w:p>
          <w:p w14:paraId="5B7D4E53" w14:textId="77777777" w:rsidR="001653DF" w:rsidRPr="001653DF" w:rsidRDefault="001653DF" w:rsidP="001653DF">
            <w:pPr>
              <w:spacing w:before="180" w:after="180"/>
              <w:rPr>
                <w:rFonts w:ascii="Lato" w:eastAsia="Times New Roman" w:hAnsi="Lato"/>
                <w:color w:val="2D3B45"/>
                <w:sz w:val="30"/>
                <w:szCs w:val="30"/>
                <w:lang w:eastAsia="en-US"/>
              </w:rPr>
            </w:pPr>
            <w:proofErr w:type="spellStart"/>
            <w:r w:rsidRPr="001653DF">
              <w:rPr>
                <w:rFonts w:ascii="Lato" w:eastAsia="Times New Roman" w:hAnsi="Lato"/>
                <w:b/>
                <w:bCs/>
                <w:color w:val="2D3B45"/>
                <w:sz w:val="30"/>
                <w:szCs w:val="30"/>
                <w:lang w:eastAsia="en-US"/>
              </w:rPr>
              <w:t>Gebhard</w:t>
            </w:r>
            <w:proofErr w:type="spellEnd"/>
            <w:r w:rsidRPr="001653DF">
              <w:rPr>
                <w:rFonts w:ascii="Lato" w:eastAsia="Times New Roman" w:hAnsi="Lato"/>
                <w:b/>
                <w:bCs/>
                <w:color w:val="2D3B45"/>
                <w:sz w:val="30"/>
                <w:szCs w:val="30"/>
                <w:lang w:eastAsia="en-US"/>
              </w:rPr>
              <w:t xml:space="preserve"> Ch. 12</w:t>
            </w:r>
          </w:p>
        </w:tc>
        <w:tc>
          <w:tcPr>
            <w:tcW w:w="1934" w:type="dxa"/>
            <w:shd w:val="clear" w:color="auto" w:fill="F7F0F0"/>
            <w:tcMar>
              <w:top w:w="30" w:type="dxa"/>
              <w:left w:w="30" w:type="dxa"/>
              <w:bottom w:w="30" w:type="dxa"/>
              <w:right w:w="30" w:type="dxa"/>
            </w:tcMar>
            <w:vAlign w:val="center"/>
            <w:hideMark/>
          </w:tcPr>
          <w:p w14:paraId="71329DA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3DD788F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Interactive Writing</w:t>
            </w:r>
          </w:p>
        </w:tc>
      </w:tr>
      <w:tr w:rsidR="001653DF" w:rsidRPr="001653DF" w14:paraId="69521C41" w14:textId="77777777" w:rsidTr="001653DF">
        <w:trPr>
          <w:trHeight w:val="1695"/>
        </w:trPr>
        <w:tc>
          <w:tcPr>
            <w:tcW w:w="836" w:type="dxa"/>
            <w:shd w:val="clear" w:color="auto" w:fill="F7F0F0"/>
            <w:tcMar>
              <w:top w:w="30" w:type="dxa"/>
              <w:left w:w="30" w:type="dxa"/>
              <w:bottom w:w="30" w:type="dxa"/>
              <w:right w:w="30" w:type="dxa"/>
            </w:tcMar>
            <w:vAlign w:val="center"/>
            <w:hideMark/>
          </w:tcPr>
          <w:p w14:paraId="7947F525"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9</w:t>
            </w:r>
          </w:p>
        </w:tc>
        <w:tc>
          <w:tcPr>
            <w:tcW w:w="1987" w:type="dxa"/>
            <w:shd w:val="clear" w:color="auto" w:fill="F7F0F0"/>
            <w:tcMar>
              <w:top w:w="30" w:type="dxa"/>
              <w:left w:w="30" w:type="dxa"/>
              <w:bottom w:w="30" w:type="dxa"/>
              <w:right w:w="30" w:type="dxa"/>
            </w:tcMar>
            <w:vAlign w:val="center"/>
            <w:hideMark/>
          </w:tcPr>
          <w:p w14:paraId="58947484"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riting Tasks &amp; Plagiarism</w:t>
            </w:r>
          </w:p>
        </w:tc>
        <w:tc>
          <w:tcPr>
            <w:tcW w:w="1889" w:type="dxa"/>
            <w:shd w:val="clear" w:color="auto" w:fill="F7F0F0"/>
            <w:tcMar>
              <w:top w:w="30" w:type="dxa"/>
              <w:left w:w="30" w:type="dxa"/>
              <w:bottom w:w="30" w:type="dxa"/>
              <w:right w:w="30" w:type="dxa"/>
            </w:tcMar>
            <w:vAlign w:val="center"/>
            <w:hideMark/>
          </w:tcPr>
          <w:p w14:paraId="5246D155"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Hyland Chapter 5</w:t>
            </w:r>
          </w:p>
          <w:p w14:paraId="01D97A82"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Sowell</w:t>
            </w:r>
          </w:p>
        </w:tc>
        <w:tc>
          <w:tcPr>
            <w:tcW w:w="1934" w:type="dxa"/>
            <w:shd w:val="clear" w:color="auto" w:fill="F7F0F0"/>
            <w:tcMar>
              <w:top w:w="30" w:type="dxa"/>
              <w:left w:w="30" w:type="dxa"/>
              <w:bottom w:w="30" w:type="dxa"/>
              <w:right w:w="30" w:type="dxa"/>
            </w:tcMar>
            <w:vAlign w:val="center"/>
            <w:hideMark/>
          </w:tcPr>
          <w:p w14:paraId="0F3D6B6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Lessons Plans 6-10  are Due</w:t>
            </w:r>
          </w:p>
        </w:tc>
        <w:tc>
          <w:tcPr>
            <w:tcW w:w="2800" w:type="dxa"/>
            <w:shd w:val="clear" w:color="auto" w:fill="F7F0F0"/>
            <w:tcMar>
              <w:top w:w="30" w:type="dxa"/>
              <w:left w:w="30" w:type="dxa"/>
              <w:bottom w:w="30" w:type="dxa"/>
              <w:right w:w="30" w:type="dxa"/>
            </w:tcMar>
            <w:vAlign w:val="center"/>
            <w:hideMark/>
          </w:tcPr>
          <w:p w14:paraId="424EEFC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riter’s Notebook</w:t>
            </w:r>
          </w:p>
        </w:tc>
      </w:tr>
      <w:tr w:rsidR="001653DF" w:rsidRPr="001653DF" w14:paraId="024294F2" w14:textId="77777777" w:rsidTr="001653DF">
        <w:trPr>
          <w:trHeight w:val="1155"/>
        </w:trPr>
        <w:tc>
          <w:tcPr>
            <w:tcW w:w="836" w:type="dxa"/>
            <w:shd w:val="clear" w:color="auto" w:fill="F7F0F0"/>
            <w:tcMar>
              <w:top w:w="30" w:type="dxa"/>
              <w:left w:w="30" w:type="dxa"/>
              <w:bottom w:w="30" w:type="dxa"/>
              <w:right w:w="30" w:type="dxa"/>
            </w:tcMar>
            <w:vAlign w:val="center"/>
            <w:hideMark/>
          </w:tcPr>
          <w:p w14:paraId="0E12DDD5"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lastRenderedPageBreak/>
              <w:t>11/16</w:t>
            </w:r>
          </w:p>
        </w:tc>
        <w:tc>
          <w:tcPr>
            <w:tcW w:w="1987" w:type="dxa"/>
            <w:shd w:val="clear" w:color="auto" w:fill="F7F0F0"/>
            <w:tcMar>
              <w:top w:w="30" w:type="dxa"/>
              <w:left w:w="30" w:type="dxa"/>
              <w:bottom w:w="30" w:type="dxa"/>
              <w:right w:w="30" w:type="dxa"/>
            </w:tcMar>
            <w:vAlign w:val="center"/>
            <w:hideMark/>
          </w:tcPr>
          <w:p w14:paraId="04D4DD4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Responding to EL Writing</w:t>
            </w:r>
          </w:p>
        </w:tc>
        <w:tc>
          <w:tcPr>
            <w:tcW w:w="1889" w:type="dxa"/>
            <w:shd w:val="clear" w:color="auto" w:fill="F7F0F0"/>
            <w:tcMar>
              <w:top w:w="30" w:type="dxa"/>
              <w:left w:w="30" w:type="dxa"/>
              <w:bottom w:w="30" w:type="dxa"/>
              <w:right w:w="30" w:type="dxa"/>
            </w:tcMar>
            <w:vAlign w:val="center"/>
            <w:hideMark/>
          </w:tcPr>
          <w:p w14:paraId="753A407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Ferris &amp; Hedgcock Chapter 7</w:t>
            </w:r>
          </w:p>
          <w:p w14:paraId="56C7F43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br/>
              <w:t>Liu &amp; Edwards</w:t>
            </w:r>
          </w:p>
        </w:tc>
        <w:tc>
          <w:tcPr>
            <w:tcW w:w="1934" w:type="dxa"/>
            <w:shd w:val="clear" w:color="auto" w:fill="F7F0F0"/>
            <w:tcMar>
              <w:top w:w="30" w:type="dxa"/>
              <w:left w:w="30" w:type="dxa"/>
              <w:bottom w:w="30" w:type="dxa"/>
              <w:right w:w="30" w:type="dxa"/>
            </w:tcMar>
            <w:vAlign w:val="center"/>
            <w:hideMark/>
          </w:tcPr>
          <w:p w14:paraId="4FF1AE49"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Response Paper 2 is Due</w:t>
            </w:r>
          </w:p>
        </w:tc>
        <w:tc>
          <w:tcPr>
            <w:tcW w:w="2800" w:type="dxa"/>
            <w:shd w:val="clear" w:color="auto" w:fill="F7F0F0"/>
            <w:tcMar>
              <w:top w:w="30" w:type="dxa"/>
              <w:left w:w="30" w:type="dxa"/>
              <w:bottom w:w="30" w:type="dxa"/>
              <w:right w:w="30" w:type="dxa"/>
            </w:tcMar>
            <w:vAlign w:val="center"/>
            <w:hideMark/>
          </w:tcPr>
          <w:p w14:paraId="05B8167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Cooperative Strip Paragraph</w:t>
            </w:r>
          </w:p>
        </w:tc>
      </w:tr>
      <w:tr w:rsidR="001653DF" w:rsidRPr="001653DF" w14:paraId="77B90B84" w14:textId="77777777" w:rsidTr="001653DF">
        <w:trPr>
          <w:trHeight w:val="1515"/>
        </w:trPr>
        <w:tc>
          <w:tcPr>
            <w:tcW w:w="836" w:type="dxa"/>
            <w:shd w:val="clear" w:color="auto" w:fill="F7F0F0"/>
            <w:tcMar>
              <w:top w:w="30" w:type="dxa"/>
              <w:left w:w="30" w:type="dxa"/>
              <w:bottom w:w="30" w:type="dxa"/>
              <w:right w:w="30" w:type="dxa"/>
            </w:tcMar>
            <w:vAlign w:val="center"/>
            <w:hideMark/>
          </w:tcPr>
          <w:p w14:paraId="4F58C6D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23</w:t>
            </w:r>
          </w:p>
        </w:tc>
        <w:tc>
          <w:tcPr>
            <w:tcW w:w="1987" w:type="dxa"/>
            <w:shd w:val="clear" w:color="auto" w:fill="F7F0F0"/>
            <w:tcMar>
              <w:top w:w="30" w:type="dxa"/>
              <w:left w:w="30" w:type="dxa"/>
              <w:bottom w:w="30" w:type="dxa"/>
              <w:right w:w="30" w:type="dxa"/>
            </w:tcMar>
            <w:vAlign w:val="center"/>
            <w:hideMark/>
          </w:tcPr>
          <w:p w14:paraId="1BD18938"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No Class- Thanksgiving Break</w:t>
            </w:r>
          </w:p>
        </w:tc>
        <w:tc>
          <w:tcPr>
            <w:tcW w:w="1889" w:type="dxa"/>
            <w:shd w:val="clear" w:color="auto" w:fill="F7F0F0"/>
            <w:tcMar>
              <w:top w:w="30" w:type="dxa"/>
              <w:left w:w="30" w:type="dxa"/>
              <w:bottom w:w="30" w:type="dxa"/>
              <w:right w:w="30" w:type="dxa"/>
            </w:tcMar>
            <w:vAlign w:val="center"/>
            <w:hideMark/>
          </w:tcPr>
          <w:p w14:paraId="5089E2A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54C96BD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4E3C3B3A"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r>
      <w:tr w:rsidR="001653DF" w:rsidRPr="001653DF" w14:paraId="2CAAFBAB" w14:textId="77777777" w:rsidTr="001653DF">
        <w:trPr>
          <w:trHeight w:val="795"/>
        </w:trPr>
        <w:tc>
          <w:tcPr>
            <w:tcW w:w="836" w:type="dxa"/>
            <w:shd w:val="clear" w:color="auto" w:fill="F7F0F0"/>
            <w:tcMar>
              <w:top w:w="30" w:type="dxa"/>
              <w:left w:w="30" w:type="dxa"/>
              <w:bottom w:w="30" w:type="dxa"/>
              <w:right w:w="30" w:type="dxa"/>
            </w:tcMar>
            <w:vAlign w:val="center"/>
            <w:hideMark/>
          </w:tcPr>
          <w:p w14:paraId="10FBB2EE"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1/30</w:t>
            </w:r>
          </w:p>
        </w:tc>
        <w:tc>
          <w:tcPr>
            <w:tcW w:w="1987" w:type="dxa"/>
            <w:shd w:val="clear" w:color="auto" w:fill="F7F0F0"/>
            <w:tcMar>
              <w:top w:w="30" w:type="dxa"/>
              <w:left w:w="30" w:type="dxa"/>
              <w:bottom w:w="30" w:type="dxa"/>
              <w:right w:w="30" w:type="dxa"/>
            </w:tcMar>
            <w:vAlign w:val="center"/>
            <w:hideMark/>
          </w:tcPr>
          <w:p w14:paraId="230BFE33"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Wrap-up</w:t>
            </w:r>
          </w:p>
        </w:tc>
        <w:tc>
          <w:tcPr>
            <w:tcW w:w="1889" w:type="dxa"/>
            <w:shd w:val="clear" w:color="auto" w:fill="F7F0F0"/>
            <w:tcMar>
              <w:top w:w="30" w:type="dxa"/>
              <w:left w:w="30" w:type="dxa"/>
              <w:bottom w:w="30" w:type="dxa"/>
              <w:right w:w="30" w:type="dxa"/>
            </w:tcMar>
            <w:vAlign w:val="center"/>
            <w:hideMark/>
          </w:tcPr>
          <w:p w14:paraId="1E23A4AD"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5871328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2800" w:type="dxa"/>
            <w:shd w:val="clear" w:color="auto" w:fill="F7F0F0"/>
            <w:tcMar>
              <w:top w:w="30" w:type="dxa"/>
              <w:left w:w="30" w:type="dxa"/>
              <w:bottom w:w="30" w:type="dxa"/>
              <w:right w:w="30" w:type="dxa"/>
            </w:tcMar>
            <w:vAlign w:val="center"/>
            <w:hideMark/>
          </w:tcPr>
          <w:p w14:paraId="09AC28EF" w14:textId="5989A84C" w:rsidR="001653DF" w:rsidRPr="001653DF" w:rsidRDefault="00546582" w:rsidP="001653DF">
            <w:pPr>
              <w:spacing w:before="180" w:after="180"/>
              <w:rPr>
                <w:rFonts w:ascii="Lato" w:eastAsia="Times New Roman" w:hAnsi="Lato"/>
                <w:color w:val="2D3B45"/>
                <w:sz w:val="30"/>
                <w:szCs w:val="30"/>
                <w:lang w:eastAsia="en-US"/>
              </w:rPr>
            </w:pPr>
            <w:r>
              <w:rPr>
                <w:rFonts w:ascii="Lato" w:eastAsia="Times New Roman" w:hAnsi="Lato"/>
                <w:b/>
                <w:bCs/>
                <w:i/>
                <w:iCs/>
                <w:color w:val="2D3B45"/>
                <w:sz w:val="30"/>
                <w:szCs w:val="30"/>
                <w:lang w:eastAsia="en-US"/>
              </w:rPr>
              <w:t>To Be Determined-Student Choice</w:t>
            </w:r>
          </w:p>
        </w:tc>
      </w:tr>
      <w:tr w:rsidR="001653DF" w:rsidRPr="001653DF" w14:paraId="30ABFDDF" w14:textId="77777777" w:rsidTr="001653DF">
        <w:trPr>
          <w:trHeight w:val="1515"/>
        </w:trPr>
        <w:tc>
          <w:tcPr>
            <w:tcW w:w="836" w:type="dxa"/>
            <w:shd w:val="clear" w:color="auto" w:fill="F7F0F0"/>
            <w:tcMar>
              <w:top w:w="30" w:type="dxa"/>
              <w:left w:w="30" w:type="dxa"/>
              <w:bottom w:w="30" w:type="dxa"/>
              <w:right w:w="30" w:type="dxa"/>
            </w:tcMar>
            <w:vAlign w:val="center"/>
            <w:hideMark/>
          </w:tcPr>
          <w:p w14:paraId="3685945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12/7</w:t>
            </w:r>
          </w:p>
        </w:tc>
        <w:tc>
          <w:tcPr>
            <w:tcW w:w="1987" w:type="dxa"/>
            <w:shd w:val="clear" w:color="auto" w:fill="F7F0F0"/>
            <w:tcMar>
              <w:top w:w="30" w:type="dxa"/>
              <w:left w:w="30" w:type="dxa"/>
              <w:bottom w:w="30" w:type="dxa"/>
              <w:right w:w="30" w:type="dxa"/>
            </w:tcMar>
            <w:vAlign w:val="center"/>
            <w:hideMark/>
          </w:tcPr>
          <w:p w14:paraId="3D993A9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Finals Week</w:t>
            </w:r>
          </w:p>
          <w:p w14:paraId="3A6A1417"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No Class </w:t>
            </w:r>
          </w:p>
        </w:tc>
        <w:tc>
          <w:tcPr>
            <w:tcW w:w="1889" w:type="dxa"/>
            <w:shd w:val="clear" w:color="auto" w:fill="F7F0F0"/>
            <w:tcMar>
              <w:top w:w="30" w:type="dxa"/>
              <w:left w:w="30" w:type="dxa"/>
              <w:bottom w:w="30" w:type="dxa"/>
              <w:right w:w="30" w:type="dxa"/>
            </w:tcMar>
            <w:vAlign w:val="center"/>
            <w:hideMark/>
          </w:tcPr>
          <w:p w14:paraId="129190A6"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color w:val="2D3B45"/>
                <w:sz w:val="30"/>
                <w:szCs w:val="30"/>
                <w:lang w:eastAsia="en-US"/>
              </w:rPr>
              <w:t> </w:t>
            </w:r>
          </w:p>
        </w:tc>
        <w:tc>
          <w:tcPr>
            <w:tcW w:w="1934" w:type="dxa"/>
            <w:shd w:val="clear" w:color="auto" w:fill="F7F0F0"/>
            <w:tcMar>
              <w:top w:w="30" w:type="dxa"/>
              <w:left w:w="30" w:type="dxa"/>
              <w:bottom w:w="30" w:type="dxa"/>
              <w:right w:w="30" w:type="dxa"/>
            </w:tcMar>
            <w:vAlign w:val="center"/>
            <w:hideMark/>
          </w:tcPr>
          <w:p w14:paraId="7566DF0F"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Teacher Reflection Paper is Due</w:t>
            </w:r>
          </w:p>
        </w:tc>
        <w:tc>
          <w:tcPr>
            <w:tcW w:w="2800" w:type="dxa"/>
            <w:shd w:val="clear" w:color="auto" w:fill="F7F0F0"/>
            <w:tcMar>
              <w:top w:w="30" w:type="dxa"/>
              <w:left w:w="30" w:type="dxa"/>
              <w:bottom w:w="30" w:type="dxa"/>
              <w:right w:w="30" w:type="dxa"/>
            </w:tcMar>
            <w:vAlign w:val="center"/>
            <w:hideMark/>
          </w:tcPr>
          <w:p w14:paraId="0688297B" w14:textId="77777777" w:rsidR="001653DF" w:rsidRPr="001653DF" w:rsidRDefault="001653DF" w:rsidP="001653DF">
            <w:pPr>
              <w:spacing w:before="180" w:after="180"/>
              <w:rPr>
                <w:rFonts w:ascii="Lato" w:eastAsia="Times New Roman" w:hAnsi="Lato"/>
                <w:color w:val="2D3B45"/>
                <w:sz w:val="30"/>
                <w:szCs w:val="30"/>
                <w:lang w:eastAsia="en-US"/>
              </w:rPr>
            </w:pPr>
            <w:r w:rsidRPr="001653DF">
              <w:rPr>
                <w:rFonts w:ascii="Lato" w:eastAsia="Times New Roman" w:hAnsi="Lato"/>
                <w:b/>
                <w:bCs/>
                <w:i/>
                <w:iCs/>
                <w:color w:val="2D3B45"/>
                <w:sz w:val="30"/>
                <w:szCs w:val="30"/>
                <w:lang w:eastAsia="en-US"/>
              </w:rPr>
              <w:t> </w:t>
            </w:r>
          </w:p>
        </w:tc>
      </w:tr>
    </w:tbl>
    <w:p w14:paraId="68805A8E" w14:textId="77777777" w:rsidR="001653DF" w:rsidRPr="00186E90" w:rsidRDefault="001653DF" w:rsidP="009412E0">
      <w:pPr>
        <w:spacing w:before="180" w:after="180"/>
        <w:rPr>
          <w:rFonts w:ascii="Arial" w:eastAsia="Times New Roman" w:hAnsi="Arial" w:cs="Arial"/>
          <w:color w:val="464646"/>
        </w:rPr>
      </w:pPr>
    </w:p>
    <w:p w14:paraId="57DCBFBB" w14:textId="4AFB6032" w:rsidR="00415D11" w:rsidRPr="008E41E6" w:rsidRDefault="00D8553B" w:rsidP="008623DA">
      <w:r w:rsidRPr="008E41E6">
        <w:t xml:space="preserve">  </w:t>
      </w:r>
    </w:p>
    <w:p w14:paraId="49E7FBCB" w14:textId="2B9DC2FC" w:rsidR="006E27B3" w:rsidRPr="008E41E6" w:rsidRDefault="006E27B3" w:rsidP="008623DA">
      <w:pPr>
        <w:pStyle w:val="Heading2"/>
        <w:rPr>
          <w:szCs w:val="24"/>
        </w:rPr>
      </w:pPr>
      <w:r w:rsidRPr="008E41E6">
        <w:rPr>
          <w:szCs w:val="24"/>
        </w:rPr>
        <w:t xml:space="preserve">Calendar of Assignments and </w:t>
      </w:r>
      <w:r w:rsidR="00242955" w:rsidRPr="008E41E6">
        <w:rPr>
          <w:szCs w:val="24"/>
        </w:rPr>
        <w:t xml:space="preserve">Test </w:t>
      </w:r>
      <w:r w:rsidRPr="008E41E6">
        <w:rPr>
          <w:szCs w:val="24"/>
        </w:rPr>
        <w:t>Due Dates</w:t>
      </w:r>
      <w:r w:rsidR="00265A5E">
        <w:rPr>
          <w:szCs w:val="24"/>
        </w:rPr>
        <w:t xml:space="preserve"> </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26B1AFC9" w:rsidR="00DB6BAA" w:rsidRPr="008E41E6" w:rsidRDefault="00DB6BAA" w:rsidP="00B4390B">
            <w:r w:rsidRPr="008E41E6">
              <w:rPr>
                <w:rFonts w:eastAsia="Times New Roman"/>
                <w:b/>
              </w:rPr>
              <w:t xml:space="preserve">Assignments and </w:t>
            </w:r>
            <w:r w:rsidR="00374F07" w:rsidRPr="008E41E6">
              <w:rPr>
                <w:rFonts w:eastAsia="Times New Roman"/>
                <w:b/>
              </w:rPr>
              <w:t>Test</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3A63F012" w:rsidR="00DB6BAA" w:rsidRPr="008E41E6" w:rsidRDefault="006764DC" w:rsidP="00B4390B">
            <w:r w:rsidRPr="008E41E6">
              <w:t>When you sign up</w:t>
            </w:r>
          </w:p>
        </w:tc>
        <w:tc>
          <w:tcPr>
            <w:tcW w:w="3689" w:type="dxa"/>
          </w:tcPr>
          <w:p w14:paraId="04E9A60B" w14:textId="542F063A" w:rsidR="00DB6BAA" w:rsidRPr="008E41E6" w:rsidRDefault="00EC1F0C" w:rsidP="00B4390B">
            <w:r w:rsidRPr="008E41E6">
              <w:t>E</w:t>
            </w:r>
            <w:r w:rsidR="00242955" w:rsidRPr="008E41E6">
              <w:t>SOL Strategy Presentation</w:t>
            </w:r>
          </w:p>
        </w:tc>
        <w:tc>
          <w:tcPr>
            <w:tcW w:w="2904" w:type="dxa"/>
          </w:tcPr>
          <w:p w14:paraId="1293A454" w14:textId="0BA76B35" w:rsidR="00DB6BAA" w:rsidRPr="008E41E6" w:rsidRDefault="00722AE5" w:rsidP="00B4390B">
            <w:r w:rsidRPr="008E41E6">
              <w:t>25</w:t>
            </w:r>
          </w:p>
        </w:tc>
      </w:tr>
      <w:tr w:rsidR="007E0A6D" w:rsidRPr="008E41E6" w14:paraId="2B81E1F5" w14:textId="77777777" w:rsidTr="007007B4">
        <w:tc>
          <w:tcPr>
            <w:tcW w:w="2695" w:type="dxa"/>
          </w:tcPr>
          <w:p w14:paraId="27210079" w14:textId="54459934" w:rsidR="007E0A6D" w:rsidRPr="008E41E6" w:rsidRDefault="007E0A6D" w:rsidP="007E0A6D">
            <w:r w:rsidRPr="008E41E6">
              <w:t>9/</w:t>
            </w:r>
            <w:r w:rsidR="00285958">
              <w:t>7</w:t>
            </w:r>
            <w:r w:rsidRPr="008E41E6">
              <w:t>/202</w:t>
            </w:r>
            <w:r w:rsidR="00285958">
              <w:t>2</w:t>
            </w:r>
          </w:p>
        </w:tc>
        <w:tc>
          <w:tcPr>
            <w:tcW w:w="3689" w:type="dxa"/>
          </w:tcPr>
          <w:p w14:paraId="381BE073" w14:textId="2C47B6D8" w:rsidR="007E0A6D" w:rsidRPr="008E41E6" w:rsidRDefault="00EC0CD5" w:rsidP="00CC085C">
            <w:pPr>
              <w:tabs>
                <w:tab w:val="left" w:pos="2568"/>
              </w:tabs>
            </w:pPr>
            <w:r w:rsidRPr="008E41E6">
              <w:t xml:space="preserve">Lesson Plan </w:t>
            </w:r>
            <w:r w:rsidR="00CC085C" w:rsidRPr="008E41E6">
              <w:t xml:space="preserve">1 </w:t>
            </w:r>
          </w:p>
        </w:tc>
        <w:tc>
          <w:tcPr>
            <w:tcW w:w="2904" w:type="dxa"/>
          </w:tcPr>
          <w:p w14:paraId="207E61FD" w14:textId="306F56D5" w:rsidR="007E0A6D" w:rsidRPr="008E41E6" w:rsidRDefault="00541C16" w:rsidP="007E0A6D">
            <w:r w:rsidRPr="008E41E6">
              <w:t>15</w:t>
            </w:r>
          </w:p>
        </w:tc>
      </w:tr>
      <w:tr w:rsidR="007E0A6D" w:rsidRPr="008E41E6" w14:paraId="771DF261" w14:textId="77777777" w:rsidTr="007007B4">
        <w:tc>
          <w:tcPr>
            <w:tcW w:w="2695" w:type="dxa"/>
          </w:tcPr>
          <w:p w14:paraId="63D6C19E" w14:textId="59FA4A26" w:rsidR="007E0A6D" w:rsidRPr="008E41E6" w:rsidRDefault="007E0A6D" w:rsidP="007E0A6D">
            <w:r w:rsidRPr="008E41E6">
              <w:t>9/</w:t>
            </w:r>
            <w:r w:rsidR="00CC085C" w:rsidRPr="008E41E6">
              <w:t>2</w:t>
            </w:r>
            <w:r w:rsidR="00285958">
              <w:t>1</w:t>
            </w:r>
            <w:r w:rsidRPr="008E41E6">
              <w:t>/202</w:t>
            </w:r>
            <w:r w:rsidR="00285958">
              <w:t>2</w:t>
            </w:r>
          </w:p>
        </w:tc>
        <w:tc>
          <w:tcPr>
            <w:tcW w:w="3689" w:type="dxa"/>
          </w:tcPr>
          <w:p w14:paraId="40CEC774" w14:textId="6A5F9789" w:rsidR="007E0A6D" w:rsidRPr="008E41E6" w:rsidRDefault="00CC085C" w:rsidP="007E0A6D">
            <w:r w:rsidRPr="008E41E6">
              <w:t>Lesson Differentiation Project</w:t>
            </w:r>
          </w:p>
        </w:tc>
        <w:tc>
          <w:tcPr>
            <w:tcW w:w="2904" w:type="dxa"/>
          </w:tcPr>
          <w:p w14:paraId="57C68D0C" w14:textId="7F4AA26B" w:rsidR="007E0A6D" w:rsidRPr="008E41E6" w:rsidRDefault="00541C16" w:rsidP="007E0A6D">
            <w:r w:rsidRPr="008E41E6">
              <w:t>35</w:t>
            </w:r>
          </w:p>
        </w:tc>
      </w:tr>
      <w:tr w:rsidR="00CC085C" w:rsidRPr="008E41E6" w14:paraId="66D15269" w14:textId="77777777" w:rsidTr="007007B4">
        <w:tc>
          <w:tcPr>
            <w:tcW w:w="2695" w:type="dxa"/>
          </w:tcPr>
          <w:p w14:paraId="6894E51E" w14:textId="5677522E" w:rsidR="00CC085C" w:rsidRPr="008E41E6" w:rsidRDefault="00CC085C" w:rsidP="007E0A6D">
            <w:r w:rsidRPr="008E41E6">
              <w:t>10/0</w:t>
            </w:r>
            <w:r w:rsidR="00285958">
              <w:t>5</w:t>
            </w:r>
            <w:r w:rsidRPr="008E41E6">
              <w:t>/202</w:t>
            </w:r>
            <w:r w:rsidR="00285958">
              <w:t>2</w:t>
            </w:r>
          </w:p>
        </w:tc>
        <w:tc>
          <w:tcPr>
            <w:tcW w:w="3689" w:type="dxa"/>
          </w:tcPr>
          <w:p w14:paraId="3326B0B4" w14:textId="594E88DD" w:rsidR="00CC085C" w:rsidRPr="008E41E6" w:rsidRDefault="00CC085C" w:rsidP="007E0A6D">
            <w:r w:rsidRPr="008E41E6">
              <w:t>Lesson Plans 2</w:t>
            </w:r>
            <w:r w:rsidR="009412E0">
              <w:t>-5</w:t>
            </w:r>
            <w:r w:rsidRPr="008E41E6">
              <w:t xml:space="preserve"> </w:t>
            </w:r>
          </w:p>
        </w:tc>
        <w:tc>
          <w:tcPr>
            <w:tcW w:w="2904" w:type="dxa"/>
          </w:tcPr>
          <w:p w14:paraId="6E55A614" w14:textId="3F27F058" w:rsidR="00CC085C" w:rsidRPr="008E41E6" w:rsidRDefault="00541C16" w:rsidP="007E0A6D">
            <w:r w:rsidRPr="008E41E6">
              <w:t>30</w:t>
            </w:r>
          </w:p>
        </w:tc>
      </w:tr>
      <w:tr w:rsidR="007E0A6D" w:rsidRPr="008E41E6" w14:paraId="12489FEA" w14:textId="77777777" w:rsidTr="007007B4">
        <w:tc>
          <w:tcPr>
            <w:tcW w:w="2695" w:type="dxa"/>
          </w:tcPr>
          <w:p w14:paraId="02593BE9" w14:textId="465D4D53" w:rsidR="007E0A6D" w:rsidRPr="008E41E6" w:rsidRDefault="00CC085C" w:rsidP="007E0A6D">
            <w:r w:rsidRPr="008E41E6">
              <w:t>10/</w:t>
            </w:r>
            <w:r w:rsidR="00827EE8">
              <w:t>1</w:t>
            </w:r>
            <w:r w:rsidR="009D5125">
              <w:t>2</w:t>
            </w:r>
            <w:r w:rsidRPr="008E41E6">
              <w:t>/202</w:t>
            </w:r>
            <w:r w:rsidR="009D5125">
              <w:t>2</w:t>
            </w:r>
          </w:p>
        </w:tc>
        <w:tc>
          <w:tcPr>
            <w:tcW w:w="3689" w:type="dxa"/>
          </w:tcPr>
          <w:p w14:paraId="345BFB83" w14:textId="4CD1EF81" w:rsidR="007E0A6D" w:rsidRPr="008E41E6" w:rsidRDefault="00827EE8" w:rsidP="007E0A6D">
            <w:r>
              <w:t xml:space="preserve">Response </w:t>
            </w:r>
            <w:r w:rsidR="003200FE" w:rsidRPr="008E41E6">
              <w:t xml:space="preserve">Paper </w:t>
            </w:r>
            <w:r>
              <w:t>1</w:t>
            </w:r>
          </w:p>
        </w:tc>
        <w:tc>
          <w:tcPr>
            <w:tcW w:w="2904" w:type="dxa"/>
          </w:tcPr>
          <w:p w14:paraId="47CCAE54" w14:textId="2C1FD724" w:rsidR="007E0A6D" w:rsidRPr="008E41E6" w:rsidRDefault="00827EE8" w:rsidP="007E0A6D">
            <w:r>
              <w:t>25</w:t>
            </w:r>
          </w:p>
        </w:tc>
      </w:tr>
      <w:tr w:rsidR="007E0A6D" w:rsidRPr="008E41E6" w14:paraId="4152F222" w14:textId="77777777" w:rsidTr="007007B4">
        <w:tc>
          <w:tcPr>
            <w:tcW w:w="2695" w:type="dxa"/>
          </w:tcPr>
          <w:p w14:paraId="42B92B36" w14:textId="4692701F" w:rsidR="007E0A6D" w:rsidRPr="008E41E6" w:rsidRDefault="007E0A6D" w:rsidP="007E0A6D">
            <w:r w:rsidRPr="008E41E6">
              <w:t>10/2</w:t>
            </w:r>
            <w:r w:rsidR="009D5125">
              <w:t>6</w:t>
            </w:r>
            <w:r w:rsidRPr="008E41E6">
              <w:t>/202</w:t>
            </w:r>
            <w:r w:rsidR="009D5125">
              <w:t>2</w:t>
            </w:r>
          </w:p>
        </w:tc>
        <w:tc>
          <w:tcPr>
            <w:tcW w:w="3689" w:type="dxa"/>
          </w:tcPr>
          <w:p w14:paraId="54BB9C85" w14:textId="7776DE12" w:rsidR="007E0A6D" w:rsidRPr="008E41E6" w:rsidRDefault="007E0A6D" w:rsidP="007E0A6D">
            <w:r w:rsidRPr="008E41E6">
              <w:t xml:space="preserve">Concept Test </w:t>
            </w:r>
          </w:p>
        </w:tc>
        <w:tc>
          <w:tcPr>
            <w:tcW w:w="2904" w:type="dxa"/>
          </w:tcPr>
          <w:p w14:paraId="3C70755B" w14:textId="30FCC61F" w:rsidR="007E0A6D" w:rsidRPr="008E41E6" w:rsidRDefault="00722AE5" w:rsidP="007E0A6D">
            <w:r w:rsidRPr="008E41E6">
              <w:t>4</w:t>
            </w:r>
            <w:r w:rsidR="00133291" w:rsidRPr="008E41E6">
              <w:t>0</w:t>
            </w:r>
          </w:p>
        </w:tc>
      </w:tr>
      <w:tr w:rsidR="00CC085C" w:rsidRPr="008E41E6" w14:paraId="7201F202" w14:textId="77777777" w:rsidTr="007007B4">
        <w:trPr>
          <w:trHeight w:val="23"/>
        </w:trPr>
        <w:tc>
          <w:tcPr>
            <w:tcW w:w="2695" w:type="dxa"/>
          </w:tcPr>
          <w:p w14:paraId="40248FE4" w14:textId="4624DB1B" w:rsidR="00CC085C" w:rsidRPr="008E41E6" w:rsidRDefault="00CC085C" w:rsidP="00EC0CD5">
            <w:r w:rsidRPr="008E41E6">
              <w:t>11/</w:t>
            </w:r>
            <w:r w:rsidR="009D5125">
              <w:t>9</w:t>
            </w:r>
            <w:r w:rsidRPr="008E41E6">
              <w:t>/202</w:t>
            </w:r>
            <w:r w:rsidR="009D5125">
              <w:t>2</w:t>
            </w:r>
          </w:p>
        </w:tc>
        <w:tc>
          <w:tcPr>
            <w:tcW w:w="3689" w:type="dxa"/>
          </w:tcPr>
          <w:p w14:paraId="55B0F711" w14:textId="5C01BD9B" w:rsidR="00CC085C" w:rsidRPr="008E41E6" w:rsidRDefault="00CC085C" w:rsidP="00EC0CD5">
            <w:r w:rsidRPr="008E41E6">
              <w:t xml:space="preserve">Lesson Plans </w:t>
            </w:r>
            <w:r w:rsidR="009412E0">
              <w:t>6-10</w:t>
            </w:r>
            <w:r w:rsidRPr="008E41E6">
              <w:t xml:space="preserve"> </w:t>
            </w:r>
          </w:p>
        </w:tc>
        <w:tc>
          <w:tcPr>
            <w:tcW w:w="2904" w:type="dxa"/>
          </w:tcPr>
          <w:p w14:paraId="01032DD5" w14:textId="2D271CDE" w:rsidR="00CC085C" w:rsidRPr="008E41E6" w:rsidRDefault="00541C16" w:rsidP="00EC0CD5">
            <w:r w:rsidRPr="008E41E6">
              <w:t>30</w:t>
            </w:r>
          </w:p>
        </w:tc>
      </w:tr>
      <w:tr w:rsidR="00EC0CD5" w:rsidRPr="008E41E6" w14:paraId="05BA04B2" w14:textId="77777777" w:rsidTr="007007B4">
        <w:trPr>
          <w:trHeight w:val="23"/>
        </w:trPr>
        <w:tc>
          <w:tcPr>
            <w:tcW w:w="2695" w:type="dxa"/>
          </w:tcPr>
          <w:p w14:paraId="55E4FB9A" w14:textId="1EE6017D" w:rsidR="00EC0CD5" w:rsidRPr="008E41E6" w:rsidRDefault="00EC0CD5" w:rsidP="00EC0CD5">
            <w:r w:rsidRPr="008E41E6">
              <w:t>11/1</w:t>
            </w:r>
            <w:r w:rsidR="009412E0">
              <w:t>7</w:t>
            </w:r>
            <w:r w:rsidRPr="008E41E6">
              <w:t>/202</w:t>
            </w:r>
            <w:r w:rsidR="009D5125">
              <w:t>2</w:t>
            </w:r>
          </w:p>
        </w:tc>
        <w:tc>
          <w:tcPr>
            <w:tcW w:w="3689" w:type="dxa"/>
          </w:tcPr>
          <w:p w14:paraId="4C952194" w14:textId="30AEAB48" w:rsidR="00EC0CD5" w:rsidRPr="008E41E6" w:rsidRDefault="00827EE8" w:rsidP="00EC0CD5">
            <w:r>
              <w:t>Response Paper 2</w:t>
            </w:r>
          </w:p>
        </w:tc>
        <w:tc>
          <w:tcPr>
            <w:tcW w:w="2904" w:type="dxa"/>
          </w:tcPr>
          <w:p w14:paraId="1036146B" w14:textId="32EAFEA2" w:rsidR="00EC0CD5" w:rsidRPr="008E41E6" w:rsidRDefault="00827EE8" w:rsidP="00EC0CD5">
            <w:r>
              <w:t>25</w:t>
            </w:r>
          </w:p>
        </w:tc>
      </w:tr>
      <w:tr w:rsidR="00827EE8" w:rsidRPr="008E41E6" w14:paraId="7A78E4F8" w14:textId="77777777" w:rsidTr="007007B4">
        <w:trPr>
          <w:trHeight w:val="23"/>
        </w:trPr>
        <w:tc>
          <w:tcPr>
            <w:tcW w:w="2695" w:type="dxa"/>
          </w:tcPr>
          <w:p w14:paraId="1F92A803" w14:textId="787977F4" w:rsidR="00827EE8" w:rsidRPr="008E41E6" w:rsidRDefault="00827EE8" w:rsidP="00827EE8">
            <w:r>
              <w:t>12/</w:t>
            </w:r>
            <w:r w:rsidR="009D5125">
              <w:t>7</w:t>
            </w:r>
            <w:r>
              <w:t>/202</w:t>
            </w:r>
            <w:r w:rsidR="009D5125">
              <w:t>2</w:t>
            </w:r>
          </w:p>
        </w:tc>
        <w:tc>
          <w:tcPr>
            <w:tcW w:w="3689" w:type="dxa"/>
          </w:tcPr>
          <w:p w14:paraId="58444BDD" w14:textId="30A2F85A" w:rsidR="00827EE8" w:rsidRPr="008E41E6" w:rsidRDefault="00827EE8" w:rsidP="00827EE8">
            <w:r w:rsidRPr="008E41E6">
              <w:t xml:space="preserve">Teacher Reflection Paper </w:t>
            </w:r>
          </w:p>
        </w:tc>
        <w:tc>
          <w:tcPr>
            <w:tcW w:w="2904" w:type="dxa"/>
          </w:tcPr>
          <w:p w14:paraId="4F1F2FC8" w14:textId="771E5A00" w:rsidR="00827EE8" w:rsidRPr="008E41E6" w:rsidRDefault="00827EE8" w:rsidP="00827EE8">
            <w:r w:rsidRPr="008E41E6">
              <w:t>50</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77777777" w:rsidR="00911013" w:rsidRPr="008E41E6"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w:t>
      </w:r>
      <w:r w:rsidR="00A12BAA" w:rsidRPr="008E41E6">
        <w:lastRenderedPageBreak/>
        <w:t xml:space="preserve">have a question about the readings or assignments. </w:t>
      </w:r>
      <w:r w:rsidRPr="008E41E6">
        <w:t>Late work will be penalized 5 % per day</w:t>
      </w:r>
      <w:r w:rsidR="00A331E7" w:rsidRPr="008E41E6">
        <w:t xml:space="preserve">. </w:t>
      </w:r>
      <w:r w:rsidRPr="008E41E6">
        <w:t xml:space="preserve">There will be no final exam in this course. </w:t>
      </w:r>
    </w:p>
    <w:p w14:paraId="416E243F" w14:textId="397165D8" w:rsidR="00EF556B" w:rsidRPr="008E41E6" w:rsidRDefault="00EF556B" w:rsidP="00800B7B">
      <w:pPr>
        <w:tabs>
          <w:tab w:val="left" w:pos="0"/>
        </w:tabs>
        <w:suppressAutoHyphens/>
      </w:pPr>
    </w:p>
    <w:p w14:paraId="4E5CEAF5" w14:textId="2D954CC0" w:rsidR="00EF556B" w:rsidRPr="008E41E6" w:rsidRDefault="00EF556B" w:rsidP="00800B7B">
      <w:pPr>
        <w:tabs>
          <w:tab w:val="left" w:pos="0"/>
        </w:tabs>
        <w:suppressAutoHyphens/>
      </w:pPr>
      <w:r w:rsidRPr="008E41E6">
        <w:t>Auburn University considers all of the following reasons to be an excused absence:</w:t>
      </w:r>
    </w:p>
    <w:p w14:paraId="15B84D37"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4B32F0C7" w:rsidR="00E426A5" w:rsidRPr="008E41E6" w:rsidRDefault="00EF556B" w:rsidP="00800B7B">
      <w:pPr>
        <w:tabs>
          <w:tab w:val="left" w:pos="0"/>
        </w:tabs>
        <w:suppressAutoHyphens/>
      </w:pPr>
      <w:r w:rsidRPr="008E41E6">
        <w:t xml:space="preserve">If you have an excused absence, it is your responsibility to contact the professor and make arrangements to 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policy;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9"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0"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6" w:name="_Toc267816333"/>
      <w:r>
        <w:lastRenderedPageBreak/>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1"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2"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76901E57" w14:textId="01ED713C"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3"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0D1DB3C9" w14:textId="4786E736" w:rsidR="00CF068A" w:rsidRDefault="00CF068A" w:rsidP="001209C7"/>
    <w:p w14:paraId="1D60CE23" w14:textId="6DBFCFCE" w:rsidR="00CF068A" w:rsidRDefault="00CF068A" w:rsidP="001209C7">
      <w:r>
        <w:t xml:space="preserve">Please see the flyer for the Writing Center on Canvas for more information.  </w:t>
      </w:r>
    </w:p>
    <w:p w14:paraId="69A3EC66" w14:textId="0E488043" w:rsidR="00B92EF4" w:rsidRDefault="00281696" w:rsidP="00D85B20">
      <w:pPr>
        <w:pStyle w:val="Heading3"/>
      </w:pPr>
      <w:r>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4"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9A085" w14:textId="77777777" w:rsidR="00001083" w:rsidRDefault="00001083">
      <w:r>
        <w:separator/>
      </w:r>
    </w:p>
  </w:endnote>
  <w:endnote w:type="continuationSeparator" w:id="0">
    <w:p w14:paraId="55101842" w14:textId="77777777" w:rsidR="00001083" w:rsidRDefault="00001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7395B" w14:textId="77777777" w:rsidR="00001083" w:rsidRDefault="00001083">
      <w:r>
        <w:separator/>
      </w:r>
    </w:p>
  </w:footnote>
  <w:footnote w:type="continuationSeparator" w:id="0">
    <w:p w14:paraId="750E97B8" w14:textId="77777777" w:rsidR="00001083" w:rsidRDefault="00001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04DF2"/>
    <w:multiLevelType w:val="multilevel"/>
    <w:tmpl w:val="0794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E08CF"/>
    <w:multiLevelType w:val="hybridMultilevel"/>
    <w:tmpl w:val="CCD83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3D1659E"/>
    <w:multiLevelType w:val="hybridMultilevel"/>
    <w:tmpl w:val="5C128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80B41"/>
    <w:multiLevelType w:val="hybridMultilevel"/>
    <w:tmpl w:val="783A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BC49E0"/>
    <w:multiLevelType w:val="hybridMultilevel"/>
    <w:tmpl w:val="B480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39E469F"/>
    <w:multiLevelType w:val="hybridMultilevel"/>
    <w:tmpl w:val="F5E0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60124A7A"/>
    <w:multiLevelType w:val="hybridMultilevel"/>
    <w:tmpl w:val="C2783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944F8F"/>
    <w:multiLevelType w:val="hybridMultilevel"/>
    <w:tmpl w:val="AAFC1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A32D93"/>
    <w:multiLevelType w:val="hybridMultilevel"/>
    <w:tmpl w:val="17DC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36497506">
    <w:abstractNumId w:val="7"/>
  </w:num>
  <w:num w:numId="2" w16cid:durableId="1492410154">
    <w:abstractNumId w:val="26"/>
  </w:num>
  <w:num w:numId="3" w16cid:durableId="566840912">
    <w:abstractNumId w:val="15"/>
  </w:num>
  <w:num w:numId="4" w16cid:durableId="548078569">
    <w:abstractNumId w:val="20"/>
  </w:num>
  <w:num w:numId="5" w16cid:durableId="938491753">
    <w:abstractNumId w:val="19"/>
  </w:num>
  <w:num w:numId="6" w16cid:durableId="443622658">
    <w:abstractNumId w:val="29"/>
  </w:num>
  <w:num w:numId="7" w16cid:durableId="1951282733">
    <w:abstractNumId w:val="0"/>
  </w:num>
  <w:num w:numId="8" w16cid:durableId="111018348">
    <w:abstractNumId w:val="22"/>
  </w:num>
  <w:num w:numId="9" w16cid:durableId="157810909">
    <w:abstractNumId w:val="3"/>
  </w:num>
  <w:num w:numId="10" w16cid:durableId="1404984491">
    <w:abstractNumId w:val="9"/>
  </w:num>
  <w:num w:numId="11" w16cid:durableId="1607617264">
    <w:abstractNumId w:val="25"/>
  </w:num>
  <w:num w:numId="12" w16cid:durableId="1154637939">
    <w:abstractNumId w:val="24"/>
  </w:num>
  <w:num w:numId="13" w16cid:durableId="2002612329">
    <w:abstractNumId w:val="8"/>
  </w:num>
  <w:num w:numId="14" w16cid:durableId="1485899159">
    <w:abstractNumId w:val="16"/>
  </w:num>
  <w:num w:numId="15" w16cid:durableId="930546279">
    <w:abstractNumId w:val="18"/>
  </w:num>
  <w:num w:numId="16" w16cid:durableId="395445189">
    <w:abstractNumId w:val="5"/>
  </w:num>
  <w:num w:numId="17" w16cid:durableId="144054496">
    <w:abstractNumId w:val="12"/>
  </w:num>
  <w:num w:numId="18" w16cid:durableId="456529176">
    <w:abstractNumId w:val="13"/>
  </w:num>
  <w:num w:numId="19" w16cid:durableId="340015168">
    <w:abstractNumId w:val="10"/>
  </w:num>
  <w:num w:numId="20" w16cid:durableId="529147969">
    <w:abstractNumId w:val="30"/>
  </w:num>
  <w:num w:numId="21" w16cid:durableId="450124415">
    <w:abstractNumId w:val="2"/>
  </w:num>
  <w:num w:numId="22" w16cid:durableId="118495831">
    <w:abstractNumId w:val="28"/>
  </w:num>
  <w:num w:numId="23" w16cid:durableId="1797289615">
    <w:abstractNumId w:val="14"/>
  </w:num>
  <w:num w:numId="24" w16cid:durableId="518618271">
    <w:abstractNumId w:val="4"/>
  </w:num>
  <w:num w:numId="25" w16cid:durableId="659234746">
    <w:abstractNumId w:val="1"/>
  </w:num>
  <w:num w:numId="26" w16cid:durableId="754088854">
    <w:abstractNumId w:val="11"/>
  </w:num>
  <w:num w:numId="27" w16cid:durableId="2144158279">
    <w:abstractNumId w:val="23"/>
  </w:num>
  <w:num w:numId="28" w16cid:durableId="1820876053">
    <w:abstractNumId w:val="21"/>
  </w:num>
  <w:num w:numId="29" w16cid:durableId="863857895">
    <w:abstractNumId w:val="17"/>
  </w:num>
  <w:num w:numId="30" w16cid:durableId="1679238339">
    <w:abstractNumId w:val="6"/>
  </w:num>
  <w:num w:numId="31" w16cid:durableId="3206192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1083"/>
    <w:rsid w:val="00004CEA"/>
    <w:rsid w:val="000126B1"/>
    <w:rsid w:val="000139D5"/>
    <w:rsid w:val="000139E6"/>
    <w:rsid w:val="00013A50"/>
    <w:rsid w:val="00017607"/>
    <w:rsid w:val="00022CF9"/>
    <w:rsid w:val="000239B7"/>
    <w:rsid w:val="00026764"/>
    <w:rsid w:val="00032511"/>
    <w:rsid w:val="00034771"/>
    <w:rsid w:val="00037402"/>
    <w:rsid w:val="000405DE"/>
    <w:rsid w:val="00041FF2"/>
    <w:rsid w:val="000421C8"/>
    <w:rsid w:val="0004478E"/>
    <w:rsid w:val="00047627"/>
    <w:rsid w:val="00050C85"/>
    <w:rsid w:val="000519CF"/>
    <w:rsid w:val="00057259"/>
    <w:rsid w:val="0005759D"/>
    <w:rsid w:val="00060C39"/>
    <w:rsid w:val="00072452"/>
    <w:rsid w:val="00072A12"/>
    <w:rsid w:val="00073DC3"/>
    <w:rsid w:val="00075723"/>
    <w:rsid w:val="000801D4"/>
    <w:rsid w:val="00097E6B"/>
    <w:rsid w:val="000A1701"/>
    <w:rsid w:val="000A2798"/>
    <w:rsid w:val="000B0962"/>
    <w:rsid w:val="000B1FD4"/>
    <w:rsid w:val="000B3CA4"/>
    <w:rsid w:val="000B4F7B"/>
    <w:rsid w:val="000B549C"/>
    <w:rsid w:val="000B557C"/>
    <w:rsid w:val="000B7D76"/>
    <w:rsid w:val="000C0E59"/>
    <w:rsid w:val="000C70F0"/>
    <w:rsid w:val="000D1F15"/>
    <w:rsid w:val="000D2B23"/>
    <w:rsid w:val="000D2E14"/>
    <w:rsid w:val="000D45CE"/>
    <w:rsid w:val="000D4848"/>
    <w:rsid w:val="000D7147"/>
    <w:rsid w:val="000E1736"/>
    <w:rsid w:val="000E738E"/>
    <w:rsid w:val="000F0AAB"/>
    <w:rsid w:val="000F2C11"/>
    <w:rsid w:val="000F2EF2"/>
    <w:rsid w:val="000F3546"/>
    <w:rsid w:val="001035E5"/>
    <w:rsid w:val="0010477B"/>
    <w:rsid w:val="00106EDA"/>
    <w:rsid w:val="001114EA"/>
    <w:rsid w:val="00113B39"/>
    <w:rsid w:val="0012081C"/>
    <w:rsid w:val="001209C7"/>
    <w:rsid w:val="00124140"/>
    <w:rsid w:val="0012415B"/>
    <w:rsid w:val="001247A8"/>
    <w:rsid w:val="001248F2"/>
    <w:rsid w:val="00130878"/>
    <w:rsid w:val="00133291"/>
    <w:rsid w:val="001431FB"/>
    <w:rsid w:val="00144753"/>
    <w:rsid w:val="00152828"/>
    <w:rsid w:val="00152D70"/>
    <w:rsid w:val="00155DBD"/>
    <w:rsid w:val="00165363"/>
    <w:rsid w:val="001653DF"/>
    <w:rsid w:val="0017028C"/>
    <w:rsid w:val="0017076D"/>
    <w:rsid w:val="00172899"/>
    <w:rsid w:val="00173249"/>
    <w:rsid w:val="00180267"/>
    <w:rsid w:val="001871FF"/>
    <w:rsid w:val="00191BDF"/>
    <w:rsid w:val="00193B21"/>
    <w:rsid w:val="00197341"/>
    <w:rsid w:val="001A09D4"/>
    <w:rsid w:val="001A0E88"/>
    <w:rsid w:val="001A539C"/>
    <w:rsid w:val="001A5A8C"/>
    <w:rsid w:val="001A6D55"/>
    <w:rsid w:val="001B05F8"/>
    <w:rsid w:val="001B4607"/>
    <w:rsid w:val="001C18B3"/>
    <w:rsid w:val="001C470F"/>
    <w:rsid w:val="001D00AC"/>
    <w:rsid w:val="001D1804"/>
    <w:rsid w:val="001D3DA4"/>
    <w:rsid w:val="001D6C29"/>
    <w:rsid w:val="001D7B35"/>
    <w:rsid w:val="001E267D"/>
    <w:rsid w:val="001E2C05"/>
    <w:rsid w:val="001F0A07"/>
    <w:rsid w:val="001F234C"/>
    <w:rsid w:val="001F63C0"/>
    <w:rsid w:val="00200FA5"/>
    <w:rsid w:val="0020367F"/>
    <w:rsid w:val="002040D0"/>
    <w:rsid w:val="00205DAF"/>
    <w:rsid w:val="00206555"/>
    <w:rsid w:val="00207047"/>
    <w:rsid w:val="00210ED6"/>
    <w:rsid w:val="00211456"/>
    <w:rsid w:val="00215D08"/>
    <w:rsid w:val="00224F58"/>
    <w:rsid w:val="00230D23"/>
    <w:rsid w:val="00230EC6"/>
    <w:rsid w:val="00231DFC"/>
    <w:rsid w:val="002327E8"/>
    <w:rsid w:val="00234C51"/>
    <w:rsid w:val="00235428"/>
    <w:rsid w:val="00237FB0"/>
    <w:rsid w:val="00242955"/>
    <w:rsid w:val="00242B18"/>
    <w:rsid w:val="00243148"/>
    <w:rsid w:val="0024354A"/>
    <w:rsid w:val="002454F3"/>
    <w:rsid w:val="00251312"/>
    <w:rsid w:val="002515CB"/>
    <w:rsid w:val="002549C0"/>
    <w:rsid w:val="00265A5E"/>
    <w:rsid w:val="00273500"/>
    <w:rsid w:val="00275FAC"/>
    <w:rsid w:val="00277527"/>
    <w:rsid w:val="00277809"/>
    <w:rsid w:val="00277D49"/>
    <w:rsid w:val="00281105"/>
    <w:rsid w:val="00281696"/>
    <w:rsid w:val="00285958"/>
    <w:rsid w:val="00285CF7"/>
    <w:rsid w:val="00287B03"/>
    <w:rsid w:val="00292633"/>
    <w:rsid w:val="0029445E"/>
    <w:rsid w:val="00294672"/>
    <w:rsid w:val="002A54BE"/>
    <w:rsid w:val="002A7B4D"/>
    <w:rsid w:val="002B703F"/>
    <w:rsid w:val="002C2286"/>
    <w:rsid w:val="002C55A8"/>
    <w:rsid w:val="002C654E"/>
    <w:rsid w:val="002D0815"/>
    <w:rsid w:val="002D1FA2"/>
    <w:rsid w:val="002D4A8B"/>
    <w:rsid w:val="002E2C1A"/>
    <w:rsid w:val="002F0FDE"/>
    <w:rsid w:val="002F2BB0"/>
    <w:rsid w:val="002F55A3"/>
    <w:rsid w:val="002F7943"/>
    <w:rsid w:val="002F7988"/>
    <w:rsid w:val="00301448"/>
    <w:rsid w:val="00301713"/>
    <w:rsid w:val="003024FE"/>
    <w:rsid w:val="00304E53"/>
    <w:rsid w:val="003200FE"/>
    <w:rsid w:val="00320339"/>
    <w:rsid w:val="00325D23"/>
    <w:rsid w:val="00327451"/>
    <w:rsid w:val="00335899"/>
    <w:rsid w:val="00335D86"/>
    <w:rsid w:val="00340532"/>
    <w:rsid w:val="00351500"/>
    <w:rsid w:val="00357424"/>
    <w:rsid w:val="00357908"/>
    <w:rsid w:val="00357F68"/>
    <w:rsid w:val="0036632C"/>
    <w:rsid w:val="00366FB2"/>
    <w:rsid w:val="00367C9D"/>
    <w:rsid w:val="00373D8D"/>
    <w:rsid w:val="003747BE"/>
    <w:rsid w:val="00374F07"/>
    <w:rsid w:val="00375177"/>
    <w:rsid w:val="00384E37"/>
    <w:rsid w:val="00385BDF"/>
    <w:rsid w:val="003866C6"/>
    <w:rsid w:val="00387B23"/>
    <w:rsid w:val="003911BF"/>
    <w:rsid w:val="00391B86"/>
    <w:rsid w:val="003935EA"/>
    <w:rsid w:val="00393BE9"/>
    <w:rsid w:val="003A0A80"/>
    <w:rsid w:val="003A22D5"/>
    <w:rsid w:val="003A432F"/>
    <w:rsid w:val="003A4BF6"/>
    <w:rsid w:val="003A51E9"/>
    <w:rsid w:val="003A6D6B"/>
    <w:rsid w:val="003A7D9B"/>
    <w:rsid w:val="003B03D1"/>
    <w:rsid w:val="003B2C33"/>
    <w:rsid w:val="003B798D"/>
    <w:rsid w:val="003C4E63"/>
    <w:rsid w:val="003C77BA"/>
    <w:rsid w:val="003D2DFA"/>
    <w:rsid w:val="003D38F9"/>
    <w:rsid w:val="003D7D68"/>
    <w:rsid w:val="003E72DC"/>
    <w:rsid w:val="003E7DAD"/>
    <w:rsid w:val="003F344F"/>
    <w:rsid w:val="00403111"/>
    <w:rsid w:val="004105D9"/>
    <w:rsid w:val="004118B2"/>
    <w:rsid w:val="00411D21"/>
    <w:rsid w:val="0041250E"/>
    <w:rsid w:val="00415D11"/>
    <w:rsid w:val="004170A6"/>
    <w:rsid w:val="00420900"/>
    <w:rsid w:val="0042148A"/>
    <w:rsid w:val="00426510"/>
    <w:rsid w:val="00426CBF"/>
    <w:rsid w:val="004307D9"/>
    <w:rsid w:val="00433724"/>
    <w:rsid w:val="00435CB3"/>
    <w:rsid w:val="00435E14"/>
    <w:rsid w:val="00444C92"/>
    <w:rsid w:val="00446E14"/>
    <w:rsid w:val="00451EFB"/>
    <w:rsid w:val="004530FA"/>
    <w:rsid w:val="00461E84"/>
    <w:rsid w:val="004638FD"/>
    <w:rsid w:val="00470684"/>
    <w:rsid w:val="00480D31"/>
    <w:rsid w:val="004813C5"/>
    <w:rsid w:val="004824F2"/>
    <w:rsid w:val="00484292"/>
    <w:rsid w:val="00490FBE"/>
    <w:rsid w:val="00492AF5"/>
    <w:rsid w:val="00494601"/>
    <w:rsid w:val="00496057"/>
    <w:rsid w:val="00496F9B"/>
    <w:rsid w:val="004974D0"/>
    <w:rsid w:val="004A11C2"/>
    <w:rsid w:val="004B0764"/>
    <w:rsid w:val="004B1211"/>
    <w:rsid w:val="004B37FD"/>
    <w:rsid w:val="004B76C5"/>
    <w:rsid w:val="004C1821"/>
    <w:rsid w:val="004C34D8"/>
    <w:rsid w:val="004C3691"/>
    <w:rsid w:val="004C3C0A"/>
    <w:rsid w:val="004D1264"/>
    <w:rsid w:val="004E0FF7"/>
    <w:rsid w:val="004E6D5C"/>
    <w:rsid w:val="004E722D"/>
    <w:rsid w:val="004F09F5"/>
    <w:rsid w:val="004F2F86"/>
    <w:rsid w:val="00504E98"/>
    <w:rsid w:val="00504F10"/>
    <w:rsid w:val="005174C2"/>
    <w:rsid w:val="00521757"/>
    <w:rsid w:val="00524759"/>
    <w:rsid w:val="00525D5D"/>
    <w:rsid w:val="0053025B"/>
    <w:rsid w:val="00536BBC"/>
    <w:rsid w:val="0053795B"/>
    <w:rsid w:val="005409ED"/>
    <w:rsid w:val="00540C34"/>
    <w:rsid w:val="005418B7"/>
    <w:rsid w:val="00541C16"/>
    <w:rsid w:val="00545760"/>
    <w:rsid w:val="00546582"/>
    <w:rsid w:val="0054793F"/>
    <w:rsid w:val="00550093"/>
    <w:rsid w:val="0055060C"/>
    <w:rsid w:val="00553776"/>
    <w:rsid w:val="00561DAE"/>
    <w:rsid w:val="005644EA"/>
    <w:rsid w:val="00564977"/>
    <w:rsid w:val="0056717B"/>
    <w:rsid w:val="00572AF7"/>
    <w:rsid w:val="00573B3B"/>
    <w:rsid w:val="00574AF6"/>
    <w:rsid w:val="00576CB9"/>
    <w:rsid w:val="00580F6C"/>
    <w:rsid w:val="005834C1"/>
    <w:rsid w:val="0058651D"/>
    <w:rsid w:val="00597FBA"/>
    <w:rsid w:val="005A12BC"/>
    <w:rsid w:val="005B09E5"/>
    <w:rsid w:val="005B1317"/>
    <w:rsid w:val="005B3309"/>
    <w:rsid w:val="005C0373"/>
    <w:rsid w:val="005C4BD2"/>
    <w:rsid w:val="005D626F"/>
    <w:rsid w:val="005D7C7C"/>
    <w:rsid w:val="005E01BA"/>
    <w:rsid w:val="005E064B"/>
    <w:rsid w:val="005E29F1"/>
    <w:rsid w:val="005E47A4"/>
    <w:rsid w:val="005E524D"/>
    <w:rsid w:val="005E6B31"/>
    <w:rsid w:val="005F44B9"/>
    <w:rsid w:val="0060116D"/>
    <w:rsid w:val="006047AE"/>
    <w:rsid w:val="00611F11"/>
    <w:rsid w:val="00612752"/>
    <w:rsid w:val="0062168E"/>
    <w:rsid w:val="006259CC"/>
    <w:rsid w:val="00633BC0"/>
    <w:rsid w:val="00636B36"/>
    <w:rsid w:val="006375CF"/>
    <w:rsid w:val="00643184"/>
    <w:rsid w:val="00652CEC"/>
    <w:rsid w:val="00654FBE"/>
    <w:rsid w:val="006572CE"/>
    <w:rsid w:val="006642B3"/>
    <w:rsid w:val="00670060"/>
    <w:rsid w:val="006764DC"/>
    <w:rsid w:val="00681422"/>
    <w:rsid w:val="00694ED9"/>
    <w:rsid w:val="006A3E71"/>
    <w:rsid w:val="006A59BC"/>
    <w:rsid w:val="006A5D3E"/>
    <w:rsid w:val="006B08C8"/>
    <w:rsid w:val="006B3B28"/>
    <w:rsid w:val="006B48B0"/>
    <w:rsid w:val="006E27B3"/>
    <w:rsid w:val="006E75EB"/>
    <w:rsid w:val="006F4F0B"/>
    <w:rsid w:val="006F6E97"/>
    <w:rsid w:val="006F796C"/>
    <w:rsid w:val="007007B4"/>
    <w:rsid w:val="007051C3"/>
    <w:rsid w:val="00706ACF"/>
    <w:rsid w:val="00712B67"/>
    <w:rsid w:val="007141AD"/>
    <w:rsid w:val="0071533E"/>
    <w:rsid w:val="007159EA"/>
    <w:rsid w:val="007163DB"/>
    <w:rsid w:val="0072109B"/>
    <w:rsid w:val="007228D2"/>
    <w:rsid w:val="00722AE5"/>
    <w:rsid w:val="00732E2B"/>
    <w:rsid w:val="0073648C"/>
    <w:rsid w:val="00740090"/>
    <w:rsid w:val="00741890"/>
    <w:rsid w:val="00743755"/>
    <w:rsid w:val="007477C1"/>
    <w:rsid w:val="007535B5"/>
    <w:rsid w:val="00760A6D"/>
    <w:rsid w:val="007622CE"/>
    <w:rsid w:val="007629AA"/>
    <w:rsid w:val="00770483"/>
    <w:rsid w:val="00776E8B"/>
    <w:rsid w:val="00777105"/>
    <w:rsid w:val="0077742D"/>
    <w:rsid w:val="00777D89"/>
    <w:rsid w:val="00782B2D"/>
    <w:rsid w:val="00787FB4"/>
    <w:rsid w:val="00792B89"/>
    <w:rsid w:val="00794AC0"/>
    <w:rsid w:val="00794AD1"/>
    <w:rsid w:val="007954A5"/>
    <w:rsid w:val="007A2739"/>
    <w:rsid w:val="007A3048"/>
    <w:rsid w:val="007A5A31"/>
    <w:rsid w:val="007A5FC7"/>
    <w:rsid w:val="007B0D3A"/>
    <w:rsid w:val="007B16C3"/>
    <w:rsid w:val="007B2DC3"/>
    <w:rsid w:val="007B71B7"/>
    <w:rsid w:val="007C5A99"/>
    <w:rsid w:val="007D02A4"/>
    <w:rsid w:val="007D074C"/>
    <w:rsid w:val="007D105C"/>
    <w:rsid w:val="007D2A4F"/>
    <w:rsid w:val="007D733D"/>
    <w:rsid w:val="007D78D3"/>
    <w:rsid w:val="007E0A6D"/>
    <w:rsid w:val="007E1387"/>
    <w:rsid w:val="007E3CBA"/>
    <w:rsid w:val="007F6B6D"/>
    <w:rsid w:val="007F6C44"/>
    <w:rsid w:val="00800B7B"/>
    <w:rsid w:val="0080225E"/>
    <w:rsid w:val="008041B3"/>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5323C"/>
    <w:rsid w:val="00853AF8"/>
    <w:rsid w:val="008623DA"/>
    <w:rsid w:val="00862CFD"/>
    <w:rsid w:val="0086370A"/>
    <w:rsid w:val="0086451D"/>
    <w:rsid w:val="00864951"/>
    <w:rsid w:val="008711FA"/>
    <w:rsid w:val="00890C4E"/>
    <w:rsid w:val="00894768"/>
    <w:rsid w:val="0089495B"/>
    <w:rsid w:val="008A535D"/>
    <w:rsid w:val="008A71BB"/>
    <w:rsid w:val="008A7B83"/>
    <w:rsid w:val="008B09FC"/>
    <w:rsid w:val="008B3261"/>
    <w:rsid w:val="008C143E"/>
    <w:rsid w:val="008C2BE6"/>
    <w:rsid w:val="008C5AE4"/>
    <w:rsid w:val="008C6180"/>
    <w:rsid w:val="008C6CAF"/>
    <w:rsid w:val="008C7E8B"/>
    <w:rsid w:val="008D6DC4"/>
    <w:rsid w:val="008E3531"/>
    <w:rsid w:val="008E41E6"/>
    <w:rsid w:val="008F7D82"/>
    <w:rsid w:val="00911013"/>
    <w:rsid w:val="009142C6"/>
    <w:rsid w:val="009226A0"/>
    <w:rsid w:val="00922D52"/>
    <w:rsid w:val="00922DE1"/>
    <w:rsid w:val="00923537"/>
    <w:rsid w:val="00925042"/>
    <w:rsid w:val="00927168"/>
    <w:rsid w:val="00931821"/>
    <w:rsid w:val="009336C5"/>
    <w:rsid w:val="009350D0"/>
    <w:rsid w:val="00937476"/>
    <w:rsid w:val="009412E0"/>
    <w:rsid w:val="0094378A"/>
    <w:rsid w:val="00943B74"/>
    <w:rsid w:val="00944ECD"/>
    <w:rsid w:val="0094584E"/>
    <w:rsid w:val="009502F3"/>
    <w:rsid w:val="00952621"/>
    <w:rsid w:val="00960EDA"/>
    <w:rsid w:val="00967681"/>
    <w:rsid w:val="00967A2F"/>
    <w:rsid w:val="00971E44"/>
    <w:rsid w:val="00973E57"/>
    <w:rsid w:val="00975131"/>
    <w:rsid w:val="0097693A"/>
    <w:rsid w:val="00980922"/>
    <w:rsid w:val="00993B22"/>
    <w:rsid w:val="00997BEC"/>
    <w:rsid w:val="009A2E19"/>
    <w:rsid w:val="009A52B3"/>
    <w:rsid w:val="009A7550"/>
    <w:rsid w:val="009B19B1"/>
    <w:rsid w:val="009C6087"/>
    <w:rsid w:val="009D02FB"/>
    <w:rsid w:val="009D1878"/>
    <w:rsid w:val="009D24BC"/>
    <w:rsid w:val="009D2FAA"/>
    <w:rsid w:val="009D5125"/>
    <w:rsid w:val="009E1573"/>
    <w:rsid w:val="009F318A"/>
    <w:rsid w:val="009F5963"/>
    <w:rsid w:val="009F6A27"/>
    <w:rsid w:val="00A06B19"/>
    <w:rsid w:val="00A12BAA"/>
    <w:rsid w:val="00A15F1E"/>
    <w:rsid w:val="00A223CF"/>
    <w:rsid w:val="00A235E8"/>
    <w:rsid w:val="00A24870"/>
    <w:rsid w:val="00A25DE5"/>
    <w:rsid w:val="00A302D0"/>
    <w:rsid w:val="00A331E7"/>
    <w:rsid w:val="00A33CA8"/>
    <w:rsid w:val="00A344E9"/>
    <w:rsid w:val="00A37E78"/>
    <w:rsid w:val="00A40F13"/>
    <w:rsid w:val="00A46036"/>
    <w:rsid w:val="00A46133"/>
    <w:rsid w:val="00A5141F"/>
    <w:rsid w:val="00A54C41"/>
    <w:rsid w:val="00A55166"/>
    <w:rsid w:val="00A55C16"/>
    <w:rsid w:val="00A62DC4"/>
    <w:rsid w:val="00A65A8F"/>
    <w:rsid w:val="00A7171A"/>
    <w:rsid w:val="00A71DD5"/>
    <w:rsid w:val="00A809FA"/>
    <w:rsid w:val="00A823E8"/>
    <w:rsid w:val="00A82517"/>
    <w:rsid w:val="00A83A39"/>
    <w:rsid w:val="00A86167"/>
    <w:rsid w:val="00AA74F4"/>
    <w:rsid w:val="00AB3D08"/>
    <w:rsid w:val="00AC55D4"/>
    <w:rsid w:val="00AC5AF5"/>
    <w:rsid w:val="00AD3243"/>
    <w:rsid w:val="00AE2310"/>
    <w:rsid w:val="00AF1098"/>
    <w:rsid w:val="00AF28E8"/>
    <w:rsid w:val="00AF53EA"/>
    <w:rsid w:val="00AF7356"/>
    <w:rsid w:val="00B002FD"/>
    <w:rsid w:val="00B0361E"/>
    <w:rsid w:val="00B12C91"/>
    <w:rsid w:val="00B22876"/>
    <w:rsid w:val="00B37120"/>
    <w:rsid w:val="00B3788B"/>
    <w:rsid w:val="00B419B6"/>
    <w:rsid w:val="00B421AD"/>
    <w:rsid w:val="00B42466"/>
    <w:rsid w:val="00B4390B"/>
    <w:rsid w:val="00B43D15"/>
    <w:rsid w:val="00B4441C"/>
    <w:rsid w:val="00B47529"/>
    <w:rsid w:val="00B50C37"/>
    <w:rsid w:val="00B54A82"/>
    <w:rsid w:val="00B54C36"/>
    <w:rsid w:val="00B56C45"/>
    <w:rsid w:val="00B64221"/>
    <w:rsid w:val="00B656EC"/>
    <w:rsid w:val="00B70C1B"/>
    <w:rsid w:val="00B7469B"/>
    <w:rsid w:val="00B80217"/>
    <w:rsid w:val="00B80616"/>
    <w:rsid w:val="00B815A7"/>
    <w:rsid w:val="00B8397A"/>
    <w:rsid w:val="00B907A8"/>
    <w:rsid w:val="00B92EF4"/>
    <w:rsid w:val="00B96216"/>
    <w:rsid w:val="00B964D6"/>
    <w:rsid w:val="00BA20FE"/>
    <w:rsid w:val="00BA78DC"/>
    <w:rsid w:val="00BB0A1A"/>
    <w:rsid w:val="00BB1ECE"/>
    <w:rsid w:val="00BC1452"/>
    <w:rsid w:val="00BC2705"/>
    <w:rsid w:val="00BC3B56"/>
    <w:rsid w:val="00BC5919"/>
    <w:rsid w:val="00BC799E"/>
    <w:rsid w:val="00BD103E"/>
    <w:rsid w:val="00BD1145"/>
    <w:rsid w:val="00BD5918"/>
    <w:rsid w:val="00BD6C2E"/>
    <w:rsid w:val="00BD7644"/>
    <w:rsid w:val="00BD7CDF"/>
    <w:rsid w:val="00BE675E"/>
    <w:rsid w:val="00BE6EC3"/>
    <w:rsid w:val="00BF149A"/>
    <w:rsid w:val="00BF42B9"/>
    <w:rsid w:val="00BF73DA"/>
    <w:rsid w:val="00C00744"/>
    <w:rsid w:val="00C0097D"/>
    <w:rsid w:val="00C02583"/>
    <w:rsid w:val="00C10505"/>
    <w:rsid w:val="00C11A2F"/>
    <w:rsid w:val="00C2135A"/>
    <w:rsid w:val="00C216E0"/>
    <w:rsid w:val="00C23F45"/>
    <w:rsid w:val="00C246D4"/>
    <w:rsid w:val="00C27210"/>
    <w:rsid w:val="00C27530"/>
    <w:rsid w:val="00C31567"/>
    <w:rsid w:val="00C46602"/>
    <w:rsid w:val="00C47544"/>
    <w:rsid w:val="00C54219"/>
    <w:rsid w:val="00C54874"/>
    <w:rsid w:val="00C57B4A"/>
    <w:rsid w:val="00C63379"/>
    <w:rsid w:val="00C7040A"/>
    <w:rsid w:val="00C707EB"/>
    <w:rsid w:val="00C71323"/>
    <w:rsid w:val="00C71FD0"/>
    <w:rsid w:val="00C723EE"/>
    <w:rsid w:val="00C745DC"/>
    <w:rsid w:val="00C82C9F"/>
    <w:rsid w:val="00C85314"/>
    <w:rsid w:val="00C90164"/>
    <w:rsid w:val="00C9409B"/>
    <w:rsid w:val="00C96D43"/>
    <w:rsid w:val="00CA21B3"/>
    <w:rsid w:val="00CB559C"/>
    <w:rsid w:val="00CC0022"/>
    <w:rsid w:val="00CC06B3"/>
    <w:rsid w:val="00CC085C"/>
    <w:rsid w:val="00CC309B"/>
    <w:rsid w:val="00CC45D0"/>
    <w:rsid w:val="00CD1EAB"/>
    <w:rsid w:val="00CD290C"/>
    <w:rsid w:val="00CE10FA"/>
    <w:rsid w:val="00CE480D"/>
    <w:rsid w:val="00CF068A"/>
    <w:rsid w:val="00D016C9"/>
    <w:rsid w:val="00D0443C"/>
    <w:rsid w:val="00D1401A"/>
    <w:rsid w:val="00D15C95"/>
    <w:rsid w:val="00D1650B"/>
    <w:rsid w:val="00D17431"/>
    <w:rsid w:val="00D20A9F"/>
    <w:rsid w:val="00D25667"/>
    <w:rsid w:val="00D25CBD"/>
    <w:rsid w:val="00D30622"/>
    <w:rsid w:val="00D307D9"/>
    <w:rsid w:val="00D3711A"/>
    <w:rsid w:val="00D44748"/>
    <w:rsid w:val="00D52849"/>
    <w:rsid w:val="00D52F60"/>
    <w:rsid w:val="00D557E4"/>
    <w:rsid w:val="00D55E5E"/>
    <w:rsid w:val="00D56603"/>
    <w:rsid w:val="00D5787D"/>
    <w:rsid w:val="00D61331"/>
    <w:rsid w:val="00D647EA"/>
    <w:rsid w:val="00D65524"/>
    <w:rsid w:val="00D65CDC"/>
    <w:rsid w:val="00D7638F"/>
    <w:rsid w:val="00D820B7"/>
    <w:rsid w:val="00D83354"/>
    <w:rsid w:val="00D8553B"/>
    <w:rsid w:val="00D85B20"/>
    <w:rsid w:val="00D85FC2"/>
    <w:rsid w:val="00D87DD8"/>
    <w:rsid w:val="00D90824"/>
    <w:rsid w:val="00D911F3"/>
    <w:rsid w:val="00D93358"/>
    <w:rsid w:val="00D94B60"/>
    <w:rsid w:val="00D95E78"/>
    <w:rsid w:val="00DA0E3B"/>
    <w:rsid w:val="00DA16D2"/>
    <w:rsid w:val="00DA4266"/>
    <w:rsid w:val="00DA491C"/>
    <w:rsid w:val="00DA5553"/>
    <w:rsid w:val="00DB2CF0"/>
    <w:rsid w:val="00DB475E"/>
    <w:rsid w:val="00DB60DF"/>
    <w:rsid w:val="00DB6BAA"/>
    <w:rsid w:val="00DC0844"/>
    <w:rsid w:val="00DC67A4"/>
    <w:rsid w:val="00DC6813"/>
    <w:rsid w:val="00DD44B4"/>
    <w:rsid w:val="00DD549E"/>
    <w:rsid w:val="00DD780F"/>
    <w:rsid w:val="00DE1AB2"/>
    <w:rsid w:val="00DE6594"/>
    <w:rsid w:val="00DE68C3"/>
    <w:rsid w:val="00E013F1"/>
    <w:rsid w:val="00E0581E"/>
    <w:rsid w:val="00E06CE7"/>
    <w:rsid w:val="00E11564"/>
    <w:rsid w:val="00E13711"/>
    <w:rsid w:val="00E13DDC"/>
    <w:rsid w:val="00E169A4"/>
    <w:rsid w:val="00E21795"/>
    <w:rsid w:val="00E2182A"/>
    <w:rsid w:val="00E23F3A"/>
    <w:rsid w:val="00E426A5"/>
    <w:rsid w:val="00E4641D"/>
    <w:rsid w:val="00E46AF2"/>
    <w:rsid w:val="00E51263"/>
    <w:rsid w:val="00E51D76"/>
    <w:rsid w:val="00E5349E"/>
    <w:rsid w:val="00E6141F"/>
    <w:rsid w:val="00E71A66"/>
    <w:rsid w:val="00E71FEF"/>
    <w:rsid w:val="00E751EB"/>
    <w:rsid w:val="00E8189A"/>
    <w:rsid w:val="00E851B5"/>
    <w:rsid w:val="00E877CA"/>
    <w:rsid w:val="00E90164"/>
    <w:rsid w:val="00E90709"/>
    <w:rsid w:val="00E90C08"/>
    <w:rsid w:val="00E91DBC"/>
    <w:rsid w:val="00E922FB"/>
    <w:rsid w:val="00E96539"/>
    <w:rsid w:val="00E9717B"/>
    <w:rsid w:val="00E97B51"/>
    <w:rsid w:val="00EA0577"/>
    <w:rsid w:val="00EA0C39"/>
    <w:rsid w:val="00EA210F"/>
    <w:rsid w:val="00EA72C6"/>
    <w:rsid w:val="00EB29F1"/>
    <w:rsid w:val="00EC0CD5"/>
    <w:rsid w:val="00EC1F0C"/>
    <w:rsid w:val="00EC3629"/>
    <w:rsid w:val="00EC3A91"/>
    <w:rsid w:val="00EC6CDF"/>
    <w:rsid w:val="00ED31E1"/>
    <w:rsid w:val="00ED5B50"/>
    <w:rsid w:val="00ED6026"/>
    <w:rsid w:val="00EE024D"/>
    <w:rsid w:val="00EE2894"/>
    <w:rsid w:val="00EE5DC6"/>
    <w:rsid w:val="00EE77C6"/>
    <w:rsid w:val="00EF550D"/>
    <w:rsid w:val="00EF556B"/>
    <w:rsid w:val="00EF7683"/>
    <w:rsid w:val="00F0057C"/>
    <w:rsid w:val="00F02CF5"/>
    <w:rsid w:val="00F11483"/>
    <w:rsid w:val="00F2394E"/>
    <w:rsid w:val="00F26BCE"/>
    <w:rsid w:val="00F2732E"/>
    <w:rsid w:val="00F31054"/>
    <w:rsid w:val="00F32DA6"/>
    <w:rsid w:val="00F33E9C"/>
    <w:rsid w:val="00F354C0"/>
    <w:rsid w:val="00F37A40"/>
    <w:rsid w:val="00F40186"/>
    <w:rsid w:val="00F4178E"/>
    <w:rsid w:val="00F442CE"/>
    <w:rsid w:val="00F447D6"/>
    <w:rsid w:val="00F465D6"/>
    <w:rsid w:val="00F46D7F"/>
    <w:rsid w:val="00F543D1"/>
    <w:rsid w:val="00F54864"/>
    <w:rsid w:val="00F54920"/>
    <w:rsid w:val="00F57DAC"/>
    <w:rsid w:val="00F57F8A"/>
    <w:rsid w:val="00F633A3"/>
    <w:rsid w:val="00F65665"/>
    <w:rsid w:val="00F72002"/>
    <w:rsid w:val="00F7358D"/>
    <w:rsid w:val="00F73F0D"/>
    <w:rsid w:val="00F777AE"/>
    <w:rsid w:val="00F803C8"/>
    <w:rsid w:val="00F83364"/>
    <w:rsid w:val="00F835D5"/>
    <w:rsid w:val="00F8382E"/>
    <w:rsid w:val="00F84F6E"/>
    <w:rsid w:val="00F97561"/>
    <w:rsid w:val="00FA3626"/>
    <w:rsid w:val="00FA3C9E"/>
    <w:rsid w:val="00FA470C"/>
    <w:rsid w:val="00FA5732"/>
    <w:rsid w:val="00FB2089"/>
    <w:rsid w:val="00FB4EE3"/>
    <w:rsid w:val="00FC1370"/>
    <w:rsid w:val="00FC59F3"/>
    <w:rsid w:val="00FD1017"/>
    <w:rsid w:val="00FE100E"/>
    <w:rsid w:val="00FE2661"/>
    <w:rsid w:val="00FE381B"/>
    <w:rsid w:val="00FF0271"/>
    <w:rsid w:val="00FF3F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9951132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cws.auburn.edu/aum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ws.auburn.edu/Accessibility/cm/prospective"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www.cdc.gov/coronavirus/2019-ncov/symptoms-testing/symptoms.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s://sites.auburn.edu/admin/universitypolicies/Policies/GraduateSchoolPolicyonWithdrawingfromCours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scs/"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wp.auburn.edu/writing/writing-center/" TargetMode="External"/><Relationship Id="rId10" Type="http://schemas.openxmlformats.org/officeDocument/2006/relationships/endnotes" Target="endnotes.xml"/><Relationship Id="rId19" Type="http://schemas.openxmlformats.org/officeDocument/2006/relationships/hyperlink" Target="http://bulletin.auburn.edu/thegraduateschool/oth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customXml/itemProps3.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4.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5</Pages>
  <Words>4731</Words>
  <Characters>2696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1636</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33</cp:revision>
  <cp:lastPrinted>2020-01-10T21:28:00Z</cp:lastPrinted>
  <dcterms:created xsi:type="dcterms:W3CDTF">2022-05-19T05:24:00Z</dcterms:created>
  <dcterms:modified xsi:type="dcterms:W3CDTF">2022-08-16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